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DA629A" w14:textId="77777777" w:rsidR="00292CCC" w:rsidRDefault="00613F19" w:rsidP="008631E6">
      <w:pPr>
        <w:widowControl w:val="0"/>
        <w:jc w:val="center"/>
      </w:pPr>
      <w:r>
        <w:rPr>
          <w:noProof/>
        </w:rPr>
        <w:drawing>
          <wp:inline distT="0" distB="0" distL="0" distR="0" wp14:anchorId="6F0A9528" wp14:editId="4E893740">
            <wp:extent cx="4445000" cy="583565"/>
            <wp:effectExtent l="0" t="0" r="0" b="6985"/>
            <wp:docPr id="1" name="image2.jpg" descr="Macintosh HD:Users:deepa:Downloads:sps_long_color.jpg"/>
            <wp:cNvGraphicFramePr/>
            <a:graphic xmlns:a="http://schemas.openxmlformats.org/drawingml/2006/main">
              <a:graphicData uri="http://schemas.openxmlformats.org/drawingml/2006/picture">
                <pic:pic xmlns:pic="http://schemas.openxmlformats.org/drawingml/2006/picture">
                  <pic:nvPicPr>
                    <pic:cNvPr id="0" name="image2.jpg" descr="Macintosh HD:Users:deepa:Downloads:sps_long_color.jpg"/>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4445000" cy="583565"/>
                    </a:xfrm>
                    <a:prstGeom prst="rect">
                      <a:avLst/>
                    </a:prstGeom>
                    <a:ln/>
                  </pic:spPr>
                </pic:pic>
              </a:graphicData>
            </a:graphic>
          </wp:inline>
        </w:drawing>
      </w:r>
    </w:p>
    <w:p w14:paraId="20FA70BE" w14:textId="77777777" w:rsidR="00292CCC" w:rsidRPr="008B168D" w:rsidRDefault="00613F19" w:rsidP="008B168D">
      <w:pPr>
        <w:pStyle w:val="Title"/>
        <w:spacing w:before="360" w:line="240" w:lineRule="auto"/>
        <w:contextualSpacing w:val="0"/>
        <w:rPr>
          <w:sz w:val="36"/>
          <w:szCs w:val="36"/>
        </w:rPr>
      </w:pPr>
      <w:commentRangeStart w:id="0"/>
      <w:r w:rsidRPr="008B168D">
        <w:rPr>
          <w:sz w:val="36"/>
          <w:szCs w:val="36"/>
        </w:rPr>
        <w:t>Research Process &amp; Methodology</w:t>
      </w:r>
      <w:commentRangeEnd w:id="0"/>
      <w:r w:rsidR="008631E6">
        <w:rPr>
          <w:rStyle w:val="CommentReference"/>
          <w:b w:val="0"/>
        </w:rPr>
        <w:commentReference w:id="0"/>
      </w:r>
    </w:p>
    <w:p w14:paraId="42C3EE7B" w14:textId="77777777" w:rsidR="00292CCC" w:rsidRDefault="00613F19" w:rsidP="008631E6">
      <w:pPr>
        <w:pStyle w:val="Heading1"/>
      </w:pPr>
      <w:commentRangeStart w:id="1"/>
      <w:r>
        <w:t>General Course Information:</w:t>
      </w:r>
      <w:commentRangeEnd w:id="1"/>
      <w:r w:rsidR="008631E6">
        <w:rPr>
          <w:rStyle w:val="CommentReference"/>
          <w:b w:val="0"/>
        </w:rPr>
        <w:commentReference w:id="1"/>
      </w:r>
    </w:p>
    <w:tbl>
      <w:tblPr>
        <w:tblW w:w="9858"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2538"/>
        <w:gridCol w:w="7320"/>
      </w:tblGrid>
      <w:tr w:rsidR="002A2F25" w:rsidRPr="0011403C" w14:paraId="4BEE4391" w14:textId="77777777" w:rsidTr="008C117C">
        <w:trPr>
          <w:trHeight w:val="261"/>
        </w:trPr>
        <w:tc>
          <w:tcPr>
            <w:tcW w:w="2538" w:type="dxa"/>
          </w:tcPr>
          <w:p w14:paraId="0D1ABB83" w14:textId="77777777" w:rsidR="002A2F25" w:rsidRPr="0011403C" w:rsidRDefault="002A2F25" w:rsidP="008C117C">
            <w:pPr>
              <w:rPr>
                <w:b/>
              </w:rPr>
            </w:pPr>
            <w:permStart w:id="2084707035" w:edGrp="everyone"/>
            <w:r w:rsidRPr="0011403C">
              <w:rPr>
                <w:b/>
              </w:rPr>
              <w:t>Faculty name/title:</w:t>
            </w:r>
          </w:p>
        </w:tc>
        <w:tc>
          <w:tcPr>
            <w:tcW w:w="7320" w:type="dxa"/>
          </w:tcPr>
          <w:p w14:paraId="559839CD" w14:textId="02EC79BE" w:rsidR="002A2F25" w:rsidRPr="0011403C" w:rsidRDefault="002A2F25" w:rsidP="008C117C">
            <w:r w:rsidRPr="002A2F25">
              <w:t xml:space="preserve">Dr. Andres Fortino, </w:t>
            </w:r>
            <w:r>
              <w:t>Clinical</w:t>
            </w:r>
            <w:r w:rsidRPr="002A2F25">
              <w:t xml:space="preserve"> Professor</w:t>
            </w:r>
          </w:p>
        </w:tc>
      </w:tr>
      <w:tr w:rsidR="002A2F25" w:rsidRPr="0011403C" w14:paraId="66F32F2E" w14:textId="77777777" w:rsidTr="008C117C">
        <w:trPr>
          <w:trHeight w:val="261"/>
        </w:trPr>
        <w:tc>
          <w:tcPr>
            <w:tcW w:w="2538" w:type="dxa"/>
          </w:tcPr>
          <w:p w14:paraId="4CCC1182" w14:textId="5183F96D" w:rsidR="002A2F25" w:rsidRPr="0011403C" w:rsidRDefault="002A2F25" w:rsidP="008C117C">
            <w:pPr>
              <w:rPr>
                <w:b/>
              </w:rPr>
            </w:pPr>
            <w:r w:rsidRPr="0011403C">
              <w:rPr>
                <w:b/>
              </w:rPr>
              <w:t>NYU email address:</w:t>
            </w:r>
          </w:p>
        </w:tc>
        <w:tc>
          <w:tcPr>
            <w:tcW w:w="7320" w:type="dxa"/>
          </w:tcPr>
          <w:p w14:paraId="4BD48C12" w14:textId="77777777" w:rsidR="002A2F25" w:rsidRDefault="00726BD8" w:rsidP="002A2F25">
            <w:pPr>
              <w:rPr>
                <w:rStyle w:val="Hyperlink"/>
              </w:rPr>
            </w:pPr>
            <w:hyperlink r:id="rId11" w:history="1">
              <w:r w:rsidR="002A2F25" w:rsidRPr="000A10F2">
                <w:rPr>
                  <w:rStyle w:val="Hyperlink"/>
                </w:rPr>
                <w:t>agf249@nyu.edu</w:t>
              </w:r>
            </w:hyperlink>
          </w:p>
          <w:p w14:paraId="4BC88716" w14:textId="63C3B81B" w:rsidR="002A2F25" w:rsidRPr="002A2F25" w:rsidRDefault="002A2F25" w:rsidP="008C117C">
            <w:r>
              <w:t>(Email is the formal method for NYU communication)</w:t>
            </w:r>
          </w:p>
        </w:tc>
      </w:tr>
      <w:tr w:rsidR="002A2F25" w:rsidRPr="0011403C" w14:paraId="5B937606" w14:textId="77777777" w:rsidTr="008C117C">
        <w:trPr>
          <w:trHeight w:val="252"/>
        </w:trPr>
        <w:tc>
          <w:tcPr>
            <w:tcW w:w="2538" w:type="dxa"/>
          </w:tcPr>
          <w:p w14:paraId="0EA2E034" w14:textId="7F894E0B" w:rsidR="002A2F25" w:rsidRPr="002A2F25" w:rsidRDefault="002A2F25" w:rsidP="008C117C">
            <w:pPr>
              <w:ind w:right="-225"/>
              <w:rPr>
                <w:b/>
              </w:rPr>
            </w:pPr>
            <w:r w:rsidRPr="002A2F25">
              <w:rPr>
                <w:b/>
              </w:rPr>
              <w:t>Phone:</w:t>
            </w:r>
          </w:p>
        </w:tc>
        <w:tc>
          <w:tcPr>
            <w:tcW w:w="7320" w:type="dxa"/>
          </w:tcPr>
          <w:p w14:paraId="197FEC28" w14:textId="65DF55F6" w:rsidR="002A2F25" w:rsidRPr="0011403C" w:rsidRDefault="002A2F25" w:rsidP="008C117C">
            <w:r>
              <w:t>845-242-7614</w:t>
            </w:r>
          </w:p>
        </w:tc>
      </w:tr>
      <w:tr w:rsidR="002A2F25" w:rsidRPr="0011403C" w14:paraId="728B7755" w14:textId="77777777" w:rsidTr="008C117C">
        <w:trPr>
          <w:trHeight w:val="261"/>
        </w:trPr>
        <w:tc>
          <w:tcPr>
            <w:tcW w:w="2538" w:type="dxa"/>
          </w:tcPr>
          <w:p w14:paraId="4323A690" w14:textId="77777777" w:rsidR="002A2F25" w:rsidRPr="0011403C" w:rsidRDefault="002A2F25" w:rsidP="008C117C">
            <w:pPr>
              <w:rPr>
                <w:b/>
              </w:rPr>
            </w:pPr>
            <w:r w:rsidRPr="0011403C">
              <w:rPr>
                <w:b/>
              </w:rPr>
              <w:t>Course title/number:</w:t>
            </w:r>
          </w:p>
        </w:tc>
        <w:tc>
          <w:tcPr>
            <w:tcW w:w="7320" w:type="dxa"/>
          </w:tcPr>
          <w:p w14:paraId="49B9A8BF" w14:textId="3986F613" w:rsidR="002A2F25" w:rsidRPr="0011403C" w:rsidRDefault="002A2F25" w:rsidP="008C117C">
            <w:r>
              <w:t>Research Process &amp; Methodology (MASY1-GC 1260-</w:t>
            </w:r>
            <w:r w:rsidR="008631E6">
              <w:t xml:space="preserve"> </w:t>
            </w:r>
            <w:sdt>
              <w:sdtPr>
                <w:id w:val="2021505466"/>
                <w:placeholder>
                  <w:docPart w:val="24341D7DC61C42ABA99EFCBC7BC674CD"/>
                </w:placeholder>
              </w:sdtPr>
              <w:sdtContent>
                <w:r w:rsidR="00726BD8">
                  <w:t>201</w:t>
                </w:r>
              </w:sdtContent>
            </w:sdt>
            <w:r>
              <w:t>)</w:t>
            </w:r>
          </w:p>
        </w:tc>
      </w:tr>
      <w:tr w:rsidR="002A2F25" w:rsidRPr="0011403C" w14:paraId="175676C9" w14:textId="77777777" w:rsidTr="008C117C">
        <w:trPr>
          <w:trHeight w:val="252"/>
        </w:trPr>
        <w:tc>
          <w:tcPr>
            <w:tcW w:w="2538" w:type="dxa"/>
          </w:tcPr>
          <w:p w14:paraId="6B6DF0D0" w14:textId="77777777" w:rsidR="002A2F25" w:rsidRPr="0011403C" w:rsidRDefault="002A2F25" w:rsidP="008C117C">
            <w:pPr>
              <w:rPr>
                <w:b/>
              </w:rPr>
            </w:pPr>
            <w:r w:rsidRPr="0011403C">
              <w:rPr>
                <w:b/>
              </w:rPr>
              <w:t>Semester/Year</w:t>
            </w:r>
          </w:p>
        </w:tc>
        <w:bookmarkStart w:id="3" w:name="_Hlk55497341"/>
        <w:tc>
          <w:tcPr>
            <w:tcW w:w="7320" w:type="dxa"/>
          </w:tcPr>
          <w:p w14:paraId="73BC3BFE" w14:textId="48B0EB0D" w:rsidR="002A2F25" w:rsidRPr="0011403C" w:rsidRDefault="00726BD8" w:rsidP="008C117C">
            <w:sdt>
              <w:sdtPr>
                <w:rPr>
                  <w:bCs/>
                </w:rPr>
                <w:id w:val="1169060385"/>
                <w:placeholder>
                  <w:docPart w:val="F265D195F59B4DF5A9F3404839FE704B"/>
                </w:placeholder>
              </w:sdtPr>
              <w:sdtContent>
                <w:sdt>
                  <w:sdtPr>
                    <w:alias w:val="Semester"/>
                    <w:tag w:val="Semester"/>
                    <w:id w:val="1098146161"/>
                    <w:placeholder>
                      <w:docPart w:val="BE1DF037A2184D1DA282A0B7788483B9"/>
                    </w:placeholder>
                    <w:dropDownList>
                      <w:listItem w:value="Choose an item."/>
                      <w:listItem w:displayText="Spring 2021" w:value="Spring 2021"/>
                      <w:listItem w:displayText="Summer (Session I) 2021" w:value="Summer (Session I) 2021"/>
                      <w:listItem w:displayText="Summer (Session II) 2021" w:value="Summer (Session II) 2021"/>
                    </w:dropDownList>
                  </w:sdtPr>
                  <w:sdtContent>
                    <w:r w:rsidR="008631E6">
                      <w:t>Spring 2021</w:t>
                    </w:r>
                  </w:sdtContent>
                </w:sdt>
                <w:r w:rsidR="008631E6">
                  <w:t xml:space="preserve"> </w:t>
                </w:r>
              </w:sdtContent>
            </w:sdt>
            <w:bookmarkEnd w:id="3"/>
          </w:p>
        </w:tc>
      </w:tr>
      <w:tr w:rsidR="002A2F25" w:rsidRPr="0011403C" w14:paraId="17B51B81" w14:textId="77777777" w:rsidTr="008C117C">
        <w:trPr>
          <w:trHeight w:val="261"/>
        </w:trPr>
        <w:tc>
          <w:tcPr>
            <w:tcW w:w="2538" w:type="dxa"/>
          </w:tcPr>
          <w:p w14:paraId="6B17CC11" w14:textId="77777777" w:rsidR="002A2F25" w:rsidRPr="0011403C" w:rsidRDefault="002A2F25" w:rsidP="008C117C">
            <w:pPr>
              <w:rPr>
                <w:b/>
                <w:bCs/>
                <w:shd w:val="clear" w:color="auto" w:fill="FFFFFF"/>
              </w:rPr>
            </w:pPr>
            <w:r w:rsidRPr="0011403C">
              <w:rPr>
                <w:b/>
                <w:bCs/>
                <w:shd w:val="clear" w:color="auto" w:fill="FFFFFF"/>
              </w:rPr>
              <w:t>Credits as applicable:</w:t>
            </w:r>
          </w:p>
        </w:tc>
        <w:tc>
          <w:tcPr>
            <w:tcW w:w="7320" w:type="dxa"/>
          </w:tcPr>
          <w:p w14:paraId="0AFC9A38" w14:textId="77777777" w:rsidR="002A2F25" w:rsidRPr="0011403C" w:rsidRDefault="002A2F25" w:rsidP="008C117C">
            <w:r w:rsidRPr="0011403C">
              <w:rPr>
                <w:shd w:val="clear" w:color="auto" w:fill="FFFFFF"/>
              </w:rPr>
              <w:t>3</w:t>
            </w:r>
          </w:p>
        </w:tc>
      </w:tr>
      <w:tr w:rsidR="002A2F25" w:rsidRPr="0011403C" w14:paraId="36D26C8E" w14:textId="77777777" w:rsidTr="008C117C">
        <w:trPr>
          <w:trHeight w:val="252"/>
        </w:trPr>
        <w:tc>
          <w:tcPr>
            <w:tcW w:w="2538" w:type="dxa"/>
          </w:tcPr>
          <w:p w14:paraId="19ECF071" w14:textId="77777777" w:rsidR="002A2F25" w:rsidRPr="0011403C" w:rsidRDefault="002A2F25" w:rsidP="008C117C">
            <w:pPr>
              <w:rPr>
                <w:b/>
              </w:rPr>
            </w:pPr>
            <w:r w:rsidRPr="0011403C">
              <w:rPr>
                <w:b/>
              </w:rPr>
              <w:t>Session:</w:t>
            </w:r>
          </w:p>
        </w:tc>
        <w:bookmarkStart w:id="4" w:name="_Hlk44510897"/>
        <w:tc>
          <w:tcPr>
            <w:tcW w:w="7320" w:type="dxa"/>
          </w:tcPr>
          <w:p w14:paraId="31D0EAF4" w14:textId="77777777" w:rsidR="002A2F25" w:rsidRPr="0011403C" w:rsidRDefault="00726BD8" w:rsidP="008C117C">
            <w:pPr>
              <w:rPr>
                <w:b/>
              </w:rPr>
            </w:pPr>
            <w:sdt>
              <w:sdtPr>
                <w:alias w:val="Session"/>
                <w:tag w:val="Session"/>
                <w:id w:val="1121034856"/>
                <w:placeholder>
                  <w:docPart w:val="F34ACC0B91E644A9BB75854CE19534E7"/>
                </w:placeholder>
                <w:dropDownList>
                  <w:listItem w:value="Choose an item."/>
                  <w:listItem w:displayText="6W1" w:value="6W1"/>
                  <w:listItem w:displayText="6W2" w:value="6W2"/>
                  <w:listItem w:displayText="1" w:value="1"/>
                </w:dropDownList>
              </w:sdtPr>
              <w:sdtContent>
                <w:r w:rsidR="002A2F25" w:rsidRPr="0011403C">
                  <w:t>1</w:t>
                </w:r>
              </w:sdtContent>
            </w:sdt>
            <w:bookmarkEnd w:id="4"/>
          </w:p>
        </w:tc>
      </w:tr>
      <w:tr w:rsidR="002A2F25" w:rsidRPr="0011403C" w14:paraId="7DB6C234" w14:textId="77777777" w:rsidTr="008C117C">
        <w:trPr>
          <w:trHeight w:val="261"/>
        </w:trPr>
        <w:tc>
          <w:tcPr>
            <w:tcW w:w="2538" w:type="dxa"/>
          </w:tcPr>
          <w:p w14:paraId="419B5C3A" w14:textId="77777777" w:rsidR="002A2F25" w:rsidRPr="0011403C" w:rsidRDefault="002A2F25" w:rsidP="008C117C">
            <w:r w:rsidRPr="0011403C">
              <w:rPr>
                <w:b/>
              </w:rPr>
              <w:t>Number of Classes</w:t>
            </w:r>
            <w:r w:rsidRPr="0011403C">
              <w:rPr>
                <w:b/>
                <w:bCs/>
              </w:rPr>
              <w:t>:</w:t>
            </w:r>
            <w:r w:rsidRPr="0011403C">
              <w:t> </w:t>
            </w:r>
          </w:p>
        </w:tc>
        <w:tc>
          <w:tcPr>
            <w:tcW w:w="7320" w:type="dxa"/>
          </w:tcPr>
          <w:p w14:paraId="002DF258" w14:textId="77777777" w:rsidR="002A2F25" w:rsidRPr="0011403C" w:rsidRDefault="002A2F25" w:rsidP="008C117C">
            <w:pPr>
              <w:shd w:val="clear" w:color="auto" w:fill="FFFFFF"/>
            </w:pPr>
            <w:r w:rsidRPr="0011403C">
              <w:t>14</w:t>
            </w:r>
          </w:p>
        </w:tc>
      </w:tr>
      <w:tr w:rsidR="002A2F25" w:rsidRPr="0011403C" w14:paraId="5BA73794" w14:textId="77777777" w:rsidTr="008C117C">
        <w:trPr>
          <w:trHeight w:val="261"/>
        </w:trPr>
        <w:tc>
          <w:tcPr>
            <w:tcW w:w="2538" w:type="dxa"/>
          </w:tcPr>
          <w:p w14:paraId="6745337C" w14:textId="77777777" w:rsidR="002A2F25" w:rsidRPr="0011403C" w:rsidRDefault="002A2F25" w:rsidP="008C117C">
            <w:pPr>
              <w:rPr>
                <w:rFonts w:eastAsia="Times New Roman"/>
                <w:b/>
                <w:bCs/>
              </w:rPr>
            </w:pPr>
            <w:r w:rsidRPr="0011403C">
              <w:rPr>
                <w:rFonts w:eastAsia="Times New Roman"/>
                <w:b/>
                <w:bCs/>
              </w:rPr>
              <w:t>Dates/Day(s):</w:t>
            </w:r>
          </w:p>
        </w:tc>
        <w:tc>
          <w:tcPr>
            <w:tcW w:w="7320" w:type="dxa"/>
          </w:tcPr>
          <w:p w14:paraId="64D5082B" w14:textId="650EBA9E" w:rsidR="002A2F25" w:rsidRPr="00726BD8" w:rsidRDefault="00726BD8" w:rsidP="008C117C">
            <w:r w:rsidRPr="00726BD8">
              <w:t>2/1/21 – 5/10/21</w:t>
            </w:r>
          </w:p>
        </w:tc>
      </w:tr>
      <w:tr w:rsidR="002A2F25" w:rsidRPr="0011403C" w14:paraId="684CA80E" w14:textId="77777777" w:rsidTr="008C117C">
        <w:trPr>
          <w:trHeight w:val="252"/>
        </w:trPr>
        <w:tc>
          <w:tcPr>
            <w:tcW w:w="2538" w:type="dxa"/>
          </w:tcPr>
          <w:p w14:paraId="390C206D" w14:textId="77777777" w:rsidR="002A2F25" w:rsidRPr="0011403C" w:rsidRDefault="002A2F25" w:rsidP="008C117C">
            <w:pPr>
              <w:rPr>
                <w:rFonts w:eastAsia="Times New Roman"/>
                <w:b/>
                <w:bCs/>
              </w:rPr>
            </w:pPr>
            <w:r w:rsidRPr="0011403C">
              <w:rPr>
                <w:b/>
              </w:rPr>
              <w:t>Time:</w:t>
            </w:r>
          </w:p>
        </w:tc>
        <w:bookmarkStart w:id="5" w:name="_Hlk44493185"/>
        <w:tc>
          <w:tcPr>
            <w:tcW w:w="7320" w:type="dxa"/>
          </w:tcPr>
          <w:p w14:paraId="2144D283" w14:textId="6660101E" w:rsidR="002A2F25" w:rsidRPr="0011403C" w:rsidRDefault="00726BD8" w:rsidP="008C117C">
            <w:sdt>
              <w:sdtPr>
                <w:alias w:val="Time"/>
                <w:tag w:val="Time"/>
                <w:id w:val="-35666118"/>
                <w:placeholder>
                  <w:docPart w:val="D9B2C6BC2DDB462E9857C7683A216115"/>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bookmarkEnd w:id="5"/>
          </w:p>
        </w:tc>
      </w:tr>
      <w:tr w:rsidR="002A2F25" w:rsidRPr="0011403C" w14:paraId="2EBA3744" w14:textId="77777777" w:rsidTr="008C117C">
        <w:trPr>
          <w:trHeight w:val="261"/>
        </w:trPr>
        <w:tc>
          <w:tcPr>
            <w:tcW w:w="2538" w:type="dxa"/>
          </w:tcPr>
          <w:p w14:paraId="5FD81154" w14:textId="77777777" w:rsidR="002A2F25" w:rsidRPr="0011403C" w:rsidRDefault="002A2F25" w:rsidP="008C117C">
            <w:pPr>
              <w:rPr>
                <w:rFonts w:eastAsia="Times New Roman"/>
                <w:b/>
                <w:bCs/>
              </w:rPr>
            </w:pPr>
            <w:r w:rsidRPr="0011403C">
              <w:rPr>
                <w:b/>
              </w:rPr>
              <w:t>Mode of Delivery:</w:t>
            </w:r>
            <w:r w:rsidRPr="0011403C">
              <w:t> </w:t>
            </w:r>
          </w:p>
        </w:tc>
        <w:tc>
          <w:tcPr>
            <w:tcW w:w="7320" w:type="dxa"/>
          </w:tcPr>
          <w:p w14:paraId="7F1DA119" w14:textId="4204A950" w:rsidR="002A2F25" w:rsidRPr="0011403C" w:rsidRDefault="00726BD8" w:rsidP="008C117C">
            <w:sdt>
              <w:sdtPr>
                <w:rPr>
                  <w:color w:val="222222"/>
                  <w:highlight w:val="white"/>
                </w:rPr>
                <w:alias w:val="Mode of Delivery"/>
                <w:tag w:val="Mode of Delivery"/>
                <w:id w:val="-190222973"/>
                <w:placeholder>
                  <w:docPart w:val="D7583D8472D84D169E2BBBD19FD5C2B5"/>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dropDownList>
              </w:sdtPr>
              <w:sdtContent>
                <w:r>
                  <w:rPr>
                    <w:color w:val="222222"/>
                    <w:highlight w:val="white"/>
                  </w:rPr>
                  <w:t xml:space="preserve">Online - Synchronous </w:t>
                </w:r>
              </w:sdtContent>
            </w:sdt>
          </w:p>
        </w:tc>
      </w:tr>
      <w:tr w:rsidR="002A2F25" w:rsidRPr="0011403C" w14:paraId="547CF11A" w14:textId="77777777" w:rsidTr="008C117C">
        <w:trPr>
          <w:trHeight w:val="252"/>
        </w:trPr>
        <w:tc>
          <w:tcPr>
            <w:tcW w:w="2538" w:type="dxa"/>
          </w:tcPr>
          <w:p w14:paraId="7E288792" w14:textId="77777777" w:rsidR="002A2F25" w:rsidRPr="0011403C" w:rsidRDefault="002A2F25" w:rsidP="008C117C">
            <w:pPr>
              <w:rPr>
                <w:b/>
              </w:rPr>
            </w:pPr>
            <w:r w:rsidRPr="0011403C">
              <w:rPr>
                <w:b/>
              </w:rPr>
              <w:t>No Class Dates: </w:t>
            </w:r>
          </w:p>
        </w:tc>
        <w:bookmarkStart w:id="6" w:name="_Hlk55558541"/>
        <w:tc>
          <w:tcPr>
            <w:tcW w:w="7320" w:type="dxa"/>
          </w:tcPr>
          <w:p w14:paraId="73E5DDDA" w14:textId="7EF40F45" w:rsidR="002A2F25" w:rsidRPr="0011403C" w:rsidRDefault="00726BD8" w:rsidP="008C117C">
            <w:sdt>
              <w:sdtPr>
                <w:rPr>
                  <w:rStyle w:val="BodyTextChar"/>
                  <w:rFonts w:eastAsiaTheme="minorEastAsia"/>
                </w:rPr>
                <w:alias w:val="No Class Date"/>
                <w:tag w:val="No Class Date"/>
                <w:id w:val="-1592544306"/>
                <w:placeholder>
                  <w:docPart w:val="BB6A9EAF22334E0CB9C19A67B2BE28EB"/>
                </w:placeholder>
                <w:dropDownList>
                  <w:listItem w:value="Choose an item."/>
                  <w:listItem w:displayText="Presidents’ Day - Mon, 02/15/2021 + Mon, 4/19/2021" w:value="Presidents’ Day - Mon, 02/15/2021 + Mon, 4/19/2021"/>
                  <w:listItem w:displayText="Legislative Day - Thurs, 2/18/2021" w:value="Legislative Day - Thurs, 2/18/2021"/>
                  <w:listItem w:displayText="N/A" w:value="N/A"/>
                </w:dropDownList>
              </w:sdtPr>
              <w:sdtContent>
                <w:r>
                  <w:rPr>
                    <w:rStyle w:val="BodyTextChar"/>
                    <w:rFonts w:eastAsiaTheme="minorEastAsia"/>
                  </w:rPr>
                  <w:t>Presidents’ Day - Mon, 02/15/2021 + Mon, 4/19/2021</w:t>
                </w:r>
              </w:sdtContent>
            </w:sdt>
            <w:bookmarkEnd w:id="6"/>
          </w:p>
        </w:tc>
      </w:tr>
      <w:tr w:rsidR="00FD1063" w:rsidRPr="0011403C" w14:paraId="18BC3E3B" w14:textId="77777777" w:rsidTr="008C117C">
        <w:trPr>
          <w:trHeight w:val="252"/>
        </w:trPr>
        <w:tc>
          <w:tcPr>
            <w:tcW w:w="2538" w:type="dxa"/>
          </w:tcPr>
          <w:p w14:paraId="7698CDD9" w14:textId="2E260D19" w:rsidR="00FD1063" w:rsidRPr="0011403C" w:rsidRDefault="00FD1063" w:rsidP="00FD1063">
            <w:pPr>
              <w:rPr>
                <w:b/>
              </w:rPr>
            </w:pPr>
            <w:r>
              <w:rPr>
                <w:b/>
              </w:rPr>
              <w:t>Special Notes:</w:t>
            </w:r>
          </w:p>
        </w:tc>
        <w:tc>
          <w:tcPr>
            <w:tcW w:w="7320" w:type="dxa"/>
          </w:tcPr>
          <w:p w14:paraId="5F1DE3E2" w14:textId="4D437784" w:rsidR="00FD1063" w:rsidRDefault="00FD1063" w:rsidP="00FD1063">
            <w:pPr>
              <w:rPr>
                <w:rStyle w:val="BodyTextChar"/>
                <w:rFonts w:eastAsiaTheme="minorEastAsia"/>
              </w:rPr>
            </w:pPr>
            <w:r w:rsidRPr="00FD1063">
              <w:rPr>
                <w:rStyle w:val="BodyTextChar"/>
                <w:rFonts w:eastAsiaTheme="minorEastAsia"/>
              </w:rPr>
              <w:t>Meets on Legislative Day Thursday, 2/18/2021</w:t>
            </w:r>
          </w:p>
        </w:tc>
      </w:tr>
      <w:tr w:rsidR="00FD1063" w:rsidRPr="0011403C" w14:paraId="30C85290" w14:textId="77777777" w:rsidTr="008C117C">
        <w:trPr>
          <w:trHeight w:val="80"/>
        </w:trPr>
        <w:tc>
          <w:tcPr>
            <w:tcW w:w="2538" w:type="dxa"/>
          </w:tcPr>
          <w:p w14:paraId="583A447E" w14:textId="77777777" w:rsidR="00FD1063" w:rsidRPr="0011403C" w:rsidRDefault="00FD1063" w:rsidP="00FD1063">
            <w:pPr>
              <w:rPr>
                <w:b/>
              </w:rPr>
            </w:pPr>
            <w:r w:rsidRPr="0011403C">
              <w:rPr>
                <w:b/>
                <w:bCs/>
                <w:shd w:val="clear" w:color="auto" w:fill="FFFFFF"/>
              </w:rPr>
              <w:t>Office Hours:</w:t>
            </w:r>
          </w:p>
        </w:tc>
        <w:tc>
          <w:tcPr>
            <w:tcW w:w="7320" w:type="dxa"/>
          </w:tcPr>
          <w:p w14:paraId="4E626BA4" w14:textId="13D50149" w:rsidR="00FD1063" w:rsidRPr="0011403C" w:rsidRDefault="00FD1063" w:rsidP="00FD1063">
            <w:r w:rsidRPr="0011403C">
              <w:t xml:space="preserve">Students will have an opportunity to schedule virtual meetings with the instructor at designated times. Meetings are by appointment </w:t>
            </w:r>
            <w:r w:rsidRPr="002A2F25">
              <w:t>before class meetings or as needed after class meetings</w:t>
            </w:r>
            <w:r>
              <w:t>.</w:t>
            </w:r>
          </w:p>
        </w:tc>
      </w:tr>
    </w:tbl>
    <w:permEnd w:id="2084707035"/>
    <w:p w14:paraId="14B115FF" w14:textId="6759C16E" w:rsidR="00292CCC" w:rsidRDefault="00613F19" w:rsidP="008631E6">
      <w:pPr>
        <w:pStyle w:val="Heading1"/>
      </w:pPr>
      <w:r>
        <w:t>Course Description:</w:t>
      </w:r>
    </w:p>
    <w:p w14:paraId="37EB8BFF" w14:textId="77777777" w:rsidR="00F70DA5" w:rsidRDefault="00393C9A" w:rsidP="00F70DA5">
      <w:pPr>
        <w:jc w:val="both"/>
      </w:pPr>
      <w:r w:rsidRPr="00F70DA5">
        <w:t xml:space="preserve">This course prepares students with the required research skills necessary to successfully conceptualize a research topic and to subsequently develop a proposal to research the topic. Students learn to conduct a literature review, develop a theoretical framework, develop analytical research questions or hypothesis, identify data collection methods, and prepare to analyze and interpret research findings. This course affords students the opportunity to thoroughly explore a specific business topic, as it relates to their area of study and/or professional </w:t>
      </w:r>
      <w:r w:rsidR="00F70DA5" w:rsidRPr="00F70DA5">
        <w:t>field and</w:t>
      </w:r>
      <w:r w:rsidRPr="00F70DA5">
        <w:t xml:space="preserve"> develop a formal research proposal based on that topic.</w:t>
      </w:r>
    </w:p>
    <w:p w14:paraId="32272596" w14:textId="6266745A" w:rsidR="00292CCC" w:rsidRDefault="00613F19" w:rsidP="008631E6">
      <w:pPr>
        <w:pStyle w:val="Heading1"/>
      </w:pPr>
      <w:r>
        <w:t xml:space="preserve">Course Prerequisites: </w:t>
      </w:r>
    </w:p>
    <w:p w14:paraId="22D9C496" w14:textId="00E812FA" w:rsidR="00292CCC" w:rsidRDefault="00613F19" w:rsidP="008C117C">
      <w:pPr>
        <w:rPr>
          <w:b/>
        </w:rPr>
      </w:pPr>
      <w:r>
        <w:rPr>
          <w:highlight w:val="white"/>
        </w:rPr>
        <w:t xml:space="preserve">Students must have completed at least </w:t>
      </w:r>
      <w:r w:rsidR="00393C9A">
        <w:rPr>
          <w:highlight w:val="white"/>
        </w:rPr>
        <w:t>24</w:t>
      </w:r>
      <w:r>
        <w:rPr>
          <w:highlight w:val="white"/>
        </w:rPr>
        <w:t xml:space="preserve"> credits in the MASY program including the prerequisite MASY1-GC 1210:</w:t>
      </w:r>
      <w:r w:rsidR="008C117C">
        <w:rPr>
          <w:highlight w:val="white"/>
        </w:rPr>
        <w:t xml:space="preserve"> </w:t>
      </w:r>
      <w:r>
        <w:rPr>
          <w:highlight w:val="white"/>
        </w:rPr>
        <w:t>Quantitative Models for Decision-Makers. MASY1-GC 1260: Research Process &amp; Methodology is a prerequisite for each Capstone course (MASY1-GC 4000, MASY1-GC 4100, and MASY1-GC 4200).</w:t>
      </w:r>
    </w:p>
    <w:p w14:paraId="0E2B1AB5" w14:textId="77777777" w:rsidR="00292CCC" w:rsidRDefault="00613F19" w:rsidP="008631E6">
      <w:pPr>
        <w:pStyle w:val="Heading1"/>
      </w:pPr>
      <w:commentRangeStart w:id="7"/>
      <w:r>
        <w:t>Course Structure/Method:</w:t>
      </w:r>
      <w:commentRangeEnd w:id="7"/>
      <w:r w:rsidR="008631E6">
        <w:rPr>
          <w:rStyle w:val="CommentReference"/>
          <w:b w:val="0"/>
        </w:rPr>
        <w:commentReference w:id="7"/>
      </w:r>
    </w:p>
    <w:p w14:paraId="0367F5DC" w14:textId="764B74F4" w:rsidR="004345F6" w:rsidRPr="00656447" w:rsidRDefault="00BD5A16" w:rsidP="00F70DA5">
      <w:pPr>
        <w:jc w:val="both"/>
      </w:pPr>
      <w:permStart w:id="408638126" w:edGrp="everyone"/>
      <w:r w:rsidRPr="00BD5A16">
        <w:t>Thi</w:t>
      </w:r>
      <w:r>
        <w:t xml:space="preserve">s is a </w:t>
      </w:r>
      <w:bookmarkStart w:id="9" w:name="_Hlk55497425"/>
      <w:sdt>
        <w:sdtPr>
          <w:rPr>
            <w:color w:val="222222"/>
            <w:highlight w:val="white"/>
          </w:rPr>
          <w:alias w:val="Mode of Delivery"/>
          <w:tag w:val="Mode of Delivery"/>
          <w:id w:val="-1498183196"/>
          <w:placeholder>
            <w:docPart w:val="A5B5700F19AD45E5915BFD5D9C32ABB4"/>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dropDownList>
        </w:sdtPr>
        <w:sdtContent>
          <w:r w:rsidR="00726BD8">
            <w:rPr>
              <w:color w:val="222222"/>
              <w:highlight w:val="white"/>
            </w:rPr>
            <w:t xml:space="preserve">Online - Synchronous </w:t>
          </w:r>
        </w:sdtContent>
      </w:sdt>
      <w:bookmarkEnd w:id="9"/>
      <w:r w:rsidR="008631E6" w:rsidRPr="004345F6">
        <w:rPr>
          <w:i/>
        </w:rPr>
        <w:t xml:space="preserve"> </w:t>
      </w:r>
      <w:r w:rsidRPr="004345F6">
        <w:rPr>
          <w:i/>
        </w:rPr>
        <w:t>course</w:t>
      </w:r>
      <w:r w:rsidRPr="00BD5A16">
        <w:t>.</w:t>
      </w:r>
      <w:r>
        <w:t xml:space="preserve">  </w:t>
      </w:r>
      <w:r w:rsidR="00A77DE4">
        <w:t xml:space="preserve">Each class session will involve lecture, class discussion, and small group (peer team) discussions to practice the content of the lessons in a collaborative environment. </w:t>
      </w:r>
      <w:r w:rsidR="004A4A9B" w:rsidRPr="004A4A9B">
        <w:rPr>
          <w:shd w:val="clear" w:color="auto" w:fill="FFFFFF"/>
        </w:rPr>
        <w:t>Zoom is the remote instruction platform used at NYU.</w:t>
      </w:r>
      <w:r w:rsidR="004A4A9B">
        <w:rPr>
          <w:sz w:val="18"/>
          <w:szCs w:val="18"/>
          <w:shd w:val="clear" w:color="auto" w:fill="FFFFFF"/>
        </w:rPr>
        <w:t xml:space="preserve"> </w:t>
      </w:r>
      <w:r w:rsidR="00A77DE4">
        <w:t>Much of our course content will develop experientially in class, and as a result missed sessions will be very difficult to make up. Students are expected to check and submit assignments via NYU Classes each course meeting day by the start of class.</w:t>
      </w:r>
    </w:p>
    <w:permEnd w:id="408638126"/>
    <w:p w14:paraId="3D5B3267" w14:textId="60059E1F" w:rsidR="00292CCC" w:rsidRDefault="00613F19" w:rsidP="008631E6">
      <w:pPr>
        <w:pStyle w:val="Heading1"/>
      </w:pPr>
      <w:r>
        <w:lastRenderedPageBreak/>
        <w:t>Course Learning Outcomes:</w:t>
      </w:r>
    </w:p>
    <w:p w14:paraId="3CAA3346" w14:textId="77777777" w:rsidR="00F70DA5" w:rsidRDefault="001D578E" w:rsidP="008631E6">
      <w:pPr>
        <w:keepNext/>
      </w:pPr>
      <w:r>
        <w:t xml:space="preserve">At the conclusion </w:t>
      </w:r>
      <w:r w:rsidR="00613F19">
        <w:t>of this course, students will be able to:</w:t>
      </w:r>
    </w:p>
    <w:p w14:paraId="690F312E" w14:textId="707E69B5" w:rsidR="006E4AE9" w:rsidRDefault="006E4AE9" w:rsidP="008C117C">
      <w:pPr>
        <w:pStyle w:val="ListParagraph"/>
        <w:numPr>
          <w:ilvl w:val="0"/>
          <w:numId w:val="33"/>
        </w:numPr>
      </w:pPr>
      <w:r w:rsidRPr="009D1792">
        <w:t xml:space="preserve">Develop professional research skills such as identification of a topic, evaluation and </w:t>
      </w:r>
      <w:r>
        <w:t xml:space="preserve">proper </w:t>
      </w:r>
      <w:r w:rsidRPr="009D1792">
        <w:t>use of information sources, and selection of appropriate research methodologies.</w:t>
      </w:r>
    </w:p>
    <w:p w14:paraId="2833F17E" w14:textId="5B0E0077" w:rsidR="006E4AE9" w:rsidRDefault="006E4AE9" w:rsidP="008C117C">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beforeLines="60" w:before="144"/>
      </w:pPr>
      <w:r w:rsidRPr="009D1792">
        <w:t xml:space="preserve">Apply a range of qualitative and quantitative research practices </w:t>
      </w:r>
    </w:p>
    <w:p w14:paraId="6BC43521" w14:textId="77777777" w:rsidR="006E4AE9" w:rsidRDefault="006E4AE9" w:rsidP="008C117C">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beforeLines="60" w:before="144"/>
      </w:pPr>
      <w:r w:rsidRPr="009D1792">
        <w:t>Formulate a hypothesis or a set of research questions that address a business problem</w:t>
      </w:r>
    </w:p>
    <w:p w14:paraId="61372254" w14:textId="77777777" w:rsidR="006E4AE9" w:rsidRDefault="006E4AE9" w:rsidP="008C117C">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beforeLines="60" w:before="144"/>
      </w:pPr>
      <w:r w:rsidRPr="009D1792">
        <w:t>Prepare a proposal incorporating appropriate research methods for the Capstone project.</w:t>
      </w:r>
    </w:p>
    <w:p w14:paraId="1B2CEDB9" w14:textId="77777777" w:rsidR="006E4AE9" w:rsidRDefault="006E4AE9" w:rsidP="008C117C">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beforeLines="60" w:before="144"/>
      </w:pPr>
      <w:r>
        <w:t xml:space="preserve">Apply </w:t>
      </w:r>
      <w:r w:rsidRPr="0058424D">
        <w:t xml:space="preserve">ethical research protocols in </w:t>
      </w:r>
      <w:r>
        <w:t xml:space="preserve">line </w:t>
      </w:r>
      <w:r w:rsidRPr="0058424D">
        <w:t>with policies and procedures involving human subjects (UCAIHS)</w:t>
      </w:r>
    </w:p>
    <w:p w14:paraId="3B5FDAE0" w14:textId="77777777" w:rsidR="00292CCC" w:rsidRDefault="00613F19" w:rsidP="008631E6">
      <w:pPr>
        <w:pStyle w:val="Heading1"/>
      </w:pPr>
      <w:r>
        <w:t>Communication Policy:</w:t>
      </w:r>
    </w:p>
    <w:p w14:paraId="5A191B9D" w14:textId="2F9BA8F9" w:rsidR="004A4A9B" w:rsidRDefault="00613F19" w:rsidP="00F70DA5">
      <w:pPr>
        <w:spacing w:before="120" w:after="120"/>
        <w:jc w:val="both"/>
      </w:pPr>
      <w:permStart w:id="800070294" w:edGrp="everyone"/>
      <w:r>
        <w:t>You are expected to check your NYU email and/or NYU Classes daily for announcements concerning assignments, class changes or cancellations, and other important information.  Credit students must use their NYU email to communicate. Non-degree students do not have NYU email addresses.  NYU Classes course-mail supports student privacy and FERPA guidelines.  I intend to reply to all questions or comments within 24 hours. Student information or grade questions should only be communicated via NYU Email, per FERPA guidelines.</w:t>
      </w:r>
    </w:p>
    <w:p w14:paraId="06B8AB7D" w14:textId="77777777" w:rsidR="004A4A9B" w:rsidRDefault="004A4A9B" w:rsidP="00F70DA5">
      <w:pPr>
        <w:spacing w:before="120" w:after="120"/>
        <w:jc w:val="both"/>
      </w:pPr>
      <w:r w:rsidRPr="004A4A9B">
        <w:t>Students have the opportunity to add their pronouns, as well as the pronunciation of their names, into Albert. Students can have this information displayed to faculty in Albert, NYU Classes, and other NYU systems. Students can also opt out of having their pronouns viewed by their instructors.</w:t>
      </w:r>
    </w:p>
    <w:p w14:paraId="675C878F" w14:textId="78BAC16F" w:rsidR="00292CCC" w:rsidRDefault="00726BD8" w:rsidP="004A4A9B">
      <w:pPr>
        <w:spacing w:before="120" w:after="120"/>
      </w:pPr>
      <w:hyperlink r:id="rId12" w:history="1">
        <w:r w:rsidR="004A4A9B" w:rsidRPr="000A10F2">
          <w:rPr>
            <w:rStyle w:val="Hyperlink"/>
          </w:rPr>
          <w:t>https://www.nyu.edu/students/student-information-and-resources/registration-records-and-graduation/forms-policies-procedures/change-of-student-information/pronouns-and-name-pronunciation.html</w:t>
        </w:r>
      </w:hyperlink>
      <w:r w:rsidR="004A4A9B">
        <w:t xml:space="preserve"> </w:t>
      </w:r>
    </w:p>
    <w:permEnd w:id="800070294"/>
    <w:p w14:paraId="63C95E07" w14:textId="77777777" w:rsidR="00292CCC" w:rsidRDefault="00613F19" w:rsidP="008631E6">
      <w:pPr>
        <w:pStyle w:val="Heading1"/>
      </w:pPr>
      <w:r>
        <w:t>Course Expectations:</w:t>
      </w:r>
    </w:p>
    <w:p w14:paraId="74347F56" w14:textId="77777777" w:rsidR="00816AFA" w:rsidRDefault="004951FC" w:rsidP="00816AFA">
      <w:pPr>
        <w:pStyle w:val="Heading3"/>
      </w:pPr>
      <w:bookmarkStart w:id="10" w:name="_Hlk23946593"/>
      <w:r w:rsidRPr="00836DFA">
        <w:t>Attendance</w:t>
      </w:r>
    </w:p>
    <w:p w14:paraId="7C245E82" w14:textId="5417A505" w:rsidR="004951FC" w:rsidRDefault="004951FC" w:rsidP="008631E6">
      <w:pPr>
        <w:spacing w:after="120"/>
        <w:jc w:val="both"/>
      </w:pPr>
      <w:permStart w:id="1965432519" w:edGrp="everyone"/>
      <w:r>
        <w:t>Students are expected to behave in a professional manner and attend all classes, on time. Each unexcused absence will result in 5% deducted from the student’s Final Points grade and arriving late to class will result in 2% deducted from the student’s Final Points grade. Excused absences are granted in cases of documented serious illness, family emergency, religious observance, or civic obligation. More than three unexcused absences will cause the student to automatically fail the course. In the case of religious observance or civic obligation, this should be reported in advance and documented. Unexcused absences from sessions have a negative impact on a student’s final grade. Students are responsible for assignments given during any absence or lateness. A student who has three unexcused absences will earn a Fail grade.</w:t>
      </w:r>
    </w:p>
    <w:p w14:paraId="54FD21D1" w14:textId="77777777" w:rsidR="008631E6" w:rsidRPr="00557063" w:rsidRDefault="008631E6" w:rsidP="008631E6">
      <w:pPr>
        <w:spacing w:before="120" w:after="60"/>
        <w:contextualSpacing/>
        <w:rPr>
          <w:rFonts w:eastAsia="Helvetica Neue"/>
        </w:rPr>
      </w:pPr>
      <w:bookmarkStart w:id="11" w:name="_Hlk56114434"/>
      <w:r w:rsidRPr="00557063">
        <w:rPr>
          <w:rFonts w:eastAsia="Helvetica Neue"/>
        </w:rPr>
        <w:t>Please see the University Calendar Policy on Religious Holidays:</w:t>
      </w:r>
    </w:p>
    <w:p w14:paraId="3E647C91" w14:textId="77777777" w:rsidR="008631E6" w:rsidRDefault="00726BD8" w:rsidP="008631E6">
      <w:pPr>
        <w:widowControl w:val="0"/>
        <w:spacing w:before="120" w:after="120"/>
        <w:jc w:val="both"/>
        <w:rPr>
          <w:rStyle w:val="Hyperlink"/>
          <w:rFonts w:eastAsia="Helvetica Neue"/>
        </w:rPr>
      </w:pPr>
      <w:hyperlink r:id="rId13" w:history="1">
        <w:r w:rsidR="008631E6" w:rsidRPr="00557063">
          <w:rPr>
            <w:rStyle w:val="Hyperlink"/>
            <w:rFonts w:eastAsia="Helvetica Neue"/>
          </w:rPr>
          <w:t>https://www.nyu.edu/about/policies-guidelines-compliance/policies-and-guidelines/university-calendar-policy-on-religious-holidays.html</w:t>
        </w:r>
      </w:hyperlink>
    </w:p>
    <w:p w14:paraId="2A22A0FC" w14:textId="7F175D55" w:rsidR="008631E6" w:rsidRPr="008631E6" w:rsidRDefault="008631E6" w:rsidP="008631E6">
      <w:pPr>
        <w:widowControl w:val="0"/>
        <w:spacing w:before="160" w:after="60"/>
        <w:jc w:val="both"/>
        <w:rPr>
          <w:color w:val="222222"/>
          <w:shd w:val="clear" w:color="auto" w:fill="FFFFFF"/>
        </w:rPr>
      </w:pPr>
      <w:commentRangeStart w:id="12"/>
      <w:r w:rsidRPr="005B0CEC">
        <w:rPr>
          <w:color w:val="222222"/>
          <w:highlight w:val="yellow"/>
          <w:shd w:val="clear" w:color="auto" w:fill="FFFFFF"/>
        </w:rPr>
        <w:t>Students who join the course during add/drop are responsible for ensuring that they identify what assignments and preparatory work they have missed and complete and submit those per the syllabus.</w:t>
      </w:r>
      <w:r w:rsidRPr="005B0CEC">
        <w:t xml:space="preserve"> </w:t>
      </w:r>
      <w:commentRangeEnd w:id="12"/>
      <w:r>
        <w:rPr>
          <w:rStyle w:val="CommentReference"/>
        </w:rPr>
        <w:commentReference w:id="12"/>
      </w:r>
      <w:bookmarkEnd w:id="11"/>
    </w:p>
    <w:permEnd w:id="1965432519"/>
    <w:p w14:paraId="58AA04DF" w14:textId="7F0F2412" w:rsidR="004951FC" w:rsidRDefault="004951FC" w:rsidP="00816AFA">
      <w:pPr>
        <w:pStyle w:val="Heading3"/>
      </w:pPr>
      <w:r w:rsidRPr="00CA7E5D">
        <w:t>Classroom Expectations</w:t>
      </w:r>
    </w:p>
    <w:p w14:paraId="0024802B" w14:textId="1D43B5C9" w:rsidR="00E068FB" w:rsidRDefault="00816AFA" w:rsidP="00816AFA">
      <w:pPr>
        <w:spacing w:before="120" w:after="120"/>
      </w:pPr>
      <w:r w:rsidRPr="00816AFA">
        <w:t xml:space="preserve">As graduate students, you are expected to conduct yourselves in a professional manner and engage and collaborate with your classmates. SPS classrooms are diverse and include students who range in age, culture, learning styles, and levels of professional experience. To maintain an inclusive environment that ensures all students can equally participate with and </w:t>
      </w:r>
      <w:r w:rsidRPr="00816AFA">
        <w:lastRenderedPageBreak/>
        <w:t>learn from each other, as well as receive feedback and instruction from faculty during group discussions in the classroom, all course-based discussions and group projects should occur in a language that is shared among all participants.</w:t>
      </w:r>
    </w:p>
    <w:p w14:paraId="7BD2D35A" w14:textId="62030C98" w:rsidR="00816AFA" w:rsidRDefault="00836DFA" w:rsidP="00816AFA">
      <w:pPr>
        <w:pStyle w:val="Heading3"/>
      </w:pPr>
      <w:r w:rsidRPr="00836DFA">
        <w:t>Assignments</w:t>
      </w:r>
      <w:r>
        <w:t xml:space="preserve"> </w:t>
      </w:r>
    </w:p>
    <w:p w14:paraId="6548B060" w14:textId="5F85F2C7" w:rsidR="008631E6" w:rsidRDefault="002048E1" w:rsidP="008631E6">
      <w:pPr>
        <w:jc w:val="both"/>
      </w:pPr>
      <w:permStart w:id="711089545" w:edGrp="everyone"/>
      <w:r w:rsidRPr="00BE54C3">
        <w:rPr>
          <w:rFonts w:eastAsia="Trebuchet MS"/>
          <w:bCs/>
          <w:color w:val="auto"/>
        </w:rPr>
        <w:t>To be consid</w:t>
      </w:r>
      <w:r w:rsidR="0060024E">
        <w:rPr>
          <w:rFonts w:eastAsia="Trebuchet MS"/>
          <w:bCs/>
          <w:color w:val="auto"/>
        </w:rPr>
        <w:t xml:space="preserve">ered as turned in, </w:t>
      </w:r>
      <w:r w:rsidRPr="00BE54C3">
        <w:rPr>
          <w:rFonts w:eastAsia="Trebuchet MS"/>
          <w:bCs/>
          <w:color w:val="auto"/>
        </w:rPr>
        <w:t>on time assignments should be posted electronically to appropriate assignment link in NYU Classes before the class starts. Any late assignments will be penalized a whole letter grade for lateness</w:t>
      </w:r>
      <w:r>
        <w:rPr>
          <w:rFonts w:eastAsia="Trebuchet MS"/>
          <w:bCs/>
          <w:color w:val="auto"/>
        </w:rPr>
        <w:t xml:space="preserve"> (10%)</w:t>
      </w:r>
      <w:r w:rsidRPr="00BE54C3">
        <w:rPr>
          <w:rFonts w:eastAsia="Trebuchet MS"/>
          <w:bCs/>
          <w:color w:val="auto"/>
        </w:rPr>
        <w:t xml:space="preserve">. </w:t>
      </w:r>
      <w:r w:rsidRPr="004F769F">
        <w:rPr>
          <w:rFonts w:eastAsia="Trebuchet MS"/>
          <w:bCs/>
          <w:color w:val="auto"/>
        </w:rPr>
        <w:t>No late assignments will be accepted after 7 days from their due dates. After seven days the assignment will not be accepted and receive a failing grade. The only exception is the final assignment which will not be accepted at all past the posted due date. Assignments must be posted</w:t>
      </w:r>
      <w:r w:rsidRPr="00BE54C3">
        <w:rPr>
          <w:rFonts w:eastAsia="Trebuchet MS"/>
          <w:bCs/>
          <w:color w:val="auto"/>
        </w:rPr>
        <w:t xml:space="preserve"> to the student’s account in the appropriate place in the class website. Assignments emailed to the instructor will not be considered as having been turned in. Do not wait to the last minute to post an assignment and then find you can’t post it due to the website or the network unavailability.  Plan appropriately to hand assignments in on time.</w:t>
      </w:r>
    </w:p>
    <w:p w14:paraId="53FA5B22" w14:textId="7F7FCF82" w:rsidR="004951FC" w:rsidRDefault="00613F19" w:rsidP="008631E6">
      <w:pPr>
        <w:spacing w:before="120"/>
        <w:rPr>
          <w:color w:val="0000FF"/>
          <w:u w:val="single"/>
        </w:rPr>
      </w:pPr>
      <w:r>
        <w:t xml:space="preserve">Please see the University Calendar Policy on Religious Holidays: </w:t>
      </w:r>
      <w:hyperlink r:id="rId14">
        <w:r>
          <w:rPr>
            <w:color w:val="0000FF"/>
            <w:u w:val="single"/>
          </w:rPr>
          <w:t>https://www.nyu.edu/about/policies-guidelines-compliance/policies-and-guidelines/university-calendar-policy-on-religious-holidays.html</w:t>
        </w:r>
      </w:hyperlink>
    </w:p>
    <w:permEnd w:id="711089545"/>
    <w:p w14:paraId="12DCD5B1" w14:textId="2709D769" w:rsidR="006F6F7A" w:rsidRPr="004951FC" w:rsidRDefault="004951FC" w:rsidP="00816AFA">
      <w:pPr>
        <w:pStyle w:val="Heading3"/>
      </w:pPr>
      <w:r w:rsidRPr="004951FC">
        <w:t>Technology Policy</w:t>
      </w:r>
    </w:p>
    <w:p w14:paraId="62CFACE6" w14:textId="0E134464" w:rsidR="00FD2D76" w:rsidRPr="008631E6" w:rsidRDefault="00FD2D76" w:rsidP="008631E6">
      <w:pPr>
        <w:pStyle w:val="CommentText"/>
      </w:pPr>
      <w:permStart w:id="1201551018" w:edGrp="everyone"/>
      <w:r w:rsidRPr="00FD2D76">
        <w:rPr>
          <w:bCs/>
          <w:color w:val="auto"/>
        </w:rPr>
        <w:t>All class sessions require use of Zoom.</w:t>
      </w:r>
      <w:r w:rsidR="000D5DB3">
        <w:rPr>
          <w:bCs/>
          <w:color w:val="auto"/>
        </w:rPr>
        <w:t xml:space="preserve">  </w:t>
      </w:r>
      <w:r w:rsidR="000D5DB3">
        <w:t>All class sessions also require use of technology (e.g., laptop, working webcam, and microphone) for learning purposes.”</w:t>
      </w:r>
    </w:p>
    <w:permEnd w:id="1201551018"/>
    <w:p w14:paraId="2249A4CB" w14:textId="77777777" w:rsidR="00816AFA" w:rsidRDefault="004951FC" w:rsidP="00816AFA">
      <w:pPr>
        <w:pStyle w:val="Heading3"/>
      </w:pPr>
      <w:r w:rsidRPr="004951FC">
        <w:t>Class Participation</w:t>
      </w:r>
    </w:p>
    <w:p w14:paraId="2A9BB4E0" w14:textId="7E43BFCE" w:rsidR="004951FC" w:rsidRPr="004951FC" w:rsidRDefault="00E068FB" w:rsidP="00F70DA5">
      <w:pPr>
        <w:jc w:val="both"/>
        <w:rPr>
          <w:b/>
          <w:color w:val="auto"/>
        </w:rPr>
      </w:pPr>
      <w:permStart w:id="1293419631" w:edGrp="everyone"/>
      <w:r w:rsidRPr="00E068FB">
        <w:rPr>
          <w:bCs/>
          <w:color w:val="auto"/>
        </w:rPr>
        <w:t>Participation means contributing to the discussion versus simply speaking in class or offering a random comment in the online forum; it also means actively listening and building on the questions and discussion points of your classmates. As graduate students, you are expected to conduct yourselves in a professional manner and engage and collaborate with your classmates</w:t>
      </w:r>
      <w:r w:rsidRPr="00E068FB">
        <w:rPr>
          <w:b/>
          <w:color w:val="auto"/>
        </w:rPr>
        <w:t>.</w:t>
      </w:r>
    </w:p>
    <w:bookmarkEnd w:id="10"/>
    <w:permEnd w:id="1293419631"/>
    <w:p w14:paraId="12C125FB" w14:textId="77777777" w:rsidR="00292CCC" w:rsidRDefault="00613F19" w:rsidP="008631E6">
      <w:pPr>
        <w:pStyle w:val="Heading1"/>
      </w:pPr>
      <w:commentRangeStart w:id="13"/>
      <w:r>
        <w:t>Required and Recommended Material:</w:t>
      </w:r>
      <w:commentRangeEnd w:id="13"/>
      <w:r w:rsidR="008631E6">
        <w:rPr>
          <w:rStyle w:val="CommentReference"/>
          <w:b w:val="0"/>
        </w:rPr>
        <w:commentReference w:id="13"/>
      </w:r>
    </w:p>
    <w:p w14:paraId="16DAD525" w14:textId="47B7B1A2" w:rsidR="00292CCC" w:rsidRDefault="00613F19" w:rsidP="00F70DA5">
      <w:pPr>
        <w:jc w:val="both"/>
      </w:pPr>
      <w:permStart w:id="1451230620" w:edGrp="everyone"/>
      <w:r>
        <w:t>Course texts were ordered in the NYU Bookstore and are also available through Amazon.</w:t>
      </w:r>
    </w:p>
    <w:p w14:paraId="1860DA5D" w14:textId="63431D3E" w:rsidR="007B6619" w:rsidRDefault="007B6619">
      <w:r>
        <w:t>Highly recommended you use a professional grammar checker such as Grammarly. There is a severe penalty for improper use of grammar.</w:t>
      </w:r>
    </w:p>
    <w:p w14:paraId="642FA071" w14:textId="77777777" w:rsidR="00292CCC" w:rsidRDefault="00292CCC"/>
    <w:p w14:paraId="122AEB24" w14:textId="77777777" w:rsidR="00292CCC" w:rsidRDefault="00613F19">
      <w:r>
        <w:t xml:space="preserve">Required Reading &amp; Materials </w:t>
      </w:r>
    </w:p>
    <w:p w14:paraId="138B80A0" w14:textId="77777777" w:rsidR="00292CCC" w:rsidRDefault="00613F19" w:rsidP="008C117C">
      <w:pPr>
        <w:pStyle w:val="ListParagraph"/>
        <w:numPr>
          <w:ilvl w:val="0"/>
          <w:numId w:val="34"/>
        </w:numPr>
      </w:pPr>
      <w:r>
        <w:t xml:space="preserve">American Psychological Association. (2010). </w:t>
      </w:r>
      <w:r w:rsidRPr="008C117C">
        <w:rPr>
          <w:i/>
        </w:rPr>
        <w:t>Publication manual of the American Psychological Association</w:t>
      </w:r>
      <w:r>
        <w:t xml:space="preserve"> (6th ed.). Washington, D.C.: Author. ISBN 1433805618</w:t>
      </w:r>
    </w:p>
    <w:p w14:paraId="5007451B" w14:textId="5B078E76" w:rsidR="004C11DC" w:rsidRPr="008C117C" w:rsidRDefault="004C11DC" w:rsidP="008C117C">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rPr>
          <w:rFonts w:eastAsia="Times New Roman"/>
          <w:color w:val="auto"/>
        </w:rPr>
      </w:pPr>
      <w:r w:rsidRPr="008C117C">
        <w:rPr>
          <w:rFonts w:eastAsia="Times New Roman"/>
          <w:color w:val="auto"/>
        </w:rPr>
        <w:t xml:space="preserve">Sekaran, U., &amp; Bougie, R. (2016). </w:t>
      </w:r>
      <w:r w:rsidRPr="008C117C">
        <w:rPr>
          <w:rFonts w:eastAsia="Times New Roman"/>
          <w:i/>
          <w:iCs/>
          <w:color w:val="auto"/>
        </w:rPr>
        <w:t>Research methods for business: A skill building approach</w:t>
      </w:r>
      <w:r w:rsidRPr="008C117C">
        <w:rPr>
          <w:rFonts w:eastAsia="Times New Roman"/>
          <w:color w:val="auto"/>
        </w:rPr>
        <w:t>. John Wiley &amp; Sons.</w:t>
      </w:r>
    </w:p>
    <w:p w14:paraId="3DD34E23" w14:textId="77777777" w:rsidR="00292CCC" w:rsidRDefault="00613F19">
      <w:pPr>
        <w:pStyle w:val="Heading2"/>
      </w:pPr>
      <w:r>
        <w:t>Recommended Reading &amp; Materials</w:t>
      </w:r>
    </w:p>
    <w:p w14:paraId="6E6969E8" w14:textId="77777777" w:rsidR="00292CCC" w:rsidRDefault="00613F19" w:rsidP="008C117C">
      <w:pPr>
        <w:pStyle w:val="ListParagraph"/>
        <w:numPr>
          <w:ilvl w:val="0"/>
          <w:numId w:val="35"/>
        </w:numPr>
      </w:pPr>
      <w:r>
        <w:t xml:space="preserve">APA Style: </w:t>
      </w:r>
      <w:hyperlink r:id="rId15">
        <w:r w:rsidRPr="008C117C">
          <w:rPr>
            <w:color w:val="0000FF"/>
            <w:u w:val="single"/>
          </w:rPr>
          <w:t>http://www.apastyle.org/manual/</w:t>
        </w:r>
      </w:hyperlink>
    </w:p>
    <w:p w14:paraId="5D10D746" w14:textId="77777777" w:rsidR="00292CCC" w:rsidRDefault="00613F19" w:rsidP="008C117C">
      <w:pPr>
        <w:pStyle w:val="ListParagraph"/>
        <w:numPr>
          <w:ilvl w:val="0"/>
          <w:numId w:val="35"/>
        </w:numPr>
      </w:pPr>
      <w:r>
        <w:t xml:space="preserve">Purdue OWL: </w:t>
      </w:r>
      <w:hyperlink r:id="rId16">
        <w:r w:rsidRPr="008C117C">
          <w:rPr>
            <w:color w:val="0000FF"/>
            <w:u w:val="single"/>
          </w:rPr>
          <w:t>http://owl.english.purdue.edu/owl/resource/560/01/</w:t>
        </w:r>
      </w:hyperlink>
    </w:p>
    <w:p w14:paraId="6A1F8B25" w14:textId="4564D121" w:rsidR="00292CCC" w:rsidRDefault="00613F19" w:rsidP="008C117C">
      <w:pPr>
        <w:pStyle w:val="ListParagraph"/>
        <w:numPr>
          <w:ilvl w:val="0"/>
          <w:numId w:val="35"/>
        </w:numPr>
      </w:pPr>
      <w:r>
        <w:t xml:space="preserve">NYU Collaborative Institutional Training Initiative (CITI) Human Subjects Training Program Tutorial: </w:t>
      </w:r>
      <w:hyperlink r:id="rId17">
        <w:r w:rsidRPr="008C117C">
          <w:rPr>
            <w:color w:val="0000FF"/>
            <w:u w:val="single"/>
          </w:rPr>
          <w:t>https://www.nyu.edu/research/resources-and-support-offices/getting-started-withyourresearch/human-subjects-research/tutorial.html</w:t>
        </w:r>
      </w:hyperlink>
      <w:r>
        <w:t xml:space="preserve"> </w:t>
      </w:r>
      <w:permEnd w:id="1451230620"/>
    </w:p>
    <w:p w14:paraId="5729E7CD" w14:textId="77777777" w:rsidR="00292CCC" w:rsidRDefault="00613F19" w:rsidP="008631E6">
      <w:pPr>
        <w:pStyle w:val="Heading1"/>
      </w:pPr>
      <w:r>
        <w:t>Assessment Strategy:</w:t>
      </w:r>
    </w:p>
    <w:p w14:paraId="1158CBE9" w14:textId="484062EF" w:rsidR="006D44C4" w:rsidRDefault="006D44C4" w:rsidP="002A2F25">
      <w:pPr>
        <w:keepNext/>
        <w:jc w:val="both"/>
      </w:pPr>
      <w:permStart w:id="1856994144" w:edGrp="everyone"/>
      <w:r w:rsidRPr="006D44C4">
        <w:rPr>
          <w:b/>
        </w:rPr>
        <w:t>Assignment</w:t>
      </w:r>
      <w:r>
        <w:rPr>
          <w:b/>
        </w:rPr>
        <w:t>s</w:t>
      </w:r>
    </w:p>
    <w:p w14:paraId="7DAE89BF" w14:textId="4826BE21" w:rsidR="00292CCC" w:rsidRDefault="00613F19" w:rsidP="002A2F25">
      <w:pPr>
        <w:keepNext/>
        <w:jc w:val="both"/>
      </w:pPr>
      <w:r>
        <w:t xml:space="preserve">Assignment specifics and due dates may be found in the content outline at the end of this syllabus. Assignments will be graded for content, completion, grammar, clarity, and following APA 6 </w:t>
      </w:r>
      <w:r>
        <w:lastRenderedPageBreak/>
        <w:t xml:space="preserve">requirements, with </w:t>
      </w:r>
      <w:r w:rsidR="007B6619">
        <w:t>10%</w:t>
      </w:r>
      <w:r>
        <w:t xml:space="preserve"> </w:t>
      </w:r>
      <w:r w:rsidR="007B6619">
        <w:t>penalty for spelling and grammatical erro</w:t>
      </w:r>
      <w:r w:rsidR="00F034F5">
        <w:t>r</w:t>
      </w:r>
      <w:r w:rsidR="007B6619">
        <w:t>s</w:t>
      </w:r>
      <w:r>
        <w:t>. All assignments should be submitted via NYU Classes. Printed copies of most assignments will also be brought to class for (ungraded) peer review, discussion, and feedback. Assignments are due on the dates listed, with points removed for lateness. Most assignments add additional elements to your proposal, which you will develop throughout the course. The following criteria will be used for performance evaluation and grading of course assignments:</w:t>
      </w:r>
    </w:p>
    <w:p w14:paraId="2BE76245" w14:textId="77777777" w:rsidR="00292CCC" w:rsidRDefault="00292CCC"/>
    <w:p w14:paraId="2149715D" w14:textId="18F0B7B7" w:rsidR="00F034F5" w:rsidRDefault="00726BD8" w:rsidP="00F034F5">
      <w:sdt>
        <w:sdtPr>
          <w:alias w:val="Assignment Dates"/>
          <w:tag w:val="Assignment Dates"/>
          <w:id w:val="864871564"/>
          <w:placeholder>
            <w:docPart w:val="D1AEA46DD1CD44B89B4D6A475911BDCD"/>
          </w:placeholder>
          <w:date w:fullDate="2021-02-01T00:00:00Z">
            <w:dateFormat w:val="MM/dd"/>
            <w:lid w:val="en-US"/>
            <w:storeMappedDataAs w:val="date"/>
            <w:calendar w:val="gregorian"/>
          </w:date>
        </w:sdtPr>
        <w:sdtContent>
          <w:r>
            <w:t>02/01</w:t>
          </w:r>
        </w:sdtContent>
      </w:sdt>
      <w:r w:rsidR="008631E6">
        <w:t xml:space="preserve"> </w:t>
      </w:r>
      <w:r w:rsidR="008B168D" w:rsidRPr="008B168D">
        <w:t>Assignment 1A: Research Problem and Grand Challeng</w:t>
      </w:r>
      <w:r w:rsidR="001D37E6">
        <w:t>e                                 1%</w:t>
      </w:r>
      <w:r w:rsidR="008B168D" w:rsidRPr="008B168D">
        <w:tab/>
        <w:t xml:space="preserve"> </w:t>
      </w:r>
      <w:r w:rsidR="008B168D" w:rsidRPr="008B168D">
        <w:tab/>
        <w:t xml:space="preserve"> </w:t>
      </w:r>
    </w:p>
    <w:p w14:paraId="198ECB03" w14:textId="43F4E99B" w:rsidR="00F034F5" w:rsidRDefault="00726BD8" w:rsidP="00F034F5">
      <w:sdt>
        <w:sdtPr>
          <w:alias w:val="Assignment Dates"/>
          <w:tag w:val="Assignment Dates"/>
          <w:id w:val="1865401972"/>
          <w:placeholder>
            <w:docPart w:val="873DEAF281134E819FF3ED77CA48AD68"/>
          </w:placeholder>
          <w:date w:fullDate="2021-02-08T00:00:00Z">
            <w:dateFormat w:val="MM/dd"/>
            <w:lid w:val="en-US"/>
            <w:storeMappedDataAs w:val="date"/>
            <w:calendar w:val="gregorian"/>
          </w:date>
        </w:sdtPr>
        <w:sdtContent>
          <w:r>
            <w:t>02/08</w:t>
          </w:r>
        </w:sdtContent>
      </w:sdt>
      <w:r w:rsidR="008631E6" w:rsidRPr="008B168D">
        <w:t xml:space="preserve"> </w:t>
      </w:r>
      <w:r w:rsidR="008B168D" w:rsidRPr="008B168D">
        <w:t>Assignment 1B: Identify and propos</w:t>
      </w:r>
      <w:r w:rsidR="001D37E6">
        <w:t>e a topic for further research                      4%</w:t>
      </w:r>
      <w:r w:rsidR="008B168D" w:rsidRPr="008B168D">
        <w:tab/>
        <w:t xml:space="preserve"> </w:t>
      </w:r>
    </w:p>
    <w:p w14:paraId="160EFDD8" w14:textId="535C0526" w:rsidR="00F034F5" w:rsidRDefault="00726BD8" w:rsidP="00F034F5">
      <w:sdt>
        <w:sdtPr>
          <w:alias w:val="Assignment Dates"/>
          <w:tag w:val="Assignment Dates"/>
          <w:id w:val="-461198879"/>
          <w:placeholder>
            <w:docPart w:val="97860594160E4E528E2811825CC95BB5"/>
          </w:placeholder>
          <w:date w:fullDate="2021-02-22T00:00:00Z">
            <w:dateFormat w:val="MM/dd"/>
            <w:lid w:val="en-US"/>
            <w:storeMappedDataAs w:val="date"/>
            <w:calendar w:val="gregorian"/>
          </w:date>
        </w:sdtPr>
        <w:sdtContent>
          <w:r>
            <w:t>02/22</w:t>
          </w:r>
        </w:sdtContent>
      </w:sdt>
      <w:r w:rsidR="008631E6" w:rsidRPr="008B168D">
        <w:t xml:space="preserve"> </w:t>
      </w:r>
      <w:r w:rsidR="008B168D" w:rsidRPr="008B168D">
        <w:t>Assignment 2: Revise proposal t</w:t>
      </w:r>
      <w:r w:rsidR="001D37E6">
        <w:t>opic based on class discussion                       5%</w:t>
      </w:r>
      <w:r w:rsidR="008B168D" w:rsidRPr="008B168D">
        <w:tab/>
        <w:t xml:space="preserve"> </w:t>
      </w:r>
    </w:p>
    <w:p w14:paraId="582D1372" w14:textId="526BD578" w:rsidR="00F034F5" w:rsidRDefault="00726BD8" w:rsidP="00F034F5">
      <w:sdt>
        <w:sdtPr>
          <w:alias w:val="Assignment Dates"/>
          <w:tag w:val="Assignment Dates"/>
          <w:id w:val="-232325164"/>
          <w:placeholder>
            <w:docPart w:val="75C5017568E0487B8296FBB610E9412F"/>
          </w:placeholder>
          <w:date w:fullDate="2021-03-01T00:00:00Z">
            <w:dateFormat w:val="MM/dd"/>
            <w:lid w:val="en-US"/>
            <w:storeMappedDataAs w:val="date"/>
            <w:calendar w:val="gregorian"/>
          </w:date>
        </w:sdtPr>
        <w:sdtContent>
          <w:r>
            <w:t>03/01</w:t>
          </w:r>
        </w:sdtContent>
      </w:sdt>
      <w:r w:rsidR="008631E6" w:rsidRPr="008B168D">
        <w:t xml:space="preserve"> </w:t>
      </w:r>
      <w:r w:rsidR="008B168D" w:rsidRPr="008B168D">
        <w:t xml:space="preserve">Assignment 3: Identify 15 research references for </w:t>
      </w:r>
      <w:r w:rsidR="001D37E6">
        <w:t>your proposal                     10%</w:t>
      </w:r>
      <w:r w:rsidR="008B168D" w:rsidRPr="008B168D">
        <w:tab/>
      </w:r>
    </w:p>
    <w:p w14:paraId="544FDD4C" w14:textId="4A77A85A" w:rsidR="00F034F5" w:rsidRDefault="00726BD8" w:rsidP="00F034F5">
      <w:sdt>
        <w:sdtPr>
          <w:alias w:val="Assignment Dates"/>
          <w:tag w:val="Assignment Dates"/>
          <w:id w:val="1146630500"/>
          <w:placeholder>
            <w:docPart w:val="21998C0AF4DB4C218456D1EE699AB806"/>
          </w:placeholder>
          <w:date w:fullDate="2021-03-15T00:00:00Z">
            <w:dateFormat w:val="MM/dd"/>
            <w:lid w:val="en-US"/>
            <w:storeMappedDataAs w:val="date"/>
            <w:calendar w:val="gregorian"/>
          </w:date>
        </w:sdtPr>
        <w:sdtContent>
          <w:r>
            <w:t>03/15</w:t>
          </w:r>
        </w:sdtContent>
      </w:sdt>
      <w:r w:rsidR="008631E6">
        <w:t xml:space="preserve"> </w:t>
      </w:r>
      <w:r w:rsidR="00F034F5">
        <w:t>Assignm</w:t>
      </w:r>
      <w:r w:rsidR="00DF7D25">
        <w:t xml:space="preserve">ent 4: </w:t>
      </w:r>
      <w:r w:rsidR="001D37E6">
        <w:rPr>
          <w:color w:val="auto"/>
        </w:rPr>
        <w:t xml:space="preserve">Draft Introduction                                                                       </w:t>
      </w:r>
      <w:r w:rsidR="008B168D">
        <w:rPr>
          <w:color w:val="auto"/>
        </w:rPr>
        <w:t>10%</w:t>
      </w:r>
    </w:p>
    <w:p w14:paraId="61624D3F" w14:textId="05BBE510" w:rsidR="008B168D" w:rsidRDefault="00726BD8" w:rsidP="008B168D">
      <w:pPr>
        <w:keepNext/>
        <w:keepLines/>
      </w:pPr>
      <w:sdt>
        <w:sdtPr>
          <w:alias w:val="Assignment Dates"/>
          <w:tag w:val="Assignment Dates"/>
          <w:id w:val="1356083625"/>
          <w:placeholder>
            <w:docPart w:val="5AA79FC4A7AE4833B0D1BDE0502A9B14"/>
          </w:placeholder>
          <w:date w:fullDate="2021-03-22T00:00:00Z">
            <w:dateFormat w:val="MM/dd"/>
            <w:lid w:val="en-US"/>
            <w:storeMappedDataAs w:val="date"/>
            <w:calendar w:val="gregorian"/>
          </w:date>
        </w:sdtPr>
        <w:sdtContent>
          <w:r>
            <w:t>03/22</w:t>
          </w:r>
        </w:sdtContent>
      </w:sdt>
      <w:r w:rsidR="008631E6">
        <w:t xml:space="preserve"> </w:t>
      </w:r>
      <w:r w:rsidR="00F034F5">
        <w:t xml:space="preserve">Assignment 5: </w:t>
      </w:r>
      <w:r w:rsidR="008B168D">
        <w:t>UCAIHS CITI Training Passing Exam Proof</w:t>
      </w:r>
    </w:p>
    <w:p w14:paraId="170BA4A2" w14:textId="0DBA7CB9" w:rsidR="00F034F5" w:rsidRDefault="008B168D" w:rsidP="008B168D">
      <w:r>
        <w:rPr>
          <w:color w:val="auto"/>
        </w:rPr>
        <w:t xml:space="preserve">                              </w:t>
      </w:r>
      <w:r w:rsidR="001D37E6">
        <w:rPr>
          <w:color w:val="auto"/>
        </w:rPr>
        <w:t xml:space="preserve">     (REQUIRED TO PASS COURSE)                                              </w:t>
      </w:r>
      <w:r>
        <w:rPr>
          <w:color w:val="auto"/>
        </w:rPr>
        <w:t>5%</w:t>
      </w:r>
      <w:r w:rsidR="00F034F5">
        <w:tab/>
      </w:r>
      <w:r w:rsidR="00F70DA5">
        <w:tab/>
        <w:t xml:space="preserve"> </w:t>
      </w:r>
    </w:p>
    <w:p w14:paraId="34B7A5EE" w14:textId="4154C562" w:rsidR="00F034F5" w:rsidRDefault="00726BD8" w:rsidP="00F034F5">
      <w:sdt>
        <w:sdtPr>
          <w:alias w:val="Assignment Dates"/>
          <w:tag w:val="Assignment Dates"/>
          <w:id w:val="-1273248732"/>
          <w:placeholder>
            <w:docPart w:val="9B9C3F70857D4E68959AECE5F7B27BEA"/>
          </w:placeholder>
          <w:date w:fullDate="2021-03-29T00:00:00Z">
            <w:dateFormat w:val="MM/dd"/>
            <w:lid w:val="en-US"/>
            <w:storeMappedDataAs w:val="date"/>
            <w:calendar w:val="gregorian"/>
          </w:date>
        </w:sdtPr>
        <w:sdtContent>
          <w:r>
            <w:t>03/29</w:t>
          </w:r>
        </w:sdtContent>
      </w:sdt>
      <w:r w:rsidR="008631E6">
        <w:t xml:space="preserve"> </w:t>
      </w:r>
      <w:r w:rsidR="00F034F5">
        <w:t>Assignment 6: Draft literature review</w:t>
      </w:r>
      <w:r w:rsidR="00F034F5">
        <w:tab/>
      </w:r>
      <w:r w:rsidR="001D37E6">
        <w:t xml:space="preserve">                                                               10%</w:t>
      </w:r>
      <w:r w:rsidR="00F034F5">
        <w:tab/>
      </w:r>
    </w:p>
    <w:p w14:paraId="04657574" w14:textId="64AE0727" w:rsidR="00F034F5" w:rsidRDefault="00726BD8" w:rsidP="00F034F5">
      <w:sdt>
        <w:sdtPr>
          <w:alias w:val="Assignment Dates"/>
          <w:tag w:val="Assignment Dates"/>
          <w:id w:val="-545910928"/>
          <w:placeholder>
            <w:docPart w:val="7D0683B370EC40A48E6A9023E0907D87"/>
          </w:placeholder>
          <w:date w:fullDate="2021-04-05T00:00:00Z">
            <w:dateFormat w:val="MM/dd"/>
            <w:lid w:val="en-US"/>
            <w:storeMappedDataAs w:val="date"/>
            <w:calendar w:val="gregorian"/>
          </w:date>
        </w:sdtPr>
        <w:sdtContent>
          <w:r>
            <w:t>04/05</w:t>
          </w:r>
        </w:sdtContent>
      </w:sdt>
      <w:r w:rsidR="008631E6">
        <w:t xml:space="preserve"> </w:t>
      </w:r>
      <w:r w:rsidR="00F034F5">
        <w:t>Assignment 7: Draft Hypothesis</w:t>
      </w:r>
      <w:r w:rsidR="001D37E6">
        <w:t xml:space="preserve">                                                                         5%</w:t>
      </w:r>
      <w:r w:rsidR="00F034F5">
        <w:tab/>
      </w:r>
      <w:r w:rsidR="00F70DA5">
        <w:tab/>
        <w:t xml:space="preserve"> </w:t>
      </w:r>
    </w:p>
    <w:p w14:paraId="43579C63" w14:textId="7D9887C4" w:rsidR="00F034F5" w:rsidRDefault="00726BD8" w:rsidP="00F034F5">
      <w:sdt>
        <w:sdtPr>
          <w:alias w:val="Assignment Dates"/>
          <w:tag w:val="Assignment Dates"/>
          <w:id w:val="72560547"/>
          <w:placeholder>
            <w:docPart w:val="12F131623F714D5B8245CB2501625590"/>
          </w:placeholder>
          <w:date w:fullDate="2021-04-26T00:00:00Z">
            <w:dateFormat w:val="MM/dd"/>
            <w:lid w:val="en-US"/>
            <w:storeMappedDataAs w:val="date"/>
            <w:calendar w:val="gregorian"/>
          </w:date>
        </w:sdtPr>
        <w:sdtContent>
          <w:r>
            <w:t>04/26</w:t>
          </w:r>
        </w:sdtContent>
      </w:sdt>
      <w:r w:rsidR="008631E6">
        <w:t xml:space="preserve"> </w:t>
      </w:r>
      <w:r w:rsidR="00F034F5">
        <w:t>Assignment 8: Draft Data and Analysis Plan</w:t>
      </w:r>
      <w:r w:rsidR="00F034F5">
        <w:tab/>
      </w:r>
      <w:r w:rsidR="001D37E6">
        <w:t xml:space="preserve">                                                   15% </w:t>
      </w:r>
      <w:r w:rsidR="00F034F5">
        <w:tab/>
      </w:r>
    </w:p>
    <w:p w14:paraId="1317531E" w14:textId="35D13767" w:rsidR="00F034F5" w:rsidRDefault="00726BD8" w:rsidP="00F034F5">
      <w:sdt>
        <w:sdtPr>
          <w:alias w:val="Assignment Dates"/>
          <w:tag w:val="Assignment Dates"/>
          <w:id w:val="1103145986"/>
          <w:placeholder>
            <w:docPart w:val="DB117E995E0F4731B267599ECAF2BA68"/>
          </w:placeholder>
          <w:date w:fullDate="2021-05-03T00:00:00Z">
            <w:dateFormat w:val="MM/dd"/>
            <w:lid w:val="en-US"/>
            <w:storeMappedDataAs w:val="date"/>
            <w:calendar w:val="gregorian"/>
          </w:date>
        </w:sdtPr>
        <w:sdtContent>
          <w:r>
            <w:t>05/03</w:t>
          </w:r>
        </w:sdtContent>
      </w:sdt>
      <w:r w:rsidR="008631E6">
        <w:t xml:space="preserve"> </w:t>
      </w:r>
      <w:r w:rsidR="00F034F5">
        <w:t>Assignment 9: Draft Proposal</w:t>
      </w:r>
      <w:r w:rsidR="00F034F5">
        <w:tab/>
      </w:r>
      <w:r w:rsidR="001D37E6">
        <w:t xml:space="preserve">                                                                           10%</w:t>
      </w:r>
      <w:r w:rsidR="00F034F5">
        <w:tab/>
      </w:r>
    </w:p>
    <w:p w14:paraId="5A1EBD45" w14:textId="0A359438" w:rsidR="009E31CA" w:rsidRDefault="00726BD8" w:rsidP="00F034F5">
      <w:sdt>
        <w:sdtPr>
          <w:alias w:val="Assignment Dates"/>
          <w:tag w:val="Assignment Dates"/>
          <w:id w:val="2025979971"/>
          <w:placeholder>
            <w:docPart w:val="C2E35BEE44A84CE69851656368601930"/>
          </w:placeholder>
          <w:date w:fullDate="2021-05-10T00:00:00Z">
            <w:dateFormat w:val="MM/dd"/>
            <w:lid w:val="en-US"/>
            <w:storeMappedDataAs w:val="date"/>
            <w:calendar w:val="gregorian"/>
          </w:date>
        </w:sdtPr>
        <w:sdtContent>
          <w:r>
            <w:t>05/10</w:t>
          </w:r>
        </w:sdtContent>
      </w:sdt>
      <w:r w:rsidR="008631E6">
        <w:t xml:space="preserve"> </w:t>
      </w:r>
      <w:r w:rsidR="009E31CA">
        <w:t>Assignment 10: Final Proposal</w:t>
      </w:r>
      <w:r w:rsidR="001D37E6">
        <w:t xml:space="preserve">                                                                         10%</w:t>
      </w:r>
      <w:r w:rsidR="009E31CA">
        <w:tab/>
      </w:r>
    </w:p>
    <w:p w14:paraId="1845B3AD" w14:textId="10A083F5" w:rsidR="009E31CA" w:rsidRPr="001D37E6" w:rsidRDefault="00726BD8" w:rsidP="000C355C">
      <w:sdt>
        <w:sdtPr>
          <w:alias w:val="Assignment Dates"/>
          <w:tag w:val="Assignment Dates"/>
          <w:id w:val="1007952483"/>
          <w:placeholder>
            <w:docPart w:val="2E7E3C834F3E4D4AA1B3AC0DD5EA1CB0"/>
          </w:placeholder>
          <w:date w:fullDate="2021-05-10T00:00:00Z">
            <w:dateFormat w:val="MM/dd"/>
            <w:lid w:val="en-US"/>
            <w:storeMappedDataAs w:val="date"/>
            <w:calendar w:val="gregorian"/>
          </w:date>
        </w:sdtPr>
        <w:sdtContent>
          <w:r>
            <w:t>05/10</w:t>
          </w:r>
        </w:sdtContent>
      </w:sdt>
      <w:r w:rsidR="008631E6" w:rsidRPr="001D37E6">
        <w:rPr>
          <w:u w:val="single"/>
        </w:rPr>
        <w:t xml:space="preserve"> </w:t>
      </w:r>
      <w:r w:rsidR="000C355C" w:rsidRPr="001D37E6">
        <w:rPr>
          <w:u w:val="single"/>
        </w:rPr>
        <w:t>Assignment</w:t>
      </w:r>
      <w:r w:rsidR="000C355C" w:rsidRPr="000C355C">
        <w:rPr>
          <w:u w:val="single"/>
        </w:rPr>
        <w:t xml:space="preserve"> 1</w:t>
      </w:r>
      <w:r w:rsidR="009E31CA">
        <w:rPr>
          <w:u w:val="single"/>
        </w:rPr>
        <w:t>1</w:t>
      </w:r>
      <w:r w:rsidR="000C355C" w:rsidRPr="000C355C">
        <w:rPr>
          <w:u w:val="single"/>
        </w:rPr>
        <w:t>: Final Proposal</w:t>
      </w:r>
      <w:r w:rsidR="009E31CA">
        <w:rPr>
          <w:u w:val="single"/>
        </w:rPr>
        <w:t xml:space="preserve"> via Video</w:t>
      </w:r>
      <w:r w:rsidR="001D37E6">
        <w:rPr>
          <w:u w:val="single"/>
        </w:rPr>
        <w:t xml:space="preserve">                                                           5%</w:t>
      </w:r>
      <w:r w:rsidR="000C355C" w:rsidRPr="000C355C">
        <w:rPr>
          <w:u w:val="single"/>
        </w:rPr>
        <w:tab/>
      </w:r>
    </w:p>
    <w:p w14:paraId="502693EB" w14:textId="0B7C7B4B" w:rsidR="000C355C" w:rsidRDefault="000C355C" w:rsidP="009D6C85">
      <w:pPr>
        <w:ind w:left="3600" w:firstLine="720"/>
      </w:pPr>
      <w:r>
        <w:t>ASSIGNMENTS TOTAL</w:t>
      </w:r>
      <w:r w:rsidR="001D37E6">
        <w:t xml:space="preserve">                        90%</w:t>
      </w:r>
      <w:r w:rsidR="009D6C85">
        <w:t xml:space="preserve">     </w:t>
      </w:r>
    </w:p>
    <w:p w14:paraId="736F05EF" w14:textId="77777777" w:rsidR="000C355C" w:rsidRPr="00816AFA" w:rsidRDefault="000C355C" w:rsidP="00816AFA"/>
    <w:p w14:paraId="0543A374" w14:textId="3A809B09" w:rsidR="000C355C" w:rsidRPr="00447F37" w:rsidRDefault="00A77DE4" w:rsidP="000C355C">
      <w:pPr>
        <w:tabs>
          <w:tab w:val="left" w:pos="1300"/>
          <w:tab w:val="left" w:pos="1301"/>
        </w:tabs>
        <w:ind w:right="243"/>
      </w:pPr>
      <w:r>
        <w:rPr>
          <w:b/>
        </w:rPr>
        <w:t xml:space="preserve">Weekly </w:t>
      </w:r>
      <w:r w:rsidR="000C355C">
        <w:rPr>
          <w:b/>
        </w:rPr>
        <w:t>Review Quizzes</w:t>
      </w:r>
      <w:r w:rsidR="000C355C" w:rsidRPr="00447F37">
        <w:rPr>
          <w:b/>
        </w:rPr>
        <w:t xml:space="preserve"> and RAIKS</w:t>
      </w:r>
      <w:r>
        <w:rPr>
          <w:b/>
        </w:rPr>
        <w:t xml:space="preserve"> </w:t>
      </w:r>
      <w:r w:rsidR="009D6C85" w:rsidRPr="009D6C85">
        <w:t>(</w:t>
      </w:r>
      <w:r w:rsidR="00905D24">
        <w:t>100</w:t>
      </w:r>
      <w:r w:rsidR="009D6C85" w:rsidRPr="009D6C85">
        <w:t xml:space="preserve"> points</w:t>
      </w:r>
      <w:r w:rsidR="00292388">
        <w:t>/</w:t>
      </w:r>
      <w:r w:rsidR="00905D24">
        <w:t>10</w:t>
      </w:r>
      <w:r w:rsidR="00292388">
        <w:t>%</w:t>
      </w:r>
      <w:r w:rsidR="009D6C85" w:rsidRPr="009D6C85">
        <w:t>):</w:t>
      </w:r>
    </w:p>
    <w:p w14:paraId="3535F7D7" w14:textId="57B34B0C" w:rsidR="009D6C85" w:rsidRDefault="009D6C85" w:rsidP="009D6C85">
      <w:pPr>
        <w:tabs>
          <w:tab w:val="left" w:pos="1300"/>
          <w:tab w:val="left" w:pos="1301"/>
        </w:tabs>
        <w:ind w:right="243"/>
      </w:pPr>
      <w:r>
        <w:t xml:space="preserve">There are 10 RQs (Review Quizzes) and </w:t>
      </w:r>
      <w:r w:rsidR="00726BD8">
        <w:t xml:space="preserve">two </w:t>
      </w:r>
      <w:r>
        <w:t>RAIKS (Rapid Assessments of Individual Knowledge and Skills). To assist you to master the course materials we are providing 10 Review Quizzes (RQs, on</w:t>
      </w:r>
      <w:r w:rsidR="00726BD8">
        <w:t>e</w:t>
      </w:r>
      <w:r>
        <w:t xml:space="preserve"> per week). They are </w:t>
      </w:r>
      <w:r w:rsidR="00726BD8">
        <w:t>5</w:t>
      </w:r>
      <w:r>
        <w:t xml:space="preserve"> questions surveys </w:t>
      </w:r>
      <w:r w:rsidR="00726BD8">
        <w:t xml:space="preserve">to reflect </w:t>
      </w:r>
      <w:r>
        <w:t>o</w:t>
      </w:r>
      <w:r w:rsidR="00726BD8">
        <w:t>n</w:t>
      </w:r>
      <w:r>
        <w:t xml:space="preserve"> what you learned that week. They are to be taken the day after each session (they are open until midnight that day). This is not an exercise to measure what you know but to assist you transfer knowledge from short term memory to long term memory. You are highly encouraged to take them. The quizzes are open online for a very short time (</w:t>
      </w:r>
      <w:r w:rsidR="00726BD8">
        <w:t>36</w:t>
      </w:r>
      <w:r>
        <w:t xml:space="preserve"> hrs.) and they are timed to maximize knowledge transfer. So be sure to take each quiz when it is available.</w:t>
      </w:r>
    </w:p>
    <w:p w14:paraId="13A503D5" w14:textId="18416632" w:rsidR="000C355C" w:rsidRPr="004633D7" w:rsidRDefault="000C355C" w:rsidP="009D6C85">
      <w:pPr>
        <w:tabs>
          <w:tab w:val="left" w:pos="1300"/>
          <w:tab w:val="left" w:pos="1301"/>
        </w:tabs>
        <w:spacing w:before="120"/>
        <w:ind w:right="245"/>
        <w:rPr>
          <w:b/>
        </w:rPr>
      </w:pPr>
      <w:r w:rsidRPr="00447F37">
        <w:t xml:space="preserve">There are also </w:t>
      </w:r>
      <w:r>
        <w:t>Two</w:t>
      </w:r>
      <w:r w:rsidRPr="00447F37">
        <w:t xml:space="preserve"> Rapid Assessment of Individual Knowledge and Skills assessments (RAIKS). </w:t>
      </w:r>
      <w:r w:rsidRPr="004633D7">
        <w:rPr>
          <w:b/>
        </w:rPr>
        <w:t>T</w:t>
      </w:r>
      <w:r w:rsidR="00A77DE4">
        <w:rPr>
          <w:b/>
        </w:rPr>
        <w:t xml:space="preserve">he scores do not count, but the difference between the start RAIKS and the ending RAIKS </w:t>
      </w:r>
      <w:r w:rsidRPr="004633D7">
        <w:rPr>
          <w:b/>
        </w:rPr>
        <w:t>will assure you that you have mastered the concepts of the class.</w:t>
      </w:r>
      <w:r w:rsidR="009005A6">
        <w:rPr>
          <w:b/>
        </w:rPr>
        <w:t xml:space="preserve"> Each RAIKS is worth 25 points (2.5% of the final grade).</w:t>
      </w:r>
    </w:p>
    <w:p w14:paraId="3EE47662" w14:textId="5D9E6737" w:rsidR="009D6C85" w:rsidRDefault="009D6C85" w:rsidP="0091703E">
      <w:pPr>
        <w:spacing w:before="120"/>
      </w:pPr>
      <w:r w:rsidRPr="009D6C85">
        <w:t>To encourage you to take these assessments, there will be 50 points assigned to these exercises (5% of the final grade) if you complete at least 90% (10 out of the 12 assessments) of them. The grades on these exercises will not be used to compute this grade but only the fact that they are completed</w:t>
      </w:r>
      <w:r>
        <w:t>.</w:t>
      </w:r>
    </w:p>
    <w:p w14:paraId="53376D64" w14:textId="1EBD4FA3" w:rsidR="003E1764" w:rsidRPr="003E1764" w:rsidRDefault="003E1764" w:rsidP="0091703E">
      <w:pPr>
        <w:spacing w:before="120"/>
        <w:rPr>
          <w:b/>
        </w:rPr>
      </w:pPr>
      <w:r w:rsidRPr="003E1764">
        <w:rPr>
          <w:b/>
        </w:rPr>
        <w:t>Complete Human Subjects Research Training</w:t>
      </w:r>
      <w:r w:rsidR="00292388">
        <w:rPr>
          <w:b/>
        </w:rPr>
        <w:t xml:space="preserve"> (50 points/5%)</w:t>
      </w:r>
    </w:p>
    <w:p w14:paraId="0374EEF0" w14:textId="106C65BB" w:rsidR="00292CCC" w:rsidRPr="00814C8B" w:rsidRDefault="00613F19" w:rsidP="00F70DA5">
      <w:pPr>
        <w:jc w:val="both"/>
        <w:rPr>
          <w:b/>
        </w:rPr>
      </w:pPr>
      <w:r>
        <w:t>Students are required to successfully complete the University Committee on Activities Involving Human Subjects (UCAIHS) Collaborative Institutional Training Initiative (CITI) training modules for Human Subjects (this is specifically the Social &amp; Behavioral Research - Basic/Refresher - Basic Course with 17 required modules).</w:t>
      </w:r>
      <w:r w:rsidR="00814C8B">
        <w:t xml:space="preserve"> </w:t>
      </w:r>
      <w:r w:rsidR="00814C8B" w:rsidRPr="00814C8B">
        <w:rPr>
          <w:b/>
        </w:rPr>
        <w:t>You cannot pass the course without showing proof of having successfully completed this on-line training.</w:t>
      </w:r>
    </w:p>
    <w:p w14:paraId="6B452B07" w14:textId="5FA4E213" w:rsidR="0091703E" w:rsidRPr="0091703E" w:rsidRDefault="0091703E" w:rsidP="0091703E">
      <w:pPr>
        <w:spacing w:before="120"/>
        <w:rPr>
          <w:b/>
          <w:bCs/>
        </w:rPr>
      </w:pPr>
      <w:r w:rsidRPr="0091703E">
        <w:rPr>
          <w:b/>
          <w:bCs/>
        </w:rPr>
        <w:t>Final Proposal</w:t>
      </w:r>
      <w:r w:rsidR="00292388">
        <w:rPr>
          <w:b/>
          <w:bCs/>
        </w:rPr>
        <w:t xml:space="preserve"> (150 points/15%)</w:t>
      </w:r>
    </w:p>
    <w:p w14:paraId="25A42C7E" w14:textId="6254D390" w:rsidR="004608DD" w:rsidRDefault="00613F19" w:rsidP="004608DD">
      <w:r>
        <w:t xml:space="preserve">The Final Proposal (Final Project) is the RPM Thesis Proposal. This syllabus follows the order and outline presented in the Thesis Requirements for RPM and RPT Courses (rev. </w:t>
      </w:r>
      <w:r w:rsidR="00E068FB">
        <w:t>March</w:t>
      </w:r>
      <w:r>
        <w:t xml:space="preserve"> 2014) </w:t>
      </w:r>
      <w:r>
        <w:lastRenderedPageBreak/>
        <w:t xml:space="preserve">document in the Resources folder. The one difference will be </w:t>
      </w:r>
      <w:r w:rsidR="001C790C">
        <w:t xml:space="preserve">that </w:t>
      </w:r>
      <w:r>
        <w:t xml:space="preserve">an abstract and keywords that are </w:t>
      </w:r>
      <w:r w:rsidR="001C790C">
        <w:t>required to be placed</w:t>
      </w:r>
      <w:r>
        <w:t xml:space="preserve"> before the Table of Contents (TOC)</w:t>
      </w:r>
      <w:r w:rsidR="00863D63">
        <w:t>.</w:t>
      </w:r>
      <w:permEnd w:id="1856994144"/>
    </w:p>
    <w:p w14:paraId="3E51DBEE" w14:textId="77777777" w:rsidR="004608DD" w:rsidRDefault="004608DD" w:rsidP="004608DD">
      <w:pPr>
        <w:rPr>
          <w:b/>
        </w:rPr>
      </w:pPr>
    </w:p>
    <w:p w14:paraId="590B01D9" w14:textId="3B58D4C3" w:rsidR="006F6F7A" w:rsidRPr="006F6F7A" w:rsidRDefault="004608DD" w:rsidP="004608DD">
      <w:r w:rsidRPr="004608DD">
        <w:rPr>
          <w:b/>
          <w:noProof/>
        </w:rPr>
        <mc:AlternateContent>
          <mc:Choice Requires="wps">
            <w:drawing>
              <wp:anchor distT="0" distB="0" distL="114300" distR="114300" simplePos="0" relativeHeight="251660288" behindDoc="1" locked="0" layoutInCell="1" hidden="0" allowOverlap="1" wp14:anchorId="0D29E3B2" wp14:editId="28EA5BDC">
                <wp:simplePos x="0" y="0"/>
                <wp:positionH relativeFrom="margin">
                  <wp:posOffset>47625</wp:posOffset>
                </wp:positionH>
                <wp:positionV relativeFrom="paragraph">
                  <wp:posOffset>307975</wp:posOffset>
                </wp:positionV>
                <wp:extent cx="5715000" cy="1885950"/>
                <wp:effectExtent l="0" t="0" r="0" b="0"/>
                <wp:wrapSquare wrapText="bothSides" distT="0" distB="0" distL="114300" distR="114300"/>
                <wp:docPr id="2" name="Rectangle 2"/>
                <wp:cNvGraphicFramePr/>
                <a:graphic xmlns:a="http://schemas.openxmlformats.org/drawingml/2006/main">
                  <a:graphicData uri="http://schemas.microsoft.com/office/word/2010/wordprocessingShape">
                    <wps:wsp>
                      <wps:cNvSpPr/>
                      <wps:spPr>
                        <a:xfrm>
                          <a:off x="0" y="0"/>
                          <a:ext cx="5715000" cy="1885950"/>
                        </a:xfrm>
                        <a:prstGeom prst="rect">
                          <a:avLst/>
                        </a:prstGeom>
                        <a:noFill/>
                        <a:ln>
                          <a:noFill/>
                        </a:ln>
                      </wps:spPr>
                      <wps:txbx>
                        <w:txbxContent>
                          <w:p w14:paraId="7DAE71C2" w14:textId="77777777" w:rsidR="00726BD8" w:rsidRDefault="00726BD8">
                            <w:pPr>
                              <w:textDirection w:val="btLr"/>
                            </w:pPr>
                            <w:r>
                              <w:t>“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all of these policies.”</w:t>
                            </w:r>
                          </w:p>
                          <w:p w14:paraId="284F1651" w14:textId="77777777" w:rsidR="00726BD8" w:rsidRDefault="00726BD8">
                            <w:pPr>
                              <w:textDirection w:val="btLr"/>
                            </w:pPr>
                          </w:p>
                          <w:p w14:paraId="7D17D832" w14:textId="77777777" w:rsidR="00726BD8" w:rsidRDefault="00726BD8">
                            <w:pPr>
                              <w:textDirection w:val="btLr"/>
                            </w:pPr>
                            <w:r>
                              <w:t>The full list of policies can be found at the web links below:</w:t>
                            </w:r>
                          </w:p>
                          <w:p w14:paraId="16CDEDE7" w14:textId="7A05E9F9" w:rsidR="00726BD8" w:rsidRPr="009C5123" w:rsidRDefault="00726BD8" w:rsidP="00393C9A">
                            <w:pPr>
                              <w:textDirection w:val="btLr"/>
                              <w:rPr>
                                <w:rStyle w:val="Hyperlink"/>
                              </w:rPr>
                            </w:pPr>
                            <w:r>
                              <w:t xml:space="preserve">University: </w:t>
                            </w:r>
                            <w:r>
                              <w:rPr>
                                <w:color w:val="0000FF"/>
                                <w:u w:val="single"/>
                              </w:rPr>
                              <w:fldChar w:fldCharType="begin"/>
                            </w:r>
                            <w:r>
                              <w:rPr>
                                <w:color w:val="0000FF"/>
                                <w:u w:val="single"/>
                              </w:rPr>
                              <w:instrText>HYPERLINK "http://www.nyu.edu/about/policies-guidelines-compliance.html"</w:instrText>
                            </w:r>
                            <w:r>
                              <w:rPr>
                                <w:color w:val="0000FF"/>
                                <w:u w:val="single"/>
                              </w:rPr>
                              <w:fldChar w:fldCharType="separate"/>
                            </w:r>
                            <w:r w:rsidRPr="009C5123">
                              <w:rPr>
                                <w:rStyle w:val="Hyperlink"/>
                              </w:rPr>
                              <w:t>http://www.nyu.edu/about/policies-guidelines-compliance.html</w:t>
                            </w:r>
                          </w:p>
                          <w:p w14:paraId="752C7495" w14:textId="45F2F423" w:rsidR="00726BD8" w:rsidRDefault="00726BD8" w:rsidP="00393C9A">
                            <w:pPr>
                              <w:textDirection w:val="btLr"/>
                            </w:pPr>
                            <w:r>
                              <w:rPr>
                                <w:color w:val="0000FF"/>
                                <w:u w:val="single"/>
                              </w:rPr>
                              <w:fldChar w:fldCharType="end"/>
                            </w:r>
                            <w:r>
                              <w:t xml:space="preserve">NYUSPS: </w:t>
                            </w:r>
                            <w:hyperlink r:id="rId18" w:anchor="Graduate1" w:history="1">
                              <w:r>
                                <w:rPr>
                                  <w:rStyle w:val="Hyperlink"/>
                                </w:rPr>
                                <w:t>https://www.sps.nyu.edu/homepage/student-experience/policies-and-procedures.html#Graduate1</w:t>
                              </w:r>
                            </w:hyperlink>
                          </w:p>
                          <w:p w14:paraId="458164C6" w14:textId="77777777" w:rsidR="00726BD8" w:rsidRDefault="00726BD8">
                            <w:pPr>
                              <w:textDirection w:val="btLr"/>
                            </w:pPr>
                          </w:p>
                          <w:p w14:paraId="1003E875" w14:textId="77777777" w:rsidR="00726BD8" w:rsidRDefault="00726BD8">
                            <w:pPr>
                              <w:textDirection w:val="btLr"/>
                            </w:pPr>
                          </w:p>
                        </w:txbxContent>
                      </wps:txbx>
                      <wps:bodyPr wrap="square" lIns="91425" tIns="45700" rIns="91425" bIns="45700" anchor="t" anchorCtr="0">
                        <a:noAutofit/>
                      </wps:bodyPr>
                    </wps:wsp>
                  </a:graphicData>
                </a:graphic>
                <wp14:sizeRelV relativeFrom="margin">
                  <wp14:pctHeight>0</wp14:pctHeight>
                </wp14:sizeRelV>
              </wp:anchor>
            </w:drawing>
          </mc:Choice>
          <mc:Fallback>
            <w:pict>
              <v:rect w14:anchorId="0D29E3B2" id="Rectangle 2" o:spid="_x0000_s1026" style="position:absolute;margin-left:3.75pt;margin-top:24.25pt;width:450pt;height:148.5pt;z-index:-251656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" filled="f" stroked="f">
                <v:textbox inset="2.53958mm,1.2694mm,2.53958mm,1.2694mm">
                  <w:txbxContent>
                    <w:p w14:paraId="7DAE71C2" w14:textId="77777777" w:rsidR="00726BD8" w:rsidRDefault="00726BD8">
                      <w:pPr>
                        <w:textDirection w:val="btLr"/>
                      </w:pPr>
                      <w:r>
                        <w:t>“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all of these policies.”</w:t>
                      </w:r>
                    </w:p>
                    <w:p w14:paraId="284F1651" w14:textId="77777777" w:rsidR="00726BD8" w:rsidRDefault="00726BD8">
                      <w:pPr>
                        <w:textDirection w:val="btLr"/>
                      </w:pPr>
                    </w:p>
                    <w:p w14:paraId="7D17D832" w14:textId="77777777" w:rsidR="00726BD8" w:rsidRDefault="00726BD8">
                      <w:pPr>
                        <w:textDirection w:val="btLr"/>
                      </w:pPr>
                      <w:r>
                        <w:t>The full list of policies can be found at the web links below:</w:t>
                      </w:r>
                    </w:p>
                    <w:p w14:paraId="16CDEDE7" w14:textId="7A05E9F9" w:rsidR="00726BD8" w:rsidRPr="009C5123" w:rsidRDefault="00726BD8" w:rsidP="00393C9A">
                      <w:pPr>
                        <w:textDirection w:val="btLr"/>
                        <w:rPr>
                          <w:rStyle w:val="Hyperlink"/>
                        </w:rPr>
                      </w:pPr>
                      <w:r>
                        <w:t xml:space="preserve">University: </w:t>
                      </w:r>
                      <w:r>
                        <w:rPr>
                          <w:color w:val="0000FF"/>
                          <w:u w:val="single"/>
                        </w:rPr>
                        <w:fldChar w:fldCharType="begin"/>
                      </w:r>
                      <w:r>
                        <w:rPr>
                          <w:color w:val="0000FF"/>
                          <w:u w:val="single"/>
                        </w:rPr>
                        <w:instrText>HYPERLINK "http://www.nyu.edu/about/policies-guidelines-compliance.html"</w:instrText>
                      </w:r>
                      <w:r>
                        <w:rPr>
                          <w:color w:val="0000FF"/>
                          <w:u w:val="single"/>
                        </w:rPr>
                        <w:fldChar w:fldCharType="separate"/>
                      </w:r>
                      <w:r w:rsidRPr="009C5123">
                        <w:rPr>
                          <w:rStyle w:val="Hyperlink"/>
                        </w:rPr>
                        <w:t>http://www.nyu.edu/about/policies-guidelines-compliance.html</w:t>
                      </w:r>
                    </w:p>
                    <w:p w14:paraId="752C7495" w14:textId="45F2F423" w:rsidR="00726BD8" w:rsidRDefault="00726BD8" w:rsidP="00393C9A">
                      <w:pPr>
                        <w:textDirection w:val="btLr"/>
                      </w:pPr>
                      <w:r>
                        <w:rPr>
                          <w:color w:val="0000FF"/>
                          <w:u w:val="single"/>
                        </w:rPr>
                        <w:fldChar w:fldCharType="end"/>
                      </w:r>
                      <w:r>
                        <w:t xml:space="preserve">NYUSPS: </w:t>
                      </w:r>
                      <w:hyperlink r:id="rId19" w:anchor="Graduate1" w:history="1">
                        <w:r>
                          <w:rPr>
                            <w:rStyle w:val="Hyperlink"/>
                          </w:rPr>
                          <w:t>https://www.sps.nyu.edu/homepage/student-experience/policies-and-procedures.html#Graduate1</w:t>
                        </w:r>
                      </w:hyperlink>
                    </w:p>
                    <w:p w14:paraId="458164C6" w14:textId="77777777" w:rsidR="00726BD8" w:rsidRDefault="00726BD8">
                      <w:pPr>
                        <w:textDirection w:val="btLr"/>
                      </w:pPr>
                    </w:p>
                    <w:p w14:paraId="1003E875" w14:textId="77777777" w:rsidR="00726BD8" w:rsidRDefault="00726BD8">
                      <w:pPr>
                        <w:textDirection w:val="btLr"/>
                      </w:pPr>
                    </w:p>
                  </w:txbxContent>
                </v:textbox>
                <w10:wrap type="square" anchorx="margin"/>
              </v:rect>
            </w:pict>
          </mc:Fallback>
        </mc:AlternateContent>
      </w:r>
      <w:r w:rsidRPr="004608DD">
        <w:rPr>
          <w:b/>
          <w:noProof/>
        </w:rPr>
        <mc:AlternateContent>
          <mc:Choice Requires="wps">
            <w:drawing>
              <wp:anchor distT="0" distB="0" distL="114300" distR="114300" simplePos="0" relativeHeight="251659264" behindDoc="1" locked="0" layoutInCell="1" hidden="0" allowOverlap="1" wp14:anchorId="6AEE39AB" wp14:editId="5391AA5F">
                <wp:simplePos x="0" y="0"/>
                <wp:positionH relativeFrom="margin">
                  <wp:posOffset>0</wp:posOffset>
                </wp:positionH>
                <wp:positionV relativeFrom="paragraph">
                  <wp:posOffset>228600</wp:posOffset>
                </wp:positionV>
                <wp:extent cx="5956300" cy="1971675"/>
                <wp:effectExtent l="76200" t="57150" r="101600" b="123825"/>
                <wp:wrapSquare wrapText="bothSides" distT="0" distB="0" distL="114300" distR="114300"/>
                <wp:docPr id="3" name="Rectangle 3"/>
                <wp:cNvGraphicFramePr/>
                <a:graphic xmlns:a="http://schemas.openxmlformats.org/drawingml/2006/main">
                  <a:graphicData uri="http://schemas.microsoft.com/office/word/2010/wordprocessingShape">
                    <wps:wsp>
                      <wps:cNvSpPr/>
                      <wps:spPr>
                        <a:xfrm>
                          <a:off x="0" y="0"/>
                          <a:ext cx="5956300" cy="1971675"/>
                        </a:xfrm>
                        <a:prstGeom prst="rect">
                          <a:avLst/>
                        </a:prstGeom>
                        <a:solidFill>
                          <a:srgbClr val="A5A5A5"/>
                        </a:solidFill>
                        <a:ln w="19050" cap="flat" cmpd="sng">
                          <a:solidFill>
                            <a:schemeClr val="dk1"/>
                          </a:solidFill>
                          <a:prstDash val="solid"/>
                          <a:miter lim="800000"/>
                          <a:headEnd type="none" w="med" len="med"/>
                          <a:tailEnd type="none" w="med" len="med"/>
                        </a:ln>
                        <a:effectLst>
                          <a:outerShdw blurRad="63500" dist="23000" dir="5400000" rotWithShape="0">
                            <a:srgbClr val="000000">
                              <a:alpha val="34901"/>
                            </a:srgbClr>
                          </a:outerShdw>
                        </a:effectLst>
                      </wps:spPr>
                      <wps:txbx>
                        <w:txbxContent>
                          <w:p w14:paraId="7E632547" w14:textId="77777777" w:rsidR="00726BD8" w:rsidRDefault="00726BD8">
                            <w:pPr>
                              <w:textDirection w:val="btLr"/>
                            </w:pPr>
                          </w:p>
                        </w:txbxContent>
                      </wps:txbx>
                      <wps:bodyPr wrap="square" lIns="91425" tIns="91425" rIns="91425" bIns="91425" anchor="ctr" anchorCtr="0">
                        <a:noAutofit/>
                      </wps:bodyPr>
                    </wps:wsp>
                  </a:graphicData>
                </a:graphic>
                <wp14:sizeRelV relativeFrom="margin">
                  <wp14:pctHeight>0</wp14:pctHeight>
                </wp14:sizeRelV>
              </wp:anchor>
            </w:drawing>
          </mc:Choice>
          <mc:Fallback>
            <w:pict>
              <v:rect w14:anchorId="6AEE39AB" id="Rectangle 3" o:spid="_x0000_s1027" style="position:absolute;margin-left:0;margin-top:18pt;width:469pt;height:155.25pt;z-index:-25165721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" fillcolor="#a5a5a5" strokecolor="black [3200]" strokeweight="1.5pt">
                <v:shadow on="t" color="black" opacity="22872f" origin=",.5" offset="0,.63889mm"/>
                <v:textbox inset="2.53958mm,2.53958mm,2.53958mm,2.53958mm">
                  <w:txbxContent>
                    <w:p w14:paraId="7E632547" w14:textId="77777777" w:rsidR="00726BD8" w:rsidRDefault="00726BD8">
                      <w:pPr>
                        <w:textDirection w:val="btLr"/>
                      </w:pPr>
                    </w:p>
                  </w:txbxContent>
                </v:textbox>
                <w10:wrap type="square" anchorx="margin"/>
              </v:rect>
            </w:pict>
          </mc:Fallback>
        </mc:AlternateContent>
      </w:r>
      <w:r w:rsidR="00613F19" w:rsidRPr="004608DD">
        <w:rPr>
          <w:b/>
        </w:rPr>
        <w:t>NYUSPS Policies:</w:t>
      </w:r>
    </w:p>
    <w:p w14:paraId="5CDDF8D8" w14:textId="77777777" w:rsidR="008631E6" w:rsidRPr="00FF2C57" w:rsidRDefault="008631E6" w:rsidP="008631E6">
      <w:pPr>
        <w:pStyle w:val="Heading1"/>
      </w:pPr>
      <w:bookmarkStart w:id="14" w:name="_Hlk56114461"/>
      <w:bookmarkStart w:id="15" w:name="_Hlk46837134"/>
      <w:commentRangeStart w:id="16"/>
      <w:r w:rsidRPr="00FF2C57">
        <w:t xml:space="preserve">Center for Student Accessibility  </w:t>
      </w:r>
    </w:p>
    <w:p w14:paraId="4AA0649D" w14:textId="77777777" w:rsidR="008631E6" w:rsidRPr="00FF2C57" w:rsidRDefault="008631E6" w:rsidP="008631E6">
      <w:pPr>
        <w:keepNext/>
        <w:rPr>
          <w:rFonts w:ascii="Times New Roman" w:hAnsi="Times New Roman"/>
        </w:rPr>
      </w:pPr>
      <w:r w:rsidRPr="00FF2C57">
        <w:rPr>
          <w:rFonts w:eastAsiaTheme="majorEastAsia" w:cstheme="majorBidi"/>
          <w:szCs w:val="32"/>
        </w:rPr>
        <w:t>If you are a student who is requesting accommodations, please contact New York University’s Moses Center for Students Accessibility (CSA) at 212-998-4980 or mosescsa@nyu.edu. You must be registered with CSA to receive accommodations. Information about the Moses Center can be found at www.nyu.edu/csa. The Moses Center is located at 726 Broadway on the 3rd floor.</w:t>
      </w:r>
      <w:r w:rsidRPr="00FF2C57">
        <w:t> </w:t>
      </w:r>
      <w:commentRangeEnd w:id="16"/>
      <w:r>
        <w:rPr>
          <w:rStyle w:val="CommentReference"/>
        </w:rPr>
        <w:commentReference w:id="16"/>
      </w:r>
    </w:p>
    <w:bookmarkEnd w:id="14"/>
    <w:p w14:paraId="5FDD4E79" w14:textId="77777777" w:rsidR="008C117C" w:rsidRPr="00955078" w:rsidRDefault="008C117C" w:rsidP="008631E6">
      <w:pPr>
        <w:pStyle w:val="Heading1"/>
        <w:rPr>
          <w:rFonts w:ascii="Times New Roman" w:hAnsi="Times New Roman" w:cs="Times New Roman"/>
        </w:rPr>
      </w:pPr>
      <w:r w:rsidRPr="00955078">
        <w:t xml:space="preserve">Health and Wellness </w:t>
      </w:r>
      <w:r w:rsidRPr="00955078">
        <w:rPr>
          <w:bdr w:val="none" w:sz="0" w:space="0" w:color="auto" w:frame="1"/>
        </w:rPr>
        <w:fldChar w:fldCharType="begin"/>
      </w:r>
      <w:r w:rsidRPr="00955078">
        <w:rPr>
          <w:bdr w:val="none" w:sz="0" w:space="0" w:color="auto" w:frame="1"/>
        </w:rPr>
        <w:instrText xml:space="preserve"> INCLUDEPICTURE "https://lh4.googleusercontent.com/7Vq9eejO9eGoOYX2LSdXnFbrYZtkDujta0SDSO8V9SF4tSseAWMexrN0lDfEUMpZgZ2k1IT1pSFri-jMn6ItnNClTaBNV71sCqxi5EXNDUUk79wB7Svi2ec1Rg24orrg27-bj-Q" \* MERGEFORMATINET </w:instrText>
      </w:r>
      <w:r w:rsidRPr="00955078">
        <w:rPr>
          <w:bdr w:val="none" w:sz="0" w:space="0" w:color="auto" w:frame="1"/>
        </w:rPr>
        <w:fldChar w:fldCharType="end"/>
      </w:r>
    </w:p>
    <w:p w14:paraId="48185D7C" w14:textId="77777777" w:rsidR="008C117C" w:rsidRPr="00955078" w:rsidRDefault="008C117C" w:rsidP="008C117C">
      <w:pPr>
        <w:rPr>
          <w:rFonts w:ascii="Times New Roman" w:hAnsi="Times New Roman" w:cs="Times New Roman"/>
        </w:rPr>
      </w:pPr>
      <w:r w:rsidRPr="00955078">
        <w:t>To access the University's extensive health and mental health resources, contact the NYU Wellness Exchange. You can call its private hotline (212-443-9999), available 24 hours a day, seven days a week, to reach out to a professional who can help to address day-to-day challenges as well as other health-related concerns.</w:t>
      </w:r>
    </w:p>
    <w:p w14:paraId="69C73C9B" w14:textId="77777777" w:rsidR="008C117C" w:rsidRPr="00955078" w:rsidRDefault="008C117C" w:rsidP="008631E6">
      <w:pPr>
        <w:pStyle w:val="Heading1"/>
        <w:rPr>
          <w:rFonts w:ascii="Times New Roman" w:hAnsi="Times New Roman" w:cs="Times New Roman"/>
          <w:sz w:val="27"/>
          <w:szCs w:val="27"/>
        </w:rPr>
      </w:pPr>
      <w:permStart w:id="1341612937" w:edGrp="everyone"/>
      <w:r w:rsidRPr="00955078">
        <w:t>Academic Integrity and Plagiarism Policy</w:t>
      </w:r>
    </w:p>
    <w:p w14:paraId="1B6CE8FE" w14:textId="77777777" w:rsidR="008C117C" w:rsidRPr="00955078" w:rsidRDefault="008C117C" w:rsidP="008C117C">
      <w:pPr>
        <w:spacing w:before="120" w:after="120"/>
        <w:rPr>
          <w:rFonts w:eastAsia="Times New Roman"/>
        </w:rPr>
      </w:pPr>
      <w:r w:rsidRPr="00955078">
        <w:rPr>
          <w:rFonts w:eastAsia="Times New Roman"/>
        </w:rPr>
        <w:t>All students are expected to be honest and ethical in all academic work. This trust is shared among all members of the University community and is a core principle of American higher education. Any breaches of this trust will be taken seriously. A hallmark of the educated student and good scholarship is the ability to acknowledge information derived from others. Students are expected to be scrupulous in crediting those sources that have contributed to the development of their ideas.</w:t>
      </w:r>
    </w:p>
    <w:p w14:paraId="0EEB2A7C" w14:textId="77777777" w:rsidR="008C117C" w:rsidRDefault="008C117C" w:rsidP="008C117C">
      <w:pPr>
        <w:spacing w:before="120" w:after="120"/>
        <w:rPr>
          <w:rFonts w:eastAsia="Times New Roman"/>
        </w:rPr>
      </w:pPr>
      <w:r w:rsidRPr="00955078">
        <w:rPr>
          <w:rFonts w:eastAsia="Times New Roman"/>
        </w:rPr>
        <w:t>Plagiarism involves borrowing or using information from other sources without proper and full credit. Students are expected to demonstrate how what they have learned incorporates an understanding of the research and expertise of scholars and other appropriate experts; and thus recognizing others' published work or teachings—whether that of authors, lecturers, or one's peers—is a required practice in all academic projects. </w:t>
      </w:r>
    </w:p>
    <w:p w14:paraId="3C331437" w14:textId="3AF97430" w:rsidR="008C117C" w:rsidRPr="00955078" w:rsidRDefault="008C117C" w:rsidP="008C117C">
      <w:pPr>
        <w:spacing w:before="120" w:after="120"/>
        <w:rPr>
          <w:rFonts w:eastAsia="Times New Roman"/>
        </w:rPr>
      </w:pPr>
      <w:r w:rsidRPr="00955078">
        <w:rPr>
          <w:rFonts w:eastAsia="Times New Roman"/>
        </w:rPr>
        <w:t>Students are subject to disciplinary actions for the following offenses which include but are not limited to:</w:t>
      </w:r>
    </w:p>
    <w:p w14:paraId="0E9B67D0" w14:textId="77777777" w:rsidR="008C117C" w:rsidRDefault="008C117C" w:rsidP="008C117C">
      <w:pPr>
        <w:pStyle w:val="ListParagraph"/>
        <w:keepNext/>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textAlignment w:val="baseline"/>
        <w:rPr>
          <w:rFonts w:eastAsia="Times New Roman"/>
        </w:rPr>
      </w:pPr>
      <w:r w:rsidRPr="00955078">
        <w:rPr>
          <w:rFonts w:eastAsia="Times New Roman"/>
        </w:rPr>
        <w:t>Cheating</w:t>
      </w:r>
    </w:p>
    <w:p w14:paraId="7AEA4444" w14:textId="77777777" w:rsidR="008C117C" w:rsidRDefault="008C117C" w:rsidP="008C117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textAlignment w:val="baseline"/>
        <w:rPr>
          <w:rFonts w:eastAsia="Times New Roman"/>
        </w:rPr>
      </w:pPr>
      <w:r w:rsidRPr="00955078">
        <w:rPr>
          <w:rFonts w:eastAsia="Times New Roman"/>
        </w:rPr>
        <w:t>Plagiarism</w:t>
      </w:r>
    </w:p>
    <w:p w14:paraId="0849DD44" w14:textId="77777777" w:rsidR="008C117C" w:rsidRDefault="008C117C" w:rsidP="008C117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textAlignment w:val="baseline"/>
        <w:rPr>
          <w:rFonts w:eastAsia="Times New Roman"/>
        </w:rPr>
      </w:pPr>
      <w:r w:rsidRPr="00955078">
        <w:rPr>
          <w:rFonts w:eastAsia="Times New Roman"/>
        </w:rPr>
        <w:t>Forgery or unauthorized use of documents</w:t>
      </w:r>
    </w:p>
    <w:p w14:paraId="14BA3739" w14:textId="77777777" w:rsidR="008C117C" w:rsidRPr="00955078" w:rsidRDefault="008C117C" w:rsidP="008C117C">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120" w:after="120"/>
        <w:textAlignment w:val="baseline"/>
        <w:rPr>
          <w:rFonts w:eastAsia="Times New Roman"/>
        </w:rPr>
      </w:pPr>
      <w:r w:rsidRPr="00955078">
        <w:rPr>
          <w:rFonts w:eastAsia="Times New Roman"/>
        </w:rPr>
        <w:t>False form of identification</w:t>
      </w:r>
    </w:p>
    <w:p w14:paraId="46E53E0E" w14:textId="77777777" w:rsidR="008C117C" w:rsidRPr="00955078" w:rsidRDefault="008C117C" w:rsidP="008C117C">
      <w:pPr>
        <w:rPr>
          <w:rFonts w:eastAsia="Times New Roman"/>
        </w:rPr>
      </w:pPr>
      <w:r w:rsidRPr="00955078">
        <w:rPr>
          <w:rFonts w:eastAsia="Times New Roman"/>
        </w:rPr>
        <w:lastRenderedPageBreak/>
        <w:t xml:space="preserve">Use the link below to read more about Academic Integrity Policies at the NYU School of Professional Studies. </w:t>
      </w:r>
      <w:hyperlink r:id="rId20" w:anchor="Graduate1" w:history="1">
        <w:r w:rsidRPr="00955078">
          <w:rPr>
            <w:rFonts w:eastAsia="Times New Roman"/>
            <w:color w:val="0000FF"/>
            <w:u w:val="single"/>
          </w:rPr>
          <w:t>Academic Policies for NYU SPS Students</w:t>
        </w:r>
      </w:hyperlink>
    </w:p>
    <w:bookmarkEnd w:id="15"/>
    <w:p w14:paraId="370D08CD" w14:textId="77777777" w:rsidR="008C117C" w:rsidRPr="00816AFA" w:rsidRDefault="008C117C" w:rsidP="00816AFA"/>
    <w:p w14:paraId="25EF2738" w14:textId="2BB6354C" w:rsidR="0091703E" w:rsidRPr="0091703E" w:rsidRDefault="0091703E" w:rsidP="008631E6">
      <w:pPr>
        <w:pStyle w:val="Heading1"/>
      </w:pPr>
      <w:r w:rsidRPr="0091703E">
        <w:t>TurnItIn:</w:t>
      </w:r>
      <w:r>
        <w:t xml:space="preserve"> </w:t>
      </w:r>
      <w:r w:rsidRPr="0091703E">
        <w:t>TurnItIn is a plagiarism detection software used to verify academic originality. All required assignments in this course may be checked for plagiarism using TurnItIn.</w:t>
      </w:r>
    </w:p>
    <w:p w14:paraId="14D85EFF" w14:textId="6E92E923" w:rsidR="00292CCC" w:rsidRDefault="00D6108E" w:rsidP="008631E6">
      <w:pPr>
        <w:pStyle w:val="Heading1"/>
      </w:pPr>
      <w:r>
        <w:t>Plagiarism, Grammar and Spell Checking</w:t>
      </w:r>
      <w:r w:rsidR="00613F19">
        <w:t>:</w:t>
      </w:r>
    </w:p>
    <w:p w14:paraId="4BC11C2D" w14:textId="426C772C" w:rsidR="00292CCC" w:rsidRDefault="004923EA" w:rsidP="007C52BC">
      <w:pPr>
        <w:jc w:val="both"/>
      </w:pPr>
      <w:r>
        <w:t>Students</w:t>
      </w:r>
      <w:r w:rsidR="00D6108E">
        <w:t xml:space="preserve"> are expected to </w:t>
      </w:r>
      <w:r>
        <w:t>sign</w:t>
      </w:r>
      <w:r w:rsidR="00D6108E">
        <w:t xml:space="preserve"> up </w:t>
      </w:r>
      <w:r>
        <w:t>for</w:t>
      </w:r>
      <w:r w:rsidR="00D6108E">
        <w:t xml:space="preserve"> professional version of </w:t>
      </w:r>
      <w:r w:rsidR="00407C14">
        <w:t>Grammarly</w:t>
      </w:r>
      <w:r>
        <w:t>, the grammar checking software (do not use the web version but purchase at least a 3</w:t>
      </w:r>
      <w:r w:rsidR="00407C14">
        <w:t>-month</w:t>
      </w:r>
      <w:r>
        <w:t xml:space="preserve"> subscription). A</w:t>
      </w:r>
      <w:r w:rsidR="00407C14">
        <w:t>l</w:t>
      </w:r>
      <w:r>
        <w:t xml:space="preserve">l </w:t>
      </w:r>
      <w:r w:rsidR="00407C14">
        <w:t>assignments</w:t>
      </w:r>
      <w:r>
        <w:t xml:space="preserve"> </w:t>
      </w:r>
      <w:r w:rsidR="00407C14">
        <w:t>will</w:t>
      </w:r>
      <w:r>
        <w:t xml:space="preserve"> be checked for proper grammar, spelling and plagiarism with Grammarly. Any assignment with a Grammarly score of less than 85 will received a reduction of the </w:t>
      </w:r>
      <w:r w:rsidR="00407C14">
        <w:t>assignment</w:t>
      </w:r>
      <w:r>
        <w:t xml:space="preserve"> grade but as much as 15%. Any assignment with a </w:t>
      </w:r>
      <w:r w:rsidR="00407C14">
        <w:t>plagiarism</w:t>
      </w:r>
      <w:r>
        <w:t xml:space="preserve"> score of more than 15% will receive a 50% penalty.</w:t>
      </w:r>
    </w:p>
    <w:permEnd w:id="1341612937"/>
    <w:p w14:paraId="07C3B1B1" w14:textId="77777777" w:rsidR="00F70DA5" w:rsidRPr="00F70DA5" w:rsidRDefault="00F70DA5" w:rsidP="00F70DA5"/>
    <w:p w14:paraId="5C6EA4CF" w14:textId="41042E00" w:rsidR="00292CCC" w:rsidRDefault="00613F19" w:rsidP="008631E6">
      <w:pPr>
        <w:pStyle w:val="Heading1"/>
      </w:pPr>
      <w:r>
        <w:t>NYU School of Professional Studies Graduate Grading Scale</w:t>
      </w:r>
    </w:p>
    <w:p w14:paraId="1FF33FCB" w14:textId="22F9FFDE" w:rsidR="00292CCC" w:rsidRPr="008C117C" w:rsidRDefault="00613F19" w:rsidP="00F70DA5">
      <w:pPr>
        <w:spacing w:after="120"/>
        <w:rPr>
          <w:rFonts w:eastAsia="Times New Roman"/>
          <w:sz w:val="20"/>
          <w:szCs w:val="20"/>
        </w:rPr>
      </w:pPr>
      <w:r w:rsidRPr="008C117C">
        <w:rPr>
          <w:rFonts w:eastAsia="Times New Roman"/>
          <w:sz w:val="20"/>
          <w:szCs w:val="20"/>
        </w:rPr>
        <w:t xml:space="preserve">Grading for graduate programs is by letter grade: A, A-, B+, B, B-, C+, C, C-, and F.  For NYUSPS’s complete graduate grading policies, including criteria for a grade of incomplete, taking a course on a pass/fail basis, and withdrawing from a course, see: </w:t>
      </w:r>
      <w:hyperlink r:id="rId21" w:anchor="Graduate1" w:history="1">
        <w:r w:rsidR="008C117C" w:rsidRPr="008C117C">
          <w:rPr>
            <w:rStyle w:val="Hyperlink"/>
            <w:sz w:val="20"/>
            <w:szCs w:val="20"/>
          </w:rPr>
          <w:t>https://www.sps.nyu.edu/homepage/student-experience/policies-and-procedures.html#Graduate1</w:t>
        </w:r>
      </w:hyperlink>
      <w:r w:rsidR="008C117C" w:rsidRPr="008C117C">
        <w:rPr>
          <w:sz w:val="20"/>
          <w:szCs w:val="20"/>
        </w:rPr>
        <w:t xml:space="preserve"> </w:t>
      </w:r>
    </w:p>
    <w:tbl>
      <w:tblPr>
        <w:tblStyle w:val="a"/>
        <w:tblW w:w="9350" w:type="dxa"/>
        <w:jc w:val="center"/>
        <w:tblLayout w:type="fixed"/>
        <w:tblLook w:val="0400" w:firstRow="0" w:lastRow="0" w:firstColumn="0" w:lastColumn="0" w:noHBand="0" w:noVBand="1"/>
      </w:tblPr>
      <w:tblGrid>
        <w:gridCol w:w="787"/>
        <w:gridCol w:w="1050"/>
        <w:gridCol w:w="665"/>
        <w:gridCol w:w="1998"/>
        <w:gridCol w:w="4850"/>
      </w:tblGrid>
      <w:tr w:rsidR="00292CCC" w14:paraId="5F14E29F"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303F2" w14:textId="77777777" w:rsidR="00292CCC" w:rsidRPr="006F6F7A" w:rsidRDefault="00613F19">
            <w:pPr>
              <w:jc w:val="center"/>
              <w:rPr>
                <w:rFonts w:eastAsia="Times New Roman"/>
                <w:sz w:val="20"/>
                <w:szCs w:val="20"/>
              </w:rPr>
            </w:pPr>
            <w:r w:rsidRPr="006F6F7A">
              <w:rPr>
                <w:rFonts w:eastAsia="Times New Roman"/>
                <w:b/>
                <w:sz w:val="20"/>
                <w:szCs w:val="20"/>
              </w:rPr>
              <w:t xml:space="preserve">Letter </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1B3368" w14:textId="77777777" w:rsidR="00292CCC" w:rsidRPr="006F6F7A" w:rsidRDefault="00613F19">
            <w:pPr>
              <w:jc w:val="center"/>
              <w:rPr>
                <w:rFonts w:eastAsia="Times New Roman"/>
                <w:sz w:val="20"/>
                <w:szCs w:val="20"/>
              </w:rPr>
            </w:pPr>
            <w:r w:rsidRPr="006F6F7A">
              <w:rPr>
                <w:rFonts w:eastAsia="Times New Roman"/>
                <w:b/>
                <w:sz w:val="20"/>
                <w:szCs w:val="20"/>
              </w:rPr>
              <w:t>%</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8FE41C" w14:textId="77777777" w:rsidR="00292CCC" w:rsidRPr="006F6F7A" w:rsidRDefault="00613F19">
            <w:pPr>
              <w:jc w:val="center"/>
              <w:rPr>
                <w:rFonts w:eastAsia="Times New Roman"/>
                <w:sz w:val="20"/>
                <w:szCs w:val="20"/>
              </w:rPr>
            </w:pPr>
            <w:r w:rsidRPr="006F6F7A">
              <w:rPr>
                <w:rFonts w:eastAsia="Times New Roman"/>
                <w:b/>
                <w:sz w:val="20"/>
                <w:szCs w:val="20"/>
              </w:rPr>
              <w:t>GPA</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2F0361" w14:textId="77777777" w:rsidR="00292CCC" w:rsidRPr="006F6F7A" w:rsidRDefault="00613F19">
            <w:pPr>
              <w:jc w:val="center"/>
              <w:rPr>
                <w:rFonts w:eastAsia="Times New Roman"/>
                <w:sz w:val="20"/>
                <w:szCs w:val="20"/>
              </w:rPr>
            </w:pPr>
            <w:r w:rsidRPr="006F6F7A">
              <w:rPr>
                <w:rFonts w:eastAsia="Times New Roman"/>
                <w:b/>
                <w:sz w:val="20"/>
                <w:szCs w:val="20"/>
              </w:rPr>
              <w:t>Description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A167B9" w14:textId="77777777" w:rsidR="00292CCC" w:rsidRPr="006F6F7A" w:rsidRDefault="00613F19">
            <w:pPr>
              <w:jc w:val="center"/>
              <w:rPr>
                <w:rFonts w:eastAsia="Times New Roman"/>
                <w:sz w:val="20"/>
                <w:szCs w:val="20"/>
              </w:rPr>
            </w:pPr>
            <w:r w:rsidRPr="006F6F7A">
              <w:rPr>
                <w:rFonts w:eastAsia="Times New Roman"/>
                <w:b/>
                <w:sz w:val="20"/>
                <w:szCs w:val="20"/>
              </w:rPr>
              <w:t>Definitions</w:t>
            </w:r>
          </w:p>
        </w:tc>
      </w:tr>
      <w:tr w:rsidR="00292CCC" w14:paraId="17DADEE4"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46D35D" w14:textId="77777777" w:rsidR="00292CCC" w:rsidRPr="006F6F7A" w:rsidRDefault="00613F19">
            <w:pPr>
              <w:jc w:val="center"/>
              <w:rPr>
                <w:rFonts w:eastAsia="Times New Roman"/>
                <w:sz w:val="20"/>
                <w:szCs w:val="20"/>
              </w:rPr>
            </w:pPr>
            <w:r w:rsidRPr="006F6F7A">
              <w:rPr>
                <w:rFonts w:eastAsia="Times New Roman"/>
                <w:sz w:val="20"/>
                <w:szCs w:val="20"/>
              </w:rPr>
              <w:t>A</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77C51" w14:textId="77777777" w:rsidR="00292CCC" w:rsidRPr="006F6F7A" w:rsidRDefault="00613F19">
            <w:pPr>
              <w:jc w:val="center"/>
              <w:rPr>
                <w:rFonts w:eastAsia="Times New Roman"/>
                <w:sz w:val="20"/>
                <w:szCs w:val="20"/>
              </w:rPr>
            </w:pPr>
            <w:r w:rsidRPr="006F6F7A">
              <w:rPr>
                <w:rFonts w:eastAsia="Times New Roman"/>
                <w:sz w:val="20"/>
                <w:szCs w:val="20"/>
              </w:rPr>
              <w:t>95-100</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D8E79F" w14:textId="77777777" w:rsidR="00292CCC" w:rsidRPr="006F6F7A" w:rsidRDefault="00613F19">
            <w:pPr>
              <w:jc w:val="center"/>
              <w:rPr>
                <w:rFonts w:eastAsia="Times New Roman"/>
                <w:sz w:val="20"/>
                <w:szCs w:val="20"/>
              </w:rPr>
            </w:pPr>
            <w:r w:rsidRPr="006F6F7A">
              <w:rPr>
                <w:rFonts w:eastAsia="Times New Roman"/>
                <w:sz w:val="20"/>
                <w:szCs w:val="20"/>
              </w:rPr>
              <w:t>4.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AA172" w14:textId="77777777" w:rsidR="00292CCC" w:rsidRPr="006F6F7A" w:rsidRDefault="00613F19">
            <w:pPr>
              <w:rPr>
                <w:rFonts w:eastAsia="Times New Roman"/>
                <w:sz w:val="20"/>
                <w:szCs w:val="20"/>
              </w:rPr>
            </w:pPr>
            <w:r w:rsidRPr="006F6F7A">
              <w:rPr>
                <w:rFonts w:eastAsia="Times New Roman"/>
                <w:sz w:val="20"/>
                <w:szCs w:val="20"/>
              </w:rPr>
              <w:t>Exceptional</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504E5C" w14:textId="77777777" w:rsidR="00292CCC" w:rsidRPr="006F6F7A" w:rsidRDefault="00613F19">
            <w:pPr>
              <w:rPr>
                <w:rFonts w:eastAsia="Times New Roman"/>
                <w:sz w:val="20"/>
                <w:szCs w:val="20"/>
              </w:rPr>
            </w:pPr>
            <w:r w:rsidRPr="006F6F7A">
              <w:rPr>
                <w:rFonts w:eastAsia="Times New Roman"/>
                <w:sz w:val="20"/>
                <w:szCs w:val="20"/>
              </w:rPr>
              <w:t xml:space="preserve">Demonstrates exceptional mastery of all learning outcomes of the course and thorough and complete understanding of all concepts.  </w:t>
            </w:r>
          </w:p>
        </w:tc>
      </w:tr>
      <w:tr w:rsidR="00292CCC" w14:paraId="770AF1DB"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A57E89" w14:textId="77777777" w:rsidR="00292CCC" w:rsidRPr="006F6F7A" w:rsidRDefault="00613F19">
            <w:pPr>
              <w:jc w:val="center"/>
              <w:rPr>
                <w:rFonts w:eastAsia="Times New Roman"/>
                <w:sz w:val="20"/>
                <w:szCs w:val="20"/>
              </w:rPr>
            </w:pPr>
            <w:r w:rsidRPr="006F6F7A">
              <w:rPr>
                <w:rFonts w:eastAsia="Times New Roman"/>
                <w:sz w:val="20"/>
                <w:szCs w:val="20"/>
              </w:rPr>
              <w:t>A-</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F41FF7" w14:textId="77777777" w:rsidR="00292CCC" w:rsidRPr="006F6F7A" w:rsidRDefault="00613F19">
            <w:pPr>
              <w:jc w:val="center"/>
              <w:rPr>
                <w:rFonts w:eastAsia="Times New Roman"/>
                <w:sz w:val="20"/>
                <w:szCs w:val="20"/>
              </w:rPr>
            </w:pPr>
            <w:r w:rsidRPr="006F6F7A">
              <w:rPr>
                <w:rFonts w:eastAsia="Times New Roman"/>
                <w:sz w:val="20"/>
                <w:szCs w:val="20"/>
              </w:rPr>
              <w:t>90-94</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7B2A88" w14:textId="77777777" w:rsidR="00292CCC" w:rsidRPr="006F6F7A" w:rsidRDefault="00613F19">
            <w:pPr>
              <w:jc w:val="center"/>
              <w:rPr>
                <w:rFonts w:eastAsia="Times New Roman"/>
                <w:sz w:val="20"/>
                <w:szCs w:val="20"/>
              </w:rPr>
            </w:pPr>
            <w:r w:rsidRPr="006F6F7A">
              <w:rPr>
                <w:rFonts w:eastAsia="Times New Roman"/>
                <w:sz w:val="20"/>
                <w:szCs w:val="20"/>
              </w:rPr>
              <w:t>3.7</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1BA183" w14:textId="77777777" w:rsidR="00292CCC" w:rsidRPr="006F6F7A" w:rsidRDefault="00613F19">
            <w:pPr>
              <w:rPr>
                <w:rFonts w:eastAsia="Times New Roman"/>
                <w:sz w:val="20"/>
                <w:szCs w:val="20"/>
              </w:rPr>
            </w:pPr>
            <w:r w:rsidRPr="006F6F7A">
              <w:rPr>
                <w:rFonts w:eastAsia="Times New Roman"/>
                <w:sz w:val="20"/>
                <w:szCs w:val="20"/>
              </w:rPr>
              <w:t>Excellent</w:t>
            </w:r>
          </w:p>
          <w:p w14:paraId="240FED0B" w14:textId="77777777" w:rsidR="00292CCC" w:rsidRPr="006F6F7A" w:rsidRDefault="00292CCC">
            <w:pPr>
              <w:rPr>
                <w:rFonts w:eastAsia="Times New Roman"/>
                <w:sz w:val="20"/>
                <w:szCs w:val="20"/>
              </w:rPr>
            </w:pP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5794B" w14:textId="77777777" w:rsidR="00292CCC" w:rsidRPr="006F6F7A" w:rsidRDefault="00613F19">
            <w:pPr>
              <w:rPr>
                <w:rFonts w:eastAsia="Times New Roman"/>
                <w:sz w:val="20"/>
                <w:szCs w:val="20"/>
              </w:rPr>
            </w:pPr>
            <w:r w:rsidRPr="006F6F7A">
              <w:rPr>
                <w:rFonts w:eastAsia="Times New Roman"/>
                <w:sz w:val="20"/>
                <w:szCs w:val="20"/>
              </w:rPr>
              <w:t xml:space="preserve">Demonstrates highly competent mastery of all learning outcomes of the course and strong understanding of all concepts. </w:t>
            </w:r>
          </w:p>
        </w:tc>
      </w:tr>
      <w:tr w:rsidR="00292CCC" w14:paraId="5214B089" w14:textId="77777777" w:rsidTr="008C117C">
        <w:trPr>
          <w:trHeight w:val="840"/>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ED66ED" w14:textId="77777777" w:rsidR="00292CCC" w:rsidRPr="006F6F7A" w:rsidRDefault="00613F19">
            <w:pPr>
              <w:jc w:val="center"/>
              <w:rPr>
                <w:rFonts w:eastAsia="Times New Roman"/>
                <w:sz w:val="20"/>
                <w:szCs w:val="20"/>
              </w:rPr>
            </w:pPr>
            <w:r w:rsidRPr="006F6F7A">
              <w:rPr>
                <w:rFonts w:eastAsia="Times New Roman"/>
                <w:sz w:val="20"/>
                <w:szCs w:val="20"/>
              </w:rPr>
              <w:t>B+</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92826B" w14:textId="77777777" w:rsidR="00292CCC" w:rsidRPr="006F6F7A" w:rsidRDefault="00613F19">
            <w:pPr>
              <w:jc w:val="center"/>
              <w:rPr>
                <w:rFonts w:eastAsia="Times New Roman"/>
                <w:sz w:val="20"/>
                <w:szCs w:val="20"/>
              </w:rPr>
            </w:pPr>
            <w:r w:rsidRPr="006F6F7A">
              <w:rPr>
                <w:rFonts w:eastAsia="Times New Roman"/>
                <w:sz w:val="20"/>
                <w:szCs w:val="20"/>
              </w:rPr>
              <w:t>87-89</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A20123" w14:textId="77777777" w:rsidR="00292CCC" w:rsidRPr="006F6F7A" w:rsidRDefault="00613F19">
            <w:pPr>
              <w:jc w:val="center"/>
              <w:rPr>
                <w:rFonts w:eastAsia="Times New Roman"/>
                <w:sz w:val="20"/>
                <w:szCs w:val="20"/>
              </w:rPr>
            </w:pPr>
            <w:r w:rsidRPr="006F6F7A">
              <w:rPr>
                <w:rFonts w:eastAsia="Times New Roman"/>
                <w:sz w:val="20"/>
                <w:szCs w:val="20"/>
              </w:rPr>
              <w:t>3.3</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27361" w14:textId="77777777" w:rsidR="00292CCC" w:rsidRPr="006F6F7A" w:rsidRDefault="00613F19">
            <w:pPr>
              <w:rPr>
                <w:rFonts w:eastAsia="Times New Roman"/>
                <w:sz w:val="20"/>
                <w:szCs w:val="20"/>
              </w:rPr>
            </w:pPr>
            <w:r w:rsidRPr="006F6F7A">
              <w:rPr>
                <w:rFonts w:eastAsia="Times New Roman"/>
                <w:sz w:val="20"/>
                <w:szCs w:val="20"/>
              </w:rPr>
              <w:t>Very Good; exceeds course standard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E13E01" w14:textId="77777777" w:rsidR="00292CCC" w:rsidRPr="006F6F7A" w:rsidRDefault="00613F19">
            <w:pPr>
              <w:rPr>
                <w:rFonts w:eastAsia="Times New Roman"/>
                <w:sz w:val="20"/>
                <w:szCs w:val="20"/>
              </w:rPr>
            </w:pPr>
            <w:r w:rsidRPr="006F6F7A">
              <w:rPr>
                <w:rFonts w:eastAsia="Times New Roman"/>
                <w:sz w:val="20"/>
                <w:szCs w:val="20"/>
              </w:rPr>
              <w:t xml:space="preserve">Demonstrates mastery of all learning outcomes of the course and understanding of core concepts. </w:t>
            </w:r>
          </w:p>
        </w:tc>
      </w:tr>
      <w:tr w:rsidR="00292CCC" w14:paraId="1F8D84E4"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5617D" w14:textId="77777777" w:rsidR="00292CCC" w:rsidRPr="006F6F7A" w:rsidRDefault="00613F19">
            <w:pPr>
              <w:jc w:val="center"/>
              <w:rPr>
                <w:rFonts w:eastAsia="Times New Roman"/>
                <w:sz w:val="20"/>
                <w:szCs w:val="20"/>
              </w:rPr>
            </w:pPr>
            <w:r w:rsidRPr="006F6F7A">
              <w:rPr>
                <w:rFonts w:eastAsia="Times New Roman"/>
                <w:sz w:val="20"/>
                <w:szCs w:val="20"/>
              </w:rPr>
              <w:t>B</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A03EC" w14:textId="77777777" w:rsidR="00292CCC" w:rsidRPr="006F6F7A" w:rsidRDefault="00613F19">
            <w:pPr>
              <w:jc w:val="center"/>
              <w:rPr>
                <w:rFonts w:eastAsia="Times New Roman"/>
                <w:sz w:val="20"/>
                <w:szCs w:val="20"/>
              </w:rPr>
            </w:pPr>
            <w:r w:rsidRPr="006F6F7A">
              <w:rPr>
                <w:rFonts w:eastAsia="Times New Roman"/>
                <w:sz w:val="20"/>
                <w:szCs w:val="20"/>
              </w:rPr>
              <w:t>83-86</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57D54" w14:textId="77777777" w:rsidR="00292CCC" w:rsidRPr="006F6F7A" w:rsidRDefault="00613F19">
            <w:pPr>
              <w:jc w:val="center"/>
              <w:rPr>
                <w:rFonts w:eastAsia="Times New Roman"/>
                <w:sz w:val="20"/>
                <w:szCs w:val="20"/>
              </w:rPr>
            </w:pPr>
            <w:r w:rsidRPr="006F6F7A">
              <w:rPr>
                <w:rFonts w:eastAsia="Times New Roman"/>
                <w:sz w:val="20"/>
                <w:szCs w:val="20"/>
              </w:rPr>
              <w:t>3.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95DE73" w14:textId="77777777" w:rsidR="00292CCC" w:rsidRPr="006F6F7A" w:rsidRDefault="00613F19">
            <w:pPr>
              <w:rPr>
                <w:rFonts w:eastAsia="Times New Roman"/>
                <w:sz w:val="20"/>
                <w:szCs w:val="20"/>
              </w:rPr>
            </w:pPr>
            <w:r w:rsidRPr="006F6F7A">
              <w:rPr>
                <w:rFonts w:eastAsia="Times New Roman"/>
                <w:sz w:val="20"/>
                <w:szCs w:val="20"/>
              </w:rPr>
              <w:t>Good; meets course standards</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83C0EF" w14:textId="77777777" w:rsidR="00292CCC" w:rsidRPr="006F6F7A" w:rsidRDefault="00613F19">
            <w:pPr>
              <w:rPr>
                <w:rFonts w:eastAsia="Times New Roman"/>
                <w:sz w:val="20"/>
                <w:szCs w:val="20"/>
              </w:rPr>
            </w:pPr>
            <w:r w:rsidRPr="006F6F7A">
              <w:rPr>
                <w:rFonts w:eastAsia="Times New Roman"/>
                <w:sz w:val="20"/>
                <w:szCs w:val="20"/>
              </w:rPr>
              <w:t xml:space="preserve">Demonstrates mastery of some learning outcomes; understanding of some core concepts could be improved. </w:t>
            </w:r>
          </w:p>
        </w:tc>
      </w:tr>
      <w:tr w:rsidR="00292CCC" w14:paraId="18638BE4"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FE03E" w14:textId="77777777" w:rsidR="00292CCC" w:rsidRPr="006F6F7A" w:rsidRDefault="00613F19">
            <w:pPr>
              <w:jc w:val="center"/>
              <w:rPr>
                <w:rFonts w:eastAsia="Times New Roman"/>
                <w:sz w:val="20"/>
                <w:szCs w:val="20"/>
              </w:rPr>
            </w:pPr>
            <w:r w:rsidRPr="006F6F7A">
              <w:rPr>
                <w:rFonts w:eastAsia="Times New Roman"/>
                <w:sz w:val="20"/>
                <w:szCs w:val="20"/>
              </w:rPr>
              <w:t>B-</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BA73F4" w14:textId="77777777" w:rsidR="00292CCC" w:rsidRPr="006F6F7A" w:rsidRDefault="00613F19">
            <w:pPr>
              <w:jc w:val="center"/>
              <w:rPr>
                <w:rFonts w:eastAsia="Times New Roman"/>
                <w:sz w:val="20"/>
                <w:szCs w:val="20"/>
              </w:rPr>
            </w:pPr>
            <w:r w:rsidRPr="006F6F7A">
              <w:rPr>
                <w:rFonts w:eastAsia="Times New Roman"/>
                <w:sz w:val="20"/>
                <w:szCs w:val="20"/>
              </w:rPr>
              <w:t>80-82</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FF31C8" w14:textId="77777777" w:rsidR="00292CCC" w:rsidRPr="006F6F7A" w:rsidRDefault="00613F19">
            <w:pPr>
              <w:jc w:val="center"/>
              <w:rPr>
                <w:rFonts w:eastAsia="Times New Roman"/>
                <w:sz w:val="20"/>
                <w:szCs w:val="20"/>
              </w:rPr>
            </w:pPr>
            <w:r w:rsidRPr="006F6F7A">
              <w:rPr>
                <w:rFonts w:eastAsia="Times New Roman"/>
                <w:sz w:val="20"/>
                <w:szCs w:val="20"/>
              </w:rPr>
              <w:t>2.7</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258CD6" w14:textId="77777777" w:rsidR="00292CCC" w:rsidRPr="006F6F7A" w:rsidRDefault="00613F19">
            <w:pPr>
              <w:rPr>
                <w:rFonts w:eastAsia="Times New Roman"/>
                <w:sz w:val="20"/>
                <w:szCs w:val="20"/>
              </w:rPr>
            </w:pPr>
            <w:r w:rsidRPr="006F6F7A">
              <w:rPr>
                <w:rFonts w:eastAsia="Times New Roman"/>
                <w:sz w:val="20"/>
                <w:szCs w:val="20"/>
              </w:rPr>
              <w:t>Somewhat Satisfactory; meets some course standards and requires  improvement</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98DD03" w14:textId="77777777" w:rsidR="00292CCC" w:rsidRPr="006F6F7A" w:rsidRDefault="00613F19">
            <w:pPr>
              <w:rPr>
                <w:rFonts w:eastAsia="Times New Roman"/>
                <w:sz w:val="20"/>
                <w:szCs w:val="20"/>
              </w:rPr>
            </w:pPr>
            <w:r w:rsidRPr="006F6F7A">
              <w:rPr>
                <w:rFonts w:eastAsia="Times New Roman"/>
                <w:sz w:val="20"/>
                <w:szCs w:val="20"/>
              </w:rPr>
              <w:t xml:space="preserve">Demonstrates basic understanding of some learning outcomes; improved understanding of all core concepts is needed. </w:t>
            </w:r>
          </w:p>
        </w:tc>
      </w:tr>
      <w:tr w:rsidR="00292CCC" w14:paraId="602B683B" w14:textId="77777777" w:rsidTr="008C117C">
        <w:trPr>
          <w:trHeight w:val="680"/>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FA6E77" w14:textId="77777777" w:rsidR="00292CCC" w:rsidRPr="006F6F7A" w:rsidRDefault="00613F19">
            <w:pPr>
              <w:jc w:val="center"/>
              <w:rPr>
                <w:rFonts w:eastAsia="Times New Roman"/>
                <w:sz w:val="20"/>
                <w:szCs w:val="20"/>
              </w:rPr>
            </w:pPr>
            <w:r w:rsidRPr="006F6F7A">
              <w:rPr>
                <w:rFonts w:eastAsia="Times New Roman"/>
                <w:sz w:val="20"/>
                <w:szCs w:val="20"/>
              </w:rPr>
              <w:t>C+</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6C8D64" w14:textId="77777777" w:rsidR="00292CCC" w:rsidRPr="006F6F7A" w:rsidRDefault="00613F19">
            <w:pPr>
              <w:jc w:val="center"/>
              <w:rPr>
                <w:rFonts w:eastAsia="Times New Roman"/>
                <w:sz w:val="20"/>
                <w:szCs w:val="20"/>
              </w:rPr>
            </w:pPr>
            <w:r w:rsidRPr="006F6F7A">
              <w:rPr>
                <w:rFonts w:eastAsia="Times New Roman"/>
                <w:sz w:val="20"/>
                <w:szCs w:val="20"/>
              </w:rPr>
              <w:t>77-79</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791E15" w14:textId="77777777" w:rsidR="00292CCC" w:rsidRPr="006F6F7A" w:rsidRDefault="00613F19">
            <w:pPr>
              <w:jc w:val="center"/>
              <w:rPr>
                <w:rFonts w:eastAsia="Times New Roman"/>
                <w:sz w:val="20"/>
                <w:szCs w:val="20"/>
              </w:rPr>
            </w:pPr>
            <w:r w:rsidRPr="006F6F7A">
              <w:rPr>
                <w:rFonts w:eastAsia="Times New Roman"/>
                <w:sz w:val="20"/>
                <w:szCs w:val="20"/>
              </w:rPr>
              <w:t>2.3</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83BC8F" w14:textId="77777777" w:rsidR="00292CCC" w:rsidRPr="006F6F7A" w:rsidRDefault="00613F19">
            <w:pPr>
              <w:rPr>
                <w:rFonts w:eastAsia="Times New Roman"/>
                <w:sz w:val="20"/>
                <w:szCs w:val="20"/>
              </w:rPr>
            </w:pPr>
            <w:r w:rsidRPr="006F6F7A">
              <w:rPr>
                <w:rFonts w:eastAsia="Times New Roman"/>
                <w:sz w:val="20"/>
                <w:szCs w:val="20"/>
              </w:rPr>
              <w:t xml:space="preserve">Less than Satisfactory; requires significant improvement </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E584E2" w14:textId="77777777" w:rsidR="00292CCC" w:rsidRPr="006F6F7A" w:rsidRDefault="00613F19">
            <w:pPr>
              <w:rPr>
                <w:rFonts w:eastAsia="Times New Roman"/>
                <w:sz w:val="20"/>
                <w:szCs w:val="20"/>
              </w:rPr>
            </w:pPr>
            <w:r w:rsidRPr="006F6F7A">
              <w:rPr>
                <w:rFonts w:eastAsia="Times New Roman"/>
                <w:sz w:val="20"/>
                <w:szCs w:val="20"/>
              </w:rPr>
              <w:t>Demonstrates partial understanding of all learning outcomes and core concepts; requires significant improvement.  </w:t>
            </w:r>
          </w:p>
          <w:p w14:paraId="172777CB" w14:textId="77777777" w:rsidR="00292CCC" w:rsidRPr="006F6F7A" w:rsidRDefault="00292CCC">
            <w:pPr>
              <w:rPr>
                <w:rFonts w:eastAsia="Times New Roman"/>
                <w:color w:val="C00000"/>
                <w:sz w:val="20"/>
                <w:szCs w:val="20"/>
              </w:rPr>
            </w:pPr>
          </w:p>
        </w:tc>
      </w:tr>
      <w:tr w:rsidR="00292CCC" w14:paraId="7D2284B1" w14:textId="77777777" w:rsidTr="008C117C">
        <w:trPr>
          <w:trHeight w:val="860"/>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A9631" w14:textId="77777777" w:rsidR="00292CCC" w:rsidRPr="006F6F7A" w:rsidRDefault="00613F19">
            <w:pPr>
              <w:jc w:val="center"/>
              <w:rPr>
                <w:rFonts w:eastAsia="Times New Roman"/>
                <w:sz w:val="20"/>
                <w:szCs w:val="20"/>
              </w:rPr>
            </w:pPr>
            <w:r w:rsidRPr="006F6F7A">
              <w:rPr>
                <w:rFonts w:eastAsia="Times New Roman"/>
                <w:sz w:val="20"/>
                <w:szCs w:val="20"/>
              </w:rPr>
              <w:lastRenderedPageBreak/>
              <w:t>C</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70D22E" w14:textId="77777777" w:rsidR="00292CCC" w:rsidRPr="006F6F7A" w:rsidRDefault="00613F19">
            <w:pPr>
              <w:jc w:val="center"/>
              <w:rPr>
                <w:rFonts w:eastAsia="Times New Roman"/>
                <w:sz w:val="20"/>
                <w:szCs w:val="20"/>
              </w:rPr>
            </w:pPr>
            <w:r w:rsidRPr="006F6F7A">
              <w:rPr>
                <w:rFonts w:eastAsia="Times New Roman"/>
                <w:sz w:val="20"/>
                <w:szCs w:val="20"/>
              </w:rPr>
              <w:t>73-76</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1CA2" w14:textId="77777777" w:rsidR="00292CCC" w:rsidRPr="006F6F7A" w:rsidRDefault="00613F19">
            <w:pPr>
              <w:jc w:val="center"/>
              <w:rPr>
                <w:rFonts w:eastAsia="Times New Roman"/>
                <w:sz w:val="20"/>
                <w:szCs w:val="20"/>
              </w:rPr>
            </w:pPr>
            <w:r w:rsidRPr="006F6F7A">
              <w:rPr>
                <w:rFonts w:eastAsia="Times New Roman"/>
                <w:sz w:val="20"/>
                <w:szCs w:val="20"/>
              </w:rPr>
              <w:t>2.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23383D" w14:textId="77777777" w:rsidR="00292CCC" w:rsidRPr="006F6F7A" w:rsidRDefault="00613F19">
            <w:pPr>
              <w:rPr>
                <w:rFonts w:eastAsia="Times New Roman"/>
                <w:sz w:val="20"/>
                <w:szCs w:val="20"/>
              </w:rPr>
            </w:pPr>
            <w:r w:rsidRPr="006F6F7A">
              <w:rPr>
                <w:rFonts w:eastAsia="Times New Roman"/>
                <w:sz w:val="20"/>
                <w:szCs w:val="20"/>
              </w:rPr>
              <w:t xml:space="preserve">Unsatisfactory; requires substantial improvement </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313747" w14:textId="77777777" w:rsidR="00292CCC" w:rsidRPr="006F6F7A" w:rsidRDefault="00613F19">
            <w:pPr>
              <w:rPr>
                <w:rFonts w:eastAsia="Times New Roman"/>
                <w:sz w:val="20"/>
                <w:szCs w:val="20"/>
              </w:rPr>
            </w:pPr>
            <w:r w:rsidRPr="006F6F7A">
              <w:rPr>
                <w:rFonts w:eastAsia="Times New Roman"/>
                <w:sz w:val="20"/>
                <w:szCs w:val="20"/>
              </w:rPr>
              <w:t>Demonstrates partial understanding of some learning outcomes and core concepts; requires substantial improvement.</w:t>
            </w:r>
          </w:p>
        </w:tc>
      </w:tr>
      <w:tr w:rsidR="00292CCC" w14:paraId="190C204E"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97BB4" w14:textId="77777777" w:rsidR="00292CCC" w:rsidRPr="006F6F7A" w:rsidRDefault="00613F19">
            <w:pPr>
              <w:jc w:val="center"/>
              <w:rPr>
                <w:rFonts w:eastAsia="Times New Roman"/>
                <w:sz w:val="20"/>
                <w:szCs w:val="20"/>
              </w:rPr>
            </w:pPr>
            <w:r w:rsidRPr="006F6F7A">
              <w:rPr>
                <w:rFonts w:eastAsia="Times New Roman"/>
                <w:sz w:val="20"/>
                <w:szCs w:val="20"/>
              </w:rPr>
              <w:t>C-</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1B768B" w14:textId="77777777" w:rsidR="00292CCC" w:rsidRPr="006F6F7A" w:rsidRDefault="00613F19">
            <w:pPr>
              <w:jc w:val="center"/>
              <w:rPr>
                <w:rFonts w:eastAsia="Times New Roman"/>
                <w:sz w:val="20"/>
                <w:szCs w:val="20"/>
              </w:rPr>
            </w:pPr>
            <w:r w:rsidRPr="006F6F7A">
              <w:rPr>
                <w:rFonts w:eastAsia="Times New Roman"/>
                <w:sz w:val="20"/>
                <w:szCs w:val="20"/>
              </w:rPr>
              <w:t>70-72</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F7748" w14:textId="77777777" w:rsidR="00292CCC" w:rsidRPr="006F6F7A" w:rsidRDefault="00613F19">
            <w:pPr>
              <w:jc w:val="center"/>
              <w:rPr>
                <w:rFonts w:eastAsia="Times New Roman"/>
                <w:sz w:val="20"/>
                <w:szCs w:val="20"/>
              </w:rPr>
            </w:pPr>
            <w:r w:rsidRPr="006F6F7A">
              <w:rPr>
                <w:rFonts w:eastAsia="Times New Roman"/>
                <w:sz w:val="20"/>
                <w:szCs w:val="20"/>
              </w:rPr>
              <w:t>1.7</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AFD541" w14:textId="77777777" w:rsidR="00292CCC" w:rsidRPr="006F6F7A" w:rsidRDefault="00613F19">
            <w:pPr>
              <w:rPr>
                <w:rFonts w:eastAsia="Times New Roman"/>
                <w:sz w:val="20"/>
                <w:szCs w:val="20"/>
              </w:rPr>
            </w:pPr>
            <w:r w:rsidRPr="006F6F7A">
              <w:rPr>
                <w:rFonts w:eastAsia="Times New Roman"/>
                <w:sz w:val="20"/>
                <w:szCs w:val="20"/>
              </w:rPr>
              <w:t>Unsatisfactory; requires extensive improvement</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4FF1F" w14:textId="77777777" w:rsidR="00292CCC" w:rsidRPr="006F6F7A" w:rsidRDefault="00613F19">
            <w:pPr>
              <w:rPr>
                <w:rFonts w:eastAsia="Times New Roman"/>
                <w:sz w:val="20"/>
                <w:szCs w:val="20"/>
              </w:rPr>
            </w:pPr>
            <w:r w:rsidRPr="006F6F7A">
              <w:rPr>
                <w:rFonts w:eastAsia="Times New Roman"/>
                <w:sz w:val="20"/>
                <w:szCs w:val="20"/>
              </w:rPr>
              <w:t>Demonstrates poor understanding of all learning outcomes and core concepts; requires extensive improvement.</w:t>
            </w:r>
          </w:p>
        </w:tc>
      </w:tr>
      <w:tr w:rsidR="00292CCC" w14:paraId="7E81673A" w14:textId="77777777" w:rsidTr="008C117C">
        <w:trPr>
          <w:jc w:val="center"/>
        </w:trPr>
        <w:tc>
          <w:tcPr>
            <w:tcW w:w="7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40143A" w14:textId="77777777" w:rsidR="00292CCC" w:rsidRPr="006F6F7A" w:rsidRDefault="00613F19">
            <w:pPr>
              <w:jc w:val="center"/>
              <w:rPr>
                <w:rFonts w:eastAsia="Times New Roman"/>
                <w:sz w:val="20"/>
                <w:szCs w:val="20"/>
              </w:rPr>
            </w:pPr>
            <w:r w:rsidRPr="006F6F7A">
              <w:rPr>
                <w:rFonts w:eastAsia="Times New Roman"/>
                <w:sz w:val="20"/>
                <w:szCs w:val="20"/>
              </w:rPr>
              <w:t>F</w:t>
            </w:r>
          </w:p>
        </w:tc>
        <w:tc>
          <w:tcPr>
            <w:tcW w:w="10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5497EA" w14:textId="77777777" w:rsidR="00292CCC" w:rsidRPr="006F6F7A" w:rsidRDefault="00613F19">
            <w:pPr>
              <w:jc w:val="center"/>
              <w:rPr>
                <w:rFonts w:eastAsia="Times New Roman"/>
                <w:sz w:val="20"/>
                <w:szCs w:val="20"/>
              </w:rPr>
            </w:pPr>
            <w:r w:rsidRPr="006F6F7A">
              <w:rPr>
                <w:rFonts w:eastAsia="Times New Roman"/>
                <w:sz w:val="20"/>
                <w:szCs w:val="20"/>
              </w:rPr>
              <w:t>Below 70</w:t>
            </w:r>
          </w:p>
        </w:tc>
        <w:tc>
          <w:tcPr>
            <w:tcW w:w="6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54B13E" w14:textId="77777777" w:rsidR="00292CCC" w:rsidRPr="006F6F7A" w:rsidRDefault="00613F19">
            <w:pPr>
              <w:jc w:val="center"/>
              <w:rPr>
                <w:rFonts w:eastAsia="Times New Roman"/>
                <w:sz w:val="20"/>
                <w:szCs w:val="20"/>
              </w:rPr>
            </w:pPr>
            <w:r w:rsidRPr="006F6F7A">
              <w:rPr>
                <w:rFonts w:eastAsia="Times New Roman"/>
                <w:sz w:val="20"/>
                <w:szCs w:val="20"/>
              </w:rPr>
              <w:t>0.0</w:t>
            </w:r>
          </w:p>
        </w:tc>
        <w:tc>
          <w:tcPr>
            <w:tcW w:w="199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207693" w14:textId="77777777" w:rsidR="00292CCC" w:rsidRPr="006F6F7A" w:rsidRDefault="00613F19">
            <w:pPr>
              <w:rPr>
                <w:rFonts w:eastAsia="Times New Roman"/>
                <w:sz w:val="20"/>
                <w:szCs w:val="20"/>
              </w:rPr>
            </w:pPr>
            <w:r w:rsidRPr="006F6F7A">
              <w:rPr>
                <w:rFonts w:eastAsia="Times New Roman"/>
                <w:sz w:val="20"/>
                <w:szCs w:val="20"/>
              </w:rPr>
              <w:t>Fail</w:t>
            </w:r>
          </w:p>
        </w:tc>
        <w:tc>
          <w:tcPr>
            <w:tcW w:w="48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719581" w14:textId="77777777" w:rsidR="00292CCC" w:rsidRPr="006F6F7A" w:rsidRDefault="00613F19">
            <w:pPr>
              <w:rPr>
                <w:rFonts w:eastAsia="Times New Roman"/>
                <w:sz w:val="20"/>
                <w:szCs w:val="20"/>
              </w:rPr>
            </w:pPr>
            <w:r w:rsidRPr="006F6F7A">
              <w:rPr>
                <w:rFonts w:eastAsia="Times New Roman"/>
                <w:sz w:val="20"/>
                <w:szCs w:val="20"/>
              </w:rPr>
              <w:t>Demonstrates minimal to no understanding of all key learning outcomes and core concepts; work is unworthy of course credit towards the degree.</w:t>
            </w:r>
          </w:p>
        </w:tc>
      </w:tr>
    </w:tbl>
    <w:p w14:paraId="7FA9CFF9" w14:textId="77777777" w:rsidR="00F70DA5" w:rsidRPr="00F70DA5" w:rsidRDefault="00F70DA5" w:rsidP="00F70DA5"/>
    <w:p w14:paraId="5EE0C6D0" w14:textId="15C62717" w:rsidR="00292CCC" w:rsidRDefault="004608DD" w:rsidP="008631E6">
      <w:pPr>
        <w:pStyle w:val="Heading1"/>
      </w:pPr>
      <w:commentRangeStart w:id="17"/>
      <w:r>
        <w:t>C</w:t>
      </w:r>
      <w:r w:rsidR="00613F19">
        <w:t>ourse Outline:</w:t>
      </w:r>
      <w:commentRangeEnd w:id="17"/>
      <w:r w:rsidR="008631E6">
        <w:rPr>
          <w:rStyle w:val="CommentReference"/>
          <w:b w:val="0"/>
        </w:rPr>
        <w:commentReference w:id="17"/>
      </w:r>
    </w:p>
    <w:p w14:paraId="3637BB78" w14:textId="3D39DA9B" w:rsidR="00292CCC" w:rsidRDefault="00613F19" w:rsidP="00DE447E">
      <w:pPr>
        <w:pStyle w:val="Heading2"/>
      </w:pPr>
      <w:permStart w:id="1927559404" w:edGrp="everyone"/>
      <w:r>
        <w:t>Session 1</w:t>
      </w:r>
    </w:p>
    <w:sdt>
      <w:sdtPr>
        <w:alias w:val="Outline Dates"/>
        <w:tag w:val="Outline Dates"/>
        <w:id w:val="-1694761174"/>
        <w:placeholder>
          <w:docPart w:val="DefaultPlaceholder_-1854013437"/>
        </w:placeholder>
        <w:date w:fullDate="2021-02-01T00:00:00Z">
          <w:dateFormat w:val="ddd, MMMM d"/>
          <w:lid w:val="en-US"/>
          <w:storeMappedDataAs w:val="date"/>
          <w:calendar w:val="gregorian"/>
        </w:date>
      </w:sdtPr>
      <w:sdtContent>
        <w:p w14:paraId="131FC9FB" w14:textId="42C92A31" w:rsidR="00292CCC" w:rsidRDefault="00726BD8">
          <w:pPr>
            <w:numPr>
              <w:ilvl w:val="0"/>
              <w:numId w:val="6"/>
            </w:numPr>
            <w:contextualSpacing/>
          </w:pPr>
          <w:r>
            <w:t>Mon, February 1</w:t>
          </w:r>
        </w:p>
      </w:sdtContent>
    </w:sdt>
    <w:bookmarkStart w:id="19" w:name="_Hlk56114574"/>
    <w:permEnd w:id="1927559404"/>
    <w:p w14:paraId="4244AB3A" w14:textId="282AF56E" w:rsidR="00DE447E" w:rsidRDefault="00726BD8">
      <w:pPr>
        <w:numPr>
          <w:ilvl w:val="0"/>
          <w:numId w:val="6"/>
        </w:numPr>
        <w:contextualSpacing/>
      </w:pPr>
      <w:sdt>
        <w:sdtPr>
          <w:alias w:val="Time"/>
          <w:tag w:val="Time"/>
          <w:id w:val="1531679954"/>
          <w:placeholder>
            <w:docPart w:val="F6E725233847445D8135ED2BD11C30BA"/>
          </w:placeholder>
          <w:showingPlcHd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rsidR="008631E6" w:rsidRPr="007564ED">
            <w:rPr>
              <w:rStyle w:val="PlaceholderText"/>
            </w:rPr>
            <w:t xml:space="preserve">Choose </w:t>
          </w:r>
          <w:r w:rsidR="008631E6">
            <w:rPr>
              <w:rStyle w:val="PlaceholderText"/>
            </w:rPr>
            <w:t>time</w:t>
          </w:r>
          <w:r w:rsidR="008631E6" w:rsidRPr="007564ED">
            <w:rPr>
              <w:rStyle w:val="PlaceholderText"/>
            </w:rPr>
            <w:t>.</w:t>
          </w:r>
        </w:sdtContent>
      </w:sdt>
      <w:bookmarkEnd w:id="19"/>
    </w:p>
    <w:p w14:paraId="3DF829DC" w14:textId="29D91C78" w:rsidR="00D121CA" w:rsidRPr="00ED6092" w:rsidRDefault="003C7DB0" w:rsidP="00D121CA">
      <w:pPr>
        <w:pStyle w:val="ListParagraph"/>
        <w:numPr>
          <w:ilvl w:val="0"/>
          <w:numId w:val="6"/>
        </w:numPr>
        <w:outlineLvl w:val="1"/>
        <w:rPr>
          <w:rFonts w:eastAsia="Times New Roman"/>
        </w:rPr>
      </w:pPr>
      <w:permStart w:id="145305315" w:edGrp="everyone"/>
      <w:r>
        <w:rPr>
          <w:rFonts w:eastAsia="Times New Roman"/>
        </w:rPr>
        <w:t>All cohorts remote for first class</w:t>
      </w:r>
    </w:p>
    <w:p w14:paraId="15443783" w14:textId="77777777" w:rsidR="000C1802" w:rsidRDefault="000C1802"/>
    <w:p w14:paraId="1D2A97A1" w14:textId="77777777" w:rsidR="00292CCC" w:rsidRDefault="00613F19">
      <w:r>
        <w:t>Topic:</w:t>
      </w:r>
    </w:p>
    <w:p w14:paraId="0607AAD9" w14:textId="3D1D355B" w:rsidR="00292CCC" w:rsidRDefault="00326E43">
      <w:pPr>
        <w:numPr>
          <w:ilvl w:val="0"/>
          <w:numId w:val="2"/>
        </w:numPr>
        <w:contextualSpacing/>
      </w:pPr>
      <w:r>
        <w:rPr>
          <w:b/>
        </w:rPr>
        <w:t>Module</w:t>
      </w:r>
      <w:r w:rsidR="00EE04B5">
        <w:rPr>
          <w:b/>
        </w:rPr>
        <w:t xml:space="preserve"> 1</w:t>
      </w:r>
      <w:r w:rsidR="00613F19">
        <w:t xml:space="preserve">- </w:t>
      </w:r>
      <w:r w:rsidR="007B6619">
        <w:t>Introduction to Research</w:t>
      </w:r>
    </w:p>
    <w:p w14:paraId="6F31F283" w14:textId="51DD3FFC" w:rsidR="00292CCC" w:rsidRDefault="00613F19">
      <w:pPr>
        <w:numPr>
          <w:ilvl w:val="0"/>
          <w:numId w:val="2"/>
        </w:numPr>
        <w:contextualSpacing/>
      </w:pPr>
      <w:r>
        <w:t xml:space="preserve">Introduction, Review Syllabus, &amp; Course Overview. </w:t>
      </w:r>
    </w:p>
    <w:p w14:paraId="6A3187D2" w14:textId="77777777" w:rsidR="00292CCC" w:rsidRDefault="00613F19">
      <w:pPr>
        <w:numPr>
          <w:ilvl w:val="0"/>
          <w:numId w:val="2"/>
        </w:numPr>
        <w:contextualSpacing/>
      </w:pPr>
      <w:r>
        <w:t>Discuss University Committee on Activities Involving Human Subjects (UCAIHS) Human Subjects Certification Exam: CITI</w:t>
      </w:r>
    </w:p>
    <w:p w14:paraId="0934636D" w14:textId="77777777" w:rsidR="00292CCC" w:rsidRDefault="00613F19">
      <w:pPr>
        <w:numPr>
          <w:ilvl w:val="0"/>
          <w:numId w:val="2"/>
        </w:numPr>
        <w:contextualSpacing/>
      </w:pPr>
      <w:r>
        <w:t xml:space="preserve">Overview of the research process </w:t>
      </w:r>
    </w:p>
    <w:p w14:paraId="39D701CC" w14:textId="2FEC74A0" w:rsidR="00292CCC" w:rsidRDefault="00613F19">
      <w:pPr>
        <w:numPr>
          <w:ilvl w:val="0"/>
          <w:numId w:val="2"/>
        </w:numPr>
        <w:contextualSpacing/>
      </w:pPr>
      <w:r>
        <w:t xml:space="preserve">Discuss: Thesis Requirements for RPM and RPT Courses </w:t>
      </w:r>
    </w:p>
    <w:p w14:paraId="086CC79A" w14:textId="77777777" w:rsidR="00292CCC" w:rsidRDefault="00613F19">
      <w:pPr>
        <w:numPr>
          <w:ilvl w:val="0"/>
          <w:numId w:val="2"/>
        </w:numPr>
        <w:contextualSpacing/>
      </w:pPr>
      <w:r>
        <w:t>Exercise: Illustrate an Interest</w:t>
      </w:r>
    </w:p>
    <w:p w14:paraId="2EF348A3" w14:textId="37EC2EF0" w:rsidR="00292CCC" w:rsidRDefault="00613F19">
      <w:pPr>
        <w:numPr>
          <w:ilvl w:val="0"/>
          <w:numId w:val="2"/>
        </w:numPr>
        <w:contextualSpacing/>
      </w:pPr>
      <w:r>
        <w:t xml:space="preserve">Discuss Assignment 1 </w:t>
      </w:r>
    </w:p>
    <w:p w14:paraId="46365CB2" w14:textId="77777777" w:rsidR="00292CCC" w:rsidRDefault="00292CCC"/>
    <w:p w14:paraId="2E8EFD72" w14:textId="77777777" w:rsidR="00292CCC" w:rsidRDefault="00613F19">
      <w:r>
        <w:t>Assignments Due:</w:t>
      </w:r>
    </w:p>
    <w:p w14:paraId="6DADF309" w14:textId="2D5C2C86" w:rsidR="007B6619" w:rsidRDefault="007B6619">
      <w:pPr>
        <w:numPr>
          <w:ilvl w:val="0"/>
          <w:numId w:val="2"/>
        </w:numPr>
        <w:contextualSpacing/>
      </w:pPr>
      <w:r>
        <w:t xml:space="preserve">Assignment </w:t>
      </w:r>
      <w:r w:rsidR="00686D14">
        <w:t>1</w:t>
      </w:r>
      <w:r>
        <w:t>A.</w:t>
      </w:r>
    </w:p>
    <w:p w14:paraId="3A457DB9" w14:textId="77777777" w:rsidR="00292CCC" w:rsidRDefault="00292CCC"/>
    <w:p w14:paraId="16F504E4" w14:textId="77777777" w:rsidR="00292CCC" w:rsidRDefault="00613F19">
      <w:r>
        <w:t xml:space="preserve">Readings Due: </w:t>
      </w:r>
    </w:p>
    <w:p w14:paraId="50C95AC5" w14:textId="5EB52D91" w:rsidR="00292CCC" w:rsidRDefault="00290D1D">
      <w:pPr>
        <w:numPr>
          <w:ilvl w:val="0"/>
          <w:numId w:val="2"/>
        </w:numPr>
        <w:contextualSpacing/>
      </w:pPr>
      <w:r>
        <w:t>Sekeran</w:t>
      </w:r>
      <w:r w:rsidR="00613F19">
        <w:t xml:space="preserve"> chap 1 (</w:t>
      </w:r>
      <w:r w:rsidR="00F70DA5">
        <w:t>textbook</w:t>
      </w:r>
      <w:r w:rsidR="00613F19">
        <w:t>)</w:t>
      </w:r>
    </w:p>
    <w:p w14:paraId="57AC1D65" w14:textId="3EB9AF06" w:rsidR="00292CCC" w:rsidRDefault="00613F19">
      <w:pPr>
        <w:numPr>
          <w:ilvl w:val="0"/>
          <w:numId w:val="2"/>
        </w:numPr>
        <w:contextualSpacing/>
      </w:pPr>
      <w:r>
        <w:t>APA chap 1&amp;2 (</w:t>
      </w:r>
      <w:r w:rsidR="00F70DA5">
        <w:t>textbook</w:t>
      </w:r>
      <w:r>
        <w:t>)</w:t>
      </w:r>
    </w:p>
    <w:p w14:paraId="476FECDA" w14:textId="264668A1" w:rsidR="00292CCC" w:rsidRDefault="00613F19" w:rsidP="00DE447E">
      <w:pPr>
        <w:pStyle w:val="Heading2"/>
      </w:pPr>
      <w:r>
        <w:t>Session 2</w:t>
      </w:r>
    </w:p>
    <w:permEnd w:id="145305315" w:displacedByCustomXml="next"/>
    <w:permStart w:id="786635281" w:edGrp="everyone" w:displacedByCustomXml="next"/>
    <w:sdt>
      <w:sdtPr>
        <w:alias w:val="Outline Dates"/>
        <w:tag w:val="Outline Dates"/>
        <w:id w:val="-282040249"/>
        <w:placeholder>
          <w:docPart w:val="0341E9D297CD47638C020FD77CC6CF9A"/>
        </w:placeholder>
        <w:date w:fullDate="2021-02-08T00:00:00Z">
          <w:dateFormat w:val="ddd, MMMM d"/>
          <w:lid w:val="en-US"/>
          <w:storeMappedDataAs w:val="date"/>
          <w:calendar w:val="gregorian"/>
        </w:date>
      </w:sdtPr>
      <w:sdtContent>
        <w:p w14:paraId="7157E68E" w14:textId="3B1CA798" w:rsidR="008631E6" w:rsidRDefault="00726BD8" w:rsidP="008631E6">
          <w:pPr>
            <w:numPr>
              <w:ilvl w:val="0"/>
              <w:numId w:val="2"/>
            </w:numPr>
            <w:contextualSpacing/>
          </w:pPr>
          <w:r>
            <w:t>Mon, February 8</w:t>
          </w:r>
        </w:p>
      </w:sdtContent>
    </w:sdt>
    <w:p w14:paraId="5434D291" w14:textId="6B62E51A" w:rsidR="008631E6" w:rsidRDefault="00726BD8" w:rsidP="008631E6">
      <w:pPr>
        <w:numPr>
          <w:ilvl w:val="0"/>
          <w:numId w:val="2"/>
        </w:numPr>
        <w:contextualSpacing/>
      </w:pPr>
      <w:sdt>
        <w:sdtPr>
          <w:alias w:val="Time"/>
          <w:tag w:val="Time"/>
          <w:id w:val="-802386773"/>
          <w:placeholder>
            <w:docPart w:val="08A3544554B245D5AD934A9EB6E84E6E"/>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5328D240" w14:textId="7B5E2E56" w:rsidR="00292CCC" w:rsidRDefault="003C7DB0" w:rsidP="008631E6">
      <w:pPr>
        <w:numPr>
          <w:ilvl w:val="0"/>
          <w:numId w:val="2"/>
        </w:numPr>
        <w:contextualSpacing/>
      </w:pPr>
      <w:r>
        <w:t xml:space="preserve">Cohort A – in-class, Cohort B </w:t>
      </w:r>
      <w:r w:rsidR="00407C14">
        <w:t>Remote online via Zoom</w:t>
      </w:r>
      <w:r w:rsidR="00686D14" w:rsidRPr="00686D14">
        <w:t xml:space="preserve"> </w:t>
      </w:r>
    </w:p>
    <w:p w14:paraId="6016B95D" w14:textId="77777777" w:rsidR="00292CCC" w:rsidRDefault="00292CCC"/>
    <w:p w14:paraId="62D21600" w14:textId="77777777" w:rsidR="00292CCC" w:rsidRDefault="00613F19" w:rsidP="008631E6">
      <w:pPr>
        <w:keepNext/>
      </w:pPr>
      <w:r>
        <w:t>Topic:</w:t>
      </w:r>
    </w:p>
    <w:p w14:paraId="30A2E973" w14:textId="3D26F873" w:rsidR="00292CCC" w:rsidRDefault="00326E43">
      <w:pPr>
        <w:numPr>
          <w:ilvl w:val="0"/>
          <w:numId w:val="2"/>
        </w:numPr>
        <w:contextualSpacing/>
      </w:pPr>
      <w:r>
        <w:rPr>
          <w:b/>
        </w:rPr>
        <w:t>Module</w:t>
      </w:r>
      <w:r w:rsidR="00EE04B5">
        <w:rPr>
          <w:b/>
        </w:rPr>
        <w:t xml:space="preserve"> 2</w:t>
      </w:r>
      <w:r w:rsidR="00613F19">
        <w:t xml:space="preserve"> - </w:t>
      </w:r>
      <w:r w:rsidR="007B6619">
        <w:t>The</w:t>
      </w:r>
      <w:r w:rsidR="00613F19">
        <w:t xml:space="preserve"> Research Pro</w:t>
      </w:r>
      <w:r w:rsidR="007B6619">
        <w:t>cess</w:t>
      </w:r>
    </w:p>
    <w:p w14:paraId="74E2A662" w14:textId="445ACEDD" w:rsidR="00292CCC" w:rsidRDefault="00613F19">
      <w:pPr>
        <w:numPr>
          <w:ilvl w:val="0"/>
          <w:numId w:val="2"/>
        </w:numPr>
        <w:contextualSpacing/>
      </w:pPr>
      <w:r>
        <w:t xml:space="preserve">Review </w:t>
      </w:r>
      <w:r w:rsidR="00290D1D">
        <w:t>Sekeran</w:t>
      </w:r>
      <w:r>
        <w:t xml:space="preserve"> &amp; APA readings via slides, lecture notes, and websites</w:t>
      </w:r>
    </w:p>
    <w:p w14:paraId="3615F3FD" w14:textId="7AD186F3" w:rsidR="00292CCC" w:rsidRDefault="00613F19">
      <w:pPr>
        <w:numPr>
          <w:ilvl w:val="0"/>
          <w:numId w:val="2"/>
        </w:numPr>
        <w:contextualSpacing/>
      </w:pPr>
      <w:r>
        <w:t>Review Assignment 1 in class (aloud and in small groups)</w:t>
      </w:r>
    </w:p>
    <w:p w14:paraId="033E0A74" w14:textId="77777777" w:rsidR="00292CCC" w:rsidRDefault="00613F19">
      <w:pPr>
        <w:numPr>
          <w:ilvl w:val="0"/>
          <w:numId w:val="2"/>
        </w:numPr>
        <w:contextualSpacing/>
      </w:pPr>
      <w:r>
        <w:t>Choose and narrow a researchable topic</w:t>
      </w:r>
    </w:p>
    <w:p w14:paraId="1908D991" w14:textId="7611897F" w:rsidR="00292CCC" w:rsidRDefault="000626B9" w:rsidP="000626B9">
      <w:pPr>
        <w:numPr>
          <w:ilvl w:val="0"/>
          <w:numId w:val="2"/>
        </w:numPr>
        <w:contextualSpacing/>
      </w:pPr>
      <w:r>
        <w:t>Discuss Assignment 2:</w:t>
      </w:r>
      <w:r w:rsidRPr="000626B9">
        <w:t xml:space="preserve"> </w:t>
      </w:r>
      <w:r>
        <w:t xml:space="preserve">Identify and propose a topic for further research, along with the background or reasons why it is an important area to research, the significance of it (including those who would benefit from your research), and the ways it would add to the </w:t>
      </w:r>
      <w:r>
        <w:lastRenderedPageBreak/>
        <w:t>body of existing knowledge. This should be 2-4 pages long. Submit via NYU Classes. Follow APA 6 for all formatting. Attempt to write in the third person (try to avoid use of I, me, my, mine, or we).</w:t>
      </w:r>
    </w:p>
    <w:p w14:paraId="038F42A2" w14:textId="77777777" w:rsidR="00292CCC" w:rsidRDefault="00292CCC"/>
    <w:p w14:paraId="29FBE1BF" w14:textId="77777777" w:rsidR="00292CCC" w:rsidRDefault="00613F19">
      <w:r>
        <w:t>Assignments Due:</w:t>
      </w:r>
    </w:p>
    <w:p w14:paraId="417E974C" w14:textId="307F2676" w:rsidR="000626B9" w:rsidRDefault="000626B9">
      <w:pPr>
        <w:numPr>
          <w:ilvl w:val="0"/>
          <w:numId w:val="2"/>
        </w:numPr>
        <w:contextualSpacing/>
      </w:pPr>
      <w:r>
        <w:t>Assignment 1B</w:t>
      </w:r>
    </w:p>
    <w:p w14:paraId="6A7ED1F1" w14:textId="59C08883" w:rsidR="00292CCC" w:rsidRDefault="007B6619">
      <w:pPr>
        <w:numPr>
          <w:ilvl w:val="0"/>
          <w:numId w:val="2"/>
        </w:numPr>
        <w:contextualSpacing/>
      </w:pPr>
      <w:r>
        <w:t>Start to w</w:t>
      </w:r>
      <w:r w:rsidR="00E35D4C">
        <w:t xml:space="preserve">ork on </w:t>
      </w:r>
      <w:r w:rsidR="00613F19">
        <w:t xml:space="preserve">Assignment </w:t>
      </w:r>
      <w:r>
        <w:t>5</w:t>
      </w:r>
      <w:r w:rsidR="00613F19">
        <w:t xml:space="preserve"> UCAIHS CITI Exam Passing by </w:t>
      </w:r>
      <w:r w:rsidR="00407C14">
        <w:t>6</w:t>
      </w:r>
      <w:r w:rsidR="00613F19">
        <w:t>/</w:t>
      </w:r>
      <w:r w:rsidR="00407C14">
        <w:t>16</w:t>
      </w:r>
      <w:r w:rsidR="00613F19">
        <w:t>.</w:t>
      </w:r>
    </w:p>
    <w:p w14:paraId="1E48EEF5" w14:textId="77777777" w:rsidR="00292CCC" w:rsidRDefault="00292CCC"/>
    <w:p w14:paraId="6F03EFC3" w14:textId="77777777" w:rsidR="00292CCC" w:rsidRDefault="00613F19">
      <w:r>
        <w:t>Readings Due:</w:t>
      </w:r>
    </w:p>
    <w:p w14:paraId="051205FA" w14:textId="44FE04C5" w:rsidR="00292CCC" w:rsidRDefault="00290D1D">
      <w:pPr>
        <w:numPr>
          <w:ilvl w:val="0"/>
          <w:numId w:val="2"/>
        </w:numPr>
        <w:contextualSpacing/>
      </w:pPr>
      <w:r>
        <w:t>Sekeran</w:t>
      </w:r>
      <w:r w:rsidR="00613F19">
        <w:t xml:space="preserve"> chap </w:t>
      </w:r>
      <w:r w:rsidR="000626B9">
        <w:t>2</w:t>
      </w:r>
    </w:p>
    <w:p w14:paraId="1F7BFE4C" w14:textId="77777777" w:rsidR="00292CCC" w:rsidRDefault="00613F19">
      <w:pPr>
        <w:numPr>
          <w:ilvl w:val="0"/>
          <w:numId w:val="2"/>
        </w:numPr>
        <w:contextualSpacing/>
      </w:pPr>
      <w:r>
        <w:t>APA chap 3</w:t>
      </w:r>
    </w:p>
    <w:p w14:paraId="6DA883EE" w14:textId="12B15957" w:rsidR="00292CCC" w:rsidRDefault="00613F19" w:rsidP="00DE447E">
      <w:pPr>
        <w:pStyle w:val="Heading2"/>
      </w:pPr>
      <w:r w:rsidRPr="00DE447E">
        <w:rPr>
          <w:highlight w:val="lightGray"/>
        </w:rPr>
        <w:t>Session 3</w:t>
      </w:r>
    </w:p>
    <w:permEnd w:id="786635281" w:displacedByCustomXml="next"/>
    <w:permStart w:id="700005203" w:edGrp="everyone" w:displacedByCustomXml="next"/>
    <w:sdt>
      <w:sdtPr>
        <w:alias w:val="Outline Dates"/>
        <w:tag w:val="Outline Dates"/>
        <w:id w:val="-836700186"/>
        <w:placeholder>
          <w:docPart w:val="692D68773459459D94A600630424E419"/>
        </w:placeholder>
        <w:date w:fullDate="2021-02-18T00:00:00Z">
          <w:dateFormat w:val="ddd, MMMM d"/>
          <w:lid w:val="en-US"/>
          <w:storeMappedDataAs w:val="date"/>
          <w:calendar w:val="gregorian"/>
        </w:date>
      </w:sdtPr>
      <w:sdtContent>
        <w:p w14:paraId="1F40E863" w14:textId="781D6EB9" w:rsidR="008631E6" w:rsidRDefault="00726BD8" w:rsidP="008631E6">
          <w:pPr>
            <w:numPr>
              <w:ilvl w:val="0"/>
              <w:numId w:val="2"/>
            </w:numPr>
            <w:contextualSpacing/>
          </w:pPr>
          <w:r>
            <w:t>Thu, February 18</w:t>
          </w:r>
        </w:p>
      </w:sdtContent>
    </w:sdt>
    <w:p w14:paraId="181FD1E5" w14:textId="1E842E58" w:rsidR="008631E6" w:rsidRDefault="00726BD8" w:rsidP="008631E6">
      <w:pPr>
        <w:numPr>
          <w:ilvl w:val="0"/>
          <w:numId w:val="2"/>
        </w:numPr>
        <w:contextualSpacing/>
      </w:pPr>
      <w:sdt>
        <w:sdtPr>
          <w:alias w:val="Time"/>
          <w:tag w:val="Time"/>
          <w:id w:val="-1866123580"/>
          <w:placeholder>
            <w:docPart w:val="1F2F0AA4281542EBB9674EC28400DF14"/>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6691E6CE" w14:textId="71121AA4" w:rsidR="00292CCC" w:rsidRDefault="003C7DB0" w:rsidP="008631E6">
      <w:pPr>
        <w:numPr>
          <w:ilvl w:val="0"/>
          <w:numId w:val="2"/>
        </w:numPr>
        <w:contextualSpacing/>
      </w:pPr>
      <w:r>
        <w:t xml:space="preserve">All cohorts </w:t>
      </w:r>
      <w:r w:rsidR="00407C14">
        <w:t>Remote online via Zoom</w:t>
      </w:r>
      <w:r w:rsidR="00686D14" w:rsidRPr="00686D14">
        <w:t xml:space="preserve"> </w:t>
      </w:r>
    </w:p>
    <w:p w14:paraId="065049AD" w14:textId="77777777" w:rsidR="00292CCC" w:rsidRDefault="00292CCC"/>
    <w:p w14:paraId="51272759" w14:textId="77777777" w:rsidR="00292CCC" w:rsidRDefault="00613F19">
      <w:r>
        <w:t>Topic:</w:t>
      </w:r>
    </w:p>
    <w:p w14:paraId="661D4F55" w14:textId="477F9DC4" w:rsidR="00292CCC" w:rsidRDefault="00326E43">
      <w:pPr>
        <w:numPr>
          <w:ilvl w:val="0"/>
          <w:numId w:val="2"/>
        </w:numPr>
        <w:contextualSpacing/>
      </w:pPr>
      <w:r>
        <w:rPr>
          <w:b/>
        </w:rPr>
        <w:t>Module</w:t>
      </w:r>
      <w:r w:rsidR="00EE04B5">
        <w:rPr>
          <w:b/>
        </w:rPr>
        <w:t xml:space="preserve"> 3</w:t>
      </w:r>
      <w:r w:rsidR="00613F19">
        <w:t>: The Introduction</w:t>
      </w:r>
    </w:p>
    <w:p w14:paraId="0D794D18" w14:textId="5D48ABC1" w:rsidR="00292CCC" w:rsidRDefault="00613F19">
      <w:pPr>
        <w:numPr>
          <w:ilvl w:val="0"/>
          <w:numId w:val="2"/>
        </w:numPr>
        <w:contextualSpacing/>
      </w:pPr>
      <w:r>
        <w:t xml:space="preserve">Review Assignment </w:t>
      </w:r>
      <w:r w:rsidR="007B6619">
        <w:t>1</w:t>
      </w:r>
      <w:r>
        <w:t xml:space="preserve"> in class</w:t>
      </w:r>
    </w:p>
    <w:p w14:paraId="018F43B3" w14:textId="77777777" w:rsidR="00292CCC" w:rsidRDefault="00613F19">
      <w:pPr>
        <w:numPr>
          <w:ilvl w:val="0"/>
          <w:numId w:val="2"/>
        </w:numPr>
        <w:contextualSpacing/>
      </w:pPr>
      <w:r>
        <w:t xml:space="preserve">Plagiarism </w:t>
      </w:r>
    </w:p>
    <w:p w14:paraId="6798F68A" w14:textId="77777777" w:rsidR="00292CCC" w:rsidRDefault="00613F19" w:rsidP="000626B9">
      <w:pPr>
        <w:numPr>
          <w:ilvl w:val="0"/>
          <w:numId w:val="2"/>
        </w:numPr>
        <w:contextualSpacing/>
      </w:pPr>
      <w:r>
        <w:t xml:space="preserve">Citations, Referencing and Bibliographies </w:t>
      </w:r>
    </w:p>
    <w:p w14:paraId="72370C1C" w14:textId="77777777" w:rsidR="00292CCC" w:rsidRDefault="00613F19">
      <w:pPr>
        <w:numPr>
          <w:ilvl w:val="0"/>
          <w:numId w:val="2"/>
        </w:numPr>
        <w:contextualSpacing/>
      </w:pPr>
      <w:r>
        <w:t>Clarify problem statement and research questions</w:t>
      </w:r>
    </w:p>
    <w:p w14:paraId="44D8714D" w14:textId="3E10DE80" w:rsidR="00292CCC" w:rsidRDefault="00613F19">
      <w:pPr>
        <w:numPr>
          <w:ilvl w:val="0"/>
          <w:numId w:val="8"/>
        </w:numPr>
        <w:contextualSpacing/>
      </w:pPr>
      <w:r>
        <w:t>Discuss Assignment 3</w:t>
      </w:r>
    </w:p>
    <w:p w14:paraId="3E7F7CCD" w14:textId="77777777" w:rsidR="00292CCC" w:rsidRDefault="00292CCC"/>
    <w:p w14:paraId="3BE3988B" w14:textId="77777777" w:rsidR="00292CCC" w:rsidRDefault="00613F19">
      <w:r>
        <w:t>Assignments Due:</w:t>
      </w:r>
    </w:p>
    <w:p w14:paraId="1349B38D" w14:textId="25BC6611" w:rsidR="00292CCC" w:rsidRDefault="00686D14" w:rsidP="00407C14">
      <w:pPr>
        <w:numPr>
          <w:ilvl w:val="0"/>
          <w:numId w:val="2"/>
        </w:numPr>
        <w:contextualSpacing/>
      </w:pPr>
      <w:r>
        <w:t xml:space="preserve">Assignment </w:t>
      </w:r>
      <w:r w:rsidR="000626B9">
        <w:t>2</w:t>
      </w:r>
    </w:p>
    <w:p w14:paraId="47A45452" w14:textId="77777777" w:rsidR="000626B9" w:rsidRDefault="000626B9" w:rsidP="000626B9">
      <w:pPr>
        <w:ind w:left="720"/>
        <w:contextualSpacing/>
      </w:pPr>
    </w:p>
    <w:p w14:paraId="0D79F69A" w14:textId="77777777" w:rsidR="00292CCC" w:rsidRDefault="00613F19">
      <w:r>
        <w:t>Readings Due:</w:t>
      </w:r>
    </w:p>
    <w:p w14:paraId="1AF62546" w14:textId="2FD37298" w:rsidR="00292CCC" w:rsidRDefault="00290D1D">
      <w:pPr>
        <w:numPr>
          <w:ilvl w:val="0"/>
          <w:numId w:val="5"/>
        </w:numPr>
        <w:contextualSpacing/>
      </w:pPr>
      <w:r>
        <w:t xml:space="preserve">Sekeran </w:t>
      </w:r>
      <w:r w:rsidR="00613F19">
        <w:t xml:space="preserve">chap </w:t>
      </w:r>
      <w:r>
        <w:t>3</w:t>
      </w:r>
    </w:p>
    <w:p w14:paraId="7000B22A" w14:textId="77777777" w:rsidR="00292CCC" w:rsidRDefault="00613F19">
      <w:pPr>
        <w:numPr>
          <w:ilvl w:val="0"/>
          <w:numId w:val="5"/>
        </w:numPr>
        <w:contextualSpacing/>
      </w:pPr>
      <w:r>
        <w:t xml:space="preserve">APA chap 4 </w:t>
      </w:r>
    </w:p>
    <w:p w14:paraId="6A87E1C3" w14:textId="49AD72D1" w:rsidR="00292CCC" w:rsidRDefault="00613F19" w:rsidP="00DE447E">
      <w:pPr>
        <w:pStyle w:val="Heading2"/>
      </w:pPr>
      <w:r>
        <w:t>Session 4</w:t>
      </w:r>
    </w:p>
    <w:permEnd w:id="700005203" w:displacedByCustomXml="next"/>
    <w:permStart w:id="1851458298" w:edGrp="everyone" w:displacedByCustomXml="next"/>
    <w:sdt>
      <w:sdtPr>
        <w:alias w:val="Outline Dates"/>
        <w:tag w:val="Outline Dates"/>
        <w:id w:val="-1584685074"/>
        <w:placeholder>
          <w:docPart w:val="A557F52C21554A1EA8BF0C33FAF76FF0"/>
        </w:placeholder>
        <w:date w:fullDate="2021-02-22T00:00:00Z">
          <w:dateFormat w:val="ddd, MMMM d"/>
          <w:lid w:val="en-US"/>
          <w:storeMappedDataAs w:val="date"/>
          <w:calendar w:val="gregorian"/>
        </w:date>
      </w:sdtPr>
      <w:sdtContent>
        <w:p w14:paraId="6154FD78" w14:textId="4E731085" w:rsidR="008631E6" w:rsidRDefault="00726BD8" w:rsidP="008631E6">
          <w:pPr>
            <w:numPr>
              <w:ilvl w:val="0"/>
              <w:numId w:val="2"/>
            </w:numPr>
            <w:contextualSpacing/>
          </w:pPr>
          <w:r>
            <w:t>Mon, February 22</w:t>
          </w:r>
        </w:p>
      </w:sdtContent>
    </w:sdt>
    <w:p w14:paraId="148CD524" w14:textId="4F15253A" w:rsidR="008631E6" w:rsidRDefault="00726BD8" w:rsidP="008631E6">
      <w:pPr>
        <w:numPr>
          <w:ilvl w:val="0"/>
          <w:numId w:val="2"/>
        </w:numPr>
        <w:contextualSpacing/>
      </w:pPr>
      <w:sdt>
        <w:sdtPr>
          <w:alias w:val="Time"/>
          <w:tag w:val="Time"/>
          <w:id w:val="-607893095"/>
          <w:placeholder>
            <w:docPart w:val="A4CD0064CFD346B19EBBA4997A774C5B"/>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204271B2" w14:textId="3F5B271C" w:rsidR="003C7DB0" w:rsidRDefault="003C7DB0" w:rsidP="008631E6">
      <w:pPr>
        <w:numPr>
          <w:ilvl w:val="0"/>
          <w:numId w:val="2"/>
        </w:numPr>
        <w:contextualSpacing/>
      </w:pPr>
      <w:r>
        <w:t>Cohort A – in-class, Cohort B Remote online via Zoom</w:t>
      </w:r>
      <w:r w:rsidRPr="00686D14">
        <w:t xml:space="preserve"> </w:t>
      </w:r>
    </w:p>
    <w:p w14:paraId="577DFD93" w14:textId="77777777" w:rsidR="00292CCC" w:rsidRDefault="00292CCC"/>
    <w:p w14:paraId="1775CEBD" w14:textId="77777777" w:rsidR="00292CCC" w:rsidRDefault="00613F19">
      <w:r>
        <w:t>Topic:</w:t>
      </w:r>
    </w:p>
    <w:p w14:paraId="1D88F670" w14:textId="725CB18C" w:rsidR="00292CCC" w:rsidRDefault="00326E43">
      <w:pPr>
        <w:numPr>
          <w:ilvl w:val="0"/>
          <w:numId w:val="7"/>
        </w:numPr>
        <w:contextualSpacing/>
      </w:pPr>
      <w:r>
        <w:rPr>
          <w:b/>
        </w:rPr>
        <w:t>Module</w:t>
      </w:r>
      <w:r w:rsidR="00EE04B5">
        <w:rPr>
          <w:b/>
        </w:rPr>
        <w:t xml:space="preserve"> 4</w:t>
      </w:r>
      <w:r w:rsidR="00613F19">
        <w:t xml:space="preserve">: </w:t>
      </w:r>
      <w:r w:rsidR="007959B8">
        <w:t>Evidence and Literature Search</w:t>
      </w:r>
    </w:p>
    <w:p w14:paraId="2A62EEFF" w14:textId="070B7D0D" w:rsidR="00292CCC" w:rsidRDefault="00613F19">
      <w:pPr>
        <w:numPr>
          <w:ilvl w:val="0"/>
          <w:numId w:val="7"/>
        </w:numPr>
        <w:contextualSpacing/>
      </w:pPr>
      <w:r>
        <w:t>Review Assignment 3 in class</w:t>
      </w:r>
    </w:p>
    <w:p w14:paraId="704FD774" w14:textId="5EC90621" w:rsidR="00292CCC" w:rsidRDefault="00613F19">
      <w:pPr>
        <w:numPr>
          <w:ilvl w:val="0"/>
          <w:numId w:val="7"/>
        </w:numPr>
        <w:contextualSpacing/>
      </w:pPr>
      <w:r>
        <w:t>Discuss library database 5: Emerald</w:t>
      </w:r>
    </w:p>
    <w:p w14:paraId="44B52D9F" w14:textId="77777777" w:rsidR="00292CCC" w:rsidRDefault="00613F19">
      <w:pPr>
        <w:numPr>
          <w:ilvl w:val="0"/>
          <w:numId w:val="7"/>
        </w:numPr>
        <w:contextualSpacing/>
      </w:pPr>
      <w:r>
        <w:t>The Introduction</w:t>
      </w:r>
    </w:p>
    <w:p w14:paraId="75A3F537" w14:textId="77777777" w:rsidR="00292CCC" w:rsidRDefault="00613F19">
      <w:pPr>
        <w:numPr>
          <w:ilvl w:val="0"/>
          <w:numId w:val="7"/>
        </w:numPr>
        <w:contextualSpacing/>
      </w:pPr>
      <w:r>
        <w:t>APA mechanics of style &amp; crediting sources</w:t>
      </w:r>
    </w:p>
    <w:p w14:paraId="2E03319F" w14:textId="6E4C0845" w:rsidR="00292CCC" w:rsidRDefault="000626B9">
      <w:pPr>
        <w:numPr>
          <w:ilvl w:val="0"/>
          <w:numId w:val="7"/>
        </w:numPr>
        <w:contextualSpacing/>
      </w:pPr>
      <w:r>
        <w:t>Discuss Assignment 3</w:t>
      </w:r>
      <w:r w:rsidR="00B42491">
        <w:t>: Identify 15 high quality references (a mixture of academic and other high-quality, credible resources is encouraged) for your proposal. Have them on a formatted Reference list. Submit via NYU Classes. Bring 2 printed (and stapled) copies of your proposal to class. Have access to your 15 articles in class for discussion.</w:t>
      </w:r>
    </w:p>
    <w:p w14:paraId="4B93774E" w14:textId="77777777" w:rsidR="00292CCC" w:rsidRDefault="00292CCC"/>
    <w:p w14:paraId="7354BD4E" w14:textId="77777777" w:rsidR="00292CCC" w:rsidRDefault="00613F19">
      <w:r>
        <w:t>Assignments Due:</w:t>
      </w:r>
    </w:p>
    <w:p w14:paraId="16AD3810" w14:textId="61C3AD84" w:rsidR="00292CCC" w:rsidRDefault="000626B9" w:rsidP="007959B8">
      <w:pPr>
        <w:numPr>
          <w:ilvl w:val="0"/>
          <w:numId w:val="22"/>
        </w:numPr>
        <w:contextualSpacing/>
      </w:pPr>
      <w:r>
        <w:t>None</w:t>
      </w:r>
    </w:p>
    <w:p w14:paraId="0D110A45" w14:textId="77777777" w:rsidR="000626B9" w:rsidRDefault="000626B9" w:rsidP="000626B9">
      <w:pPr>
        <w:ind w:left="720"/>
        <w:contextualSpacing/>
      </w:pPr>
    </w:p>
    <w:p w14:paraId="0E4C7796" w14:textId="77777777" w:rsidR="00292CCC" w:rsidRDefault="00613F19">
      <w:r>
        <w:t>Readings Due:</w:t>
      </w:r>
    </w:p>
    <w:p w14:paraId="26946AB1" w14:textId="2DFD1D78" w:rsidR="00292CCC" w:rsidRDefault="00290D1D">
      <w:pPr>
        <w:numPr>
          <w:ilvl w:val="0"/>
          <w:numId w:val="9"/>
        </w:numPr>
        <w:contextualSpacing/>
      </w:pPr>
      <w:r>
        <w:t>Sekeran chap 4</w:t>
      </w:r>
    </w:p>
    <w:p w14:paraId="3D55CBC2" w14:textId="0D00B803" w:rsidR="00292CCC" w:rsidRDefault="00613F19" w:rsidP="000626B9">
      <w:pPr>
        <w:numPr>
          <w:ilvl w:val="0"/>
          <w:numId w:val="9"/>
        </w:numPr>
        <w:contextualSpacing/>
      </w:pPr>
      <w:r>
        <w:t xml:space="preserve">APA chap </w:t>
      </w:r>
      <w:r w:rsidR="000626B9">
        <w:t>4</w:t>
      </w:r>
    </w:p>
    <w:p w14:paraId="1F76AEC4" w14:textId="7CB114B7" w:rsidR="00292CCC" w:rsidRDefault="00613F19" w:rsidP="00DE447E">
      <w:pPr>
        <w:pStyle w:val="Heading2"/>
      </w:pPr>
      <w:r>
        <w:t>Session 5</w:t>
      </w:r>
    </w:p>
    <w:permEnd w:id="1851458298" w:displacedByCustomXml="next"/>
    <w:permStart w:id="894000225" w:edGrp="everyone" w:displacedByCustomXml="next"/>
    <w:sdt>
      <w:sdtPr>
        <w:alias w:val="Outline Dates"/>
        <w:tag w:val="Outline Dates"/>
        <w:id w:val="-1597167836"/>
        <w:placeholder>
          <w:docPart w:val="66D4E1F77A8E4AB7B4428986B8A76C8B"/>
        </w:placeholder>
        <w:date w:fullDate="2021-03-01T00:00:00Z">
          <w:dateFormat w:val="ddd, MMMM d"/>
          <w:lid w:val="en-US"/>
          <w:storeMappedDataAs w:val="date"/>
          <w:calendar w:val="gregorian"/>
        </w:date>
      </w:sdtPr>
      <w:sdtContent>
        <w:p w14:paraId="40392FFF" w14:textId="40035E5F" w:rsidR="008631E6" w:rsidRDefault="00726BD8" w:rsidP="008631E6">
          <w:pPr>
            <w:numPr>
              <w:ilvl w:val="0"/>
              <w:numId w:val="10"/>
            </w:numPr>
            <w:contextualSpacing/>
          </w:pPr>
          <w:r>
            <w:t>Mon, March 1</w:t>
          </w:r>
        </w:p>
      </w:sdtContent>
    </w:sdt>
    <w:p w14:paraId="6CF3201A" w14:textId="5723DE30" w:rsidR="008631E6" w:rsidRDefault="00726BD8" w:rsidP="008631E6">
      <w:pPr>
        <w:numPr>
          <w:ilvl w:val="0"/>
          <w:numId w:val="10"/>
        </w:numPr>
        <w:contextualSpacing/>
      </w:pPr>
      <w:sdt>
        <w:sdtPr>
          <w:alias w:val="Time"/>
          <w:tag w:val="Time"/>
          <w:id w:val="-585848091"/>
          <w:placeholder>
            <w:docPart w:val="1BA613A4E6CF4C5C88C5E684405C6B4A"/>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747CCFD4" w14:textId="7E4EE4E8" w:rsidR="003C7DB0" w:rsidRDefault="003C7DB0" w:rsidP="008631E6">
      <w:pPr>
        <w:numPr>
          <w:ilvl w:val="0"/>
          <w:numId w:val="10"/>
        </w:numPr>
        <w:contextualSpacing/>
      </w:pPr>
      <w:r>
        <w:t>All cohorts Remote online via Zoom</w:t>
      </w:r>
      <w:r w:rsidRPr="00686D14">
        <w:t xml:space="preserve"> </w:t>
      </w:r>
    </w:p>
    <w:p w14:paraId="6AAA75CC" w14:textId="77777777" w:rsidR="00292CCC" w:rsidRDefault="00292CCC"/>
    <w:p w14:paraId="287610B1" w14:textId="77777777" w:rsidR="00292CCC" w:rsidRDefault="00613F19">
      <w:r>
        <w:t>Topic:</w:t>
      </w:r>
    </w:p>
    <w:p w14:paraId="546B1A43" w14:textId="7E11D5E0" w:rsidR="00292CCC" w:rsidRDefault="00326E43">
      <w:pPr>
        <w:numPr>
          <w:ilvl w:val="0"/>
          <w:numId w:val="11"/>
        </w:numPr>
        <w:contextualSpacing/>
      </w:pPr>
      <w:r>
        <w:rPr>
          <w:b/>
        </w:rPr>
        <w:t>Module</w:t>
      </w:r>
      <w:r w:rsidR="00EE04B5">
        <w:rPr>
          <w:b/>
        </w:rPr>
        <w:t xml:space="preserve"> 5</w:t>
      </w:r>
      <w:r w:rsidR="00613F19">
        <w:t xml:space="preserve"> </w:t>
      </w:r>
      <w:r w:rsidR="007959B8">
        <w:t>–</w:t>
      </w:r>
      <w:r w:rsidR="00613F19">
        <w:t xml:space="preserve"> </w:t>
      </w:r>
      <w:r w:rsidR="007959B8">
        <w:t>Reframing the Question</w:t>
      </w:r>
    </w:p>
    <w:p w14:paraId="133F7058" w14:textId="77777777" w:rsidR="00292CCC" w:rsidRDefault="00613F19">
      <w:pPr>
        <w:numPr>
          <w:ilvl w:val="0"/>
          <w:numId w:val="11"/>
        </w:numPr>
        <w:contextualSpacing/>
      </w:pPr>
      <w:r>
        <w:t xml:space="preserve">The purpose </w:t>
      </w:r>
      <w:proofErr w:type="gramStart"/>
      <w:r>
        <w:t>statement</w:t>
      </w:r>
      <w:proofErr w:type="gramEnd"/>
    </w:p>
    <w:p w14:paraId="03C5A5A8" w14:textId="77777777" w:rsidR="00292CCC" w:rsidRDefault="00613F19">
      <w:pPr>
        <w:numPr>
          <w:ilvl w:val="0"/>
          <w:numId w:val="11"/>
        </w:numPr>
        <w:contextualSpacing/>
      </w:pPr>
      <w:r>
        <w:t>Discuss the literature review</w:t>
      </w:r>
    </w:p>
    <w:p w14:paraId="5070CEA9" w14:textId="77777777" w:rsidR="00292CCC" w:rsidRDefault="00613F19">
      <w:pPr>
        <w:numPr>
          <w:ilvl w:val="0"/>
          <w:numId w:val="11"/>
        </w:numPr>
        <w:contextualSpacing/>
      </w:pPr>
      <w:r>
        <w:t>Literature review exercise</w:t>
      </w:r>
    </w:p>
    <w:p w14:paraId="12B4FED1" w14:textId="65ADD84B" w:rsidR="00292CCC" w:rsidRDefault="00613F19">
      <w:pPr>
        <w:numPr>
          <w:ilvl w:val="0"/>
          <w:numId w:val="11"/>
        </w:numPr>
        <w:contextualSpacing/>
      </w:pPr>
      <w:r>
        <w:t xml:space="preserve">Discuss Assignment </w:t>
      </w:r>
      <w:r w:rsidR="00B42491">
        <w:t>4</w:t>
      </w:r>
    </w:p>
    <w:p w14:paraId="44A04E19" w14:textId="77777777" w:rsidR="00292CCC" w:rsidRDefault="00292CCC"/>
    <w:p w14:paraId="54E0FB6F" w14:textId="77777777" w:rsidR="00292CCC" w:rsidRDefault="00613F19">
      <w:r>
        <w:t>Assignments Due:</w:t>
      </w:r>
    </w:p>
    <w:p w14:paraId="134C30A6" w14:textId="5B2FFB58" w:rsidR="007959B8" w:rsidRDefault="007959B8" w:rsidP="00B42491">
      <w:pPr>
        <w:numPr>
          <w:ilvl w:val="0"/>
          <w:numId w:val="22"/>
        </w:numPr>
        <w:contextualSpacing/>
      </w:pPr>
      <w:r>
        <w:t xml:space="preserve">Assignment 3: </w:t>
      </w:r>
      <w:r>
        <w:br/>
      </w:r>
    </w:p>
    <w:p w14:paraId="735868EC" w14:textId="77777777" w:rsidR="00292CCC" w:rsidRDefault="00613F19">
      <w:r>
        <w:t>Readings Due:</w:t>
      </w:r>
    </w:p>
    <w:p w14:paraId="21BE0F16" w14:textId="17CAFEC9" w:rsidR="00292CCC" w:rsidRDefault="00290D1D">
      <w:pPr>
        <w:numPr>
          <w:ilvl w:val="0"/>
          <w:numId w:val="23"/>
        </w:numPr>
        <w:contextualSpacing/>
      </w:pPr>
      <w:r>
        <w:t>Sekeran</w:t>
      </w:r>
      <w:r w:rsidR="00613F19">
        <w:t xml:space="preserve"> chap </w:t>
      </w:r>
      <w:r w:rsidR="007959B8">
        <w:t xml:space="preserve">5 </w:t>
      </w:r>
    </w:p>
    <w:p w14:paraId="3CBAD4DB" w14:textId="1B094B0F" w:rsidR="00292CCC" w:rsidRDefault="00613F19" w:rsidP="00B42491">
      <w:pPr>
        <w:numPr>
          <w:ilvl w:val="0"/>
          <w:numId w:val="23"/>
        </w:numPr>
        <w:contextualSpacing/>
      </w:pPr>
      <w:r>
        <w:t>APA chap 7</w:t>
      </w:r>
    </w:p>
    <w:p w14:paraId="6684B1DE" w14:textId="09B0640C" w:rsidR="00292CCC" w:rsidRDefault="00613F19" w:rsidP="00DE447E">
      <w:pPr>
        <w:pStyle w:val="Heading2"/>
      </w:pPr>
      <w:r>
        <w:t>Session 6</w:t>
      </w:r>
    </w:p>
    <w:permEnd w:id="894000225" w:displacedByCustomXml="next"/>
    <w:permStart w:id="1541616211" w:edGrp="everyone" w:displacedByCustomXml="next"/>
    <w:sdt>
      <w:sdtPr>
        <w:alias w:val="Outline Dates"/>
        <w:tag w:val="Outline Dates"/>
        <w:id w:val="-350181051"/>
        <w:placeholder>
          <w:docPart w:val="2B4925B8158B4FC79DD7AB33A8EB5EA2"/>
        </w:placeholder>
        <w:date w:fullDate="2021-03-08T00:00:00Z">
          <w:dateFormat w:val="ddd, MMMM d"/>
          <w:lid w:val="en-US"/>
          <w:storeMappedDataAs w:val="date"/>
          <w:calendar w:val="gregorian"/>
        </w:date>
      </w:sdtPr>
      <w:sdtContent>
        <w:p w14:paraId="1DC57E03" w14:textId="07365F41" w:rsidR="008631E6" w:rsidRDefault="00726BD8" w:rsidP="008631E6">
          <w:pPr>
            <w:numPr>
              <w:ilvl w:val="0"/>
              <w:numId w:val="24"/>
            </w:numPr>
            <w:contextualSpacing/>
          </w:pPr>
          <w:r>
            <w:t>Mon, March 8</w:t>
          </w:r>
        </w:p>
      </w:sdtContent>
    </w:sdt>
    <w:p w14:paraId="3C800B10" w14:textId="7857AAED" w:rsidR="008631E6" w:rsidRDefault="00726BD8" w:rsidP="008631E6">
      <w:pPr>
        <w:numPr>
          <w:ilvl w:val="0"/>
          <w:numId w:val="24"/>
        </w:numPr>
        <w:contextualSpacing/>
      </w:pPr>
      <w:sdt>
        <w:sdtPr>
          <w:alias w:val="Time"/>
          <w:tag w:val="Time"/>
          <w:id w:val="710621061"/>
          <w:placeholder>
            <w:docPart w:val="9C77D2B7E41744DEB433EECE87F1DDB8"/>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30106F50" w14:textId="7E29CE8F" w:rsidR="003C7DB0" w:rsidRDefault="003C7DB0" w:rsidP="008631E6">
      <w:pPr>
        <w:numPr>
          <w:ilvl w:val="0"/>
          <w:numId w:val="24"/>
        </w:numPr>
        <w:contextualSpacing/>
      </w:pPr>
      <w:r>
        <w:t>Cohort A – in-class, Cohort B Remote online via Zoom</w:t>
      </w:r>
      <w:r w:rsidRPr="00686D14">
        <w:t xml:space="preserve"> </w:t>
      </w:r>
    </w:p>
    <w:p w14:paraId="3FB54E26" w14:textId="77777777" w:rsidR="00292CCC" w:rsidRDefault="00292CCC"/>
    <w:p w14:paraId="2983DE59" w14:textId="77777777" w:rsidR="00292CCC" w:rsidRDefault="00613F19">
      <w:r>
        <w:t>Topic:</w:t>
      </w:r>
    </w:p>
    <w:p w14:paraId="42F5CE4E" w14:textId="097B5459" w:rsidR="00292CCC" w:rsidRDefault="00326E43">
      <w:pPr>
        <w:numPr>
          <w:ilvl w:val="0"/>
          <w:numId w:val="25"/>
        </w:numPr>
        <w:contextualSpacing/>
      </w:pPr>
      <w:r>
        <w:rPr>
          <w:b/>
        </w:rPr>
        <w:t>Module</w:t>
      </w:r>
      <w:r w:rsidR="00EE04B5">
        <w:rPr>
          <w:b/>
        </w:rPr>
        <w:t xml:space="preserve"> 6</w:t>
      </w:r>
      <w:r w:rsidR="00613F19">
        <w:t xml:space="preserve"> - The Literature</w:t>
      </w:r>
      <w:r w:rsidR="007959B8">
        <w:t xml:space="preserve"> Review</w:t>
      </w:r>
    </w:p>
    <w:p w14:paraId="6AF8553C" w14:textId="77777777" w:rsidR="00292CCC" w:rsidRDefault="00613F19">
      <w:pPr>
        <w:numPr>
          <w:ilvl w:val="0"/>
          <w:numId w:val="25"/>
        </w:numPr>
        <w:contextualSpacing/>
      </w:pPr>
      <w:r>
        <w:t>Discuss 3 Capstone Options—Thesis, Applied Project, Business Plan</w:t>
      </w:r>
    </w:p>
    <w:p w14:paraId="53EAC2E6" w14:textId="77777777" w:rsidR="00292CCC" w:rsidRDefault="00613F19">
      <w:pPr>
        <w:numPr>
          <w:ilvl w:val="0"/>
          <w:numId w:val="25"/>
        </w:numPr>
        <w:contextualSpacing/>
      </w:pPr>
      <w:r>
        <w:t>Use of theory</w:t>
      </w:r>
    </w:p>
    <w:p w14:paraId="70321AB6" w14:textId="77777777" w:rsidR="00292CCC" w:rsidRDefault="00613F19">
      <w:pPr>
        <w:numPr>
          <w:ilvl w:val="0"/>
          <w:numId w:val="25"/>
        </w:numPr>
        <w:contextualSpacing/>
      </w:pPr>
      <w:r>
        <w:rPr>
          <w:rFonts w:ascii="Arial Unicode MS" w:eastAsia="Arial Unicode MS" w:hAnsi="Arial Unicode MS" w:cs="Arial Unicode MS"/>
        </w:rPr>
        <w:t>Literature review strategy: Literature review ≠ article summary</w:t>
      </w:r>
    </w:p>
    <w:p w14:paraId="4D37A224" w14:textId="77777777" w:rsidR="00292CCC" w:rsidRDefault="00613F19">
      <w:pPr>
        <w:numPr>
          <w:ilvl w:val="0"/>
          <w:numId w:val="25"/>
        </w:numPr>
        <w:contextualSpacing/>
      </w:pPr>
      <w:r>
        <w:t>Literature review exercise</w:t>
      </w:r>
    </w:p>
    <w:p w14:paraId="62350E52" w14:textId="12ACB042" w:rsidR="00B42491" w:rsidRDefault="00B42491" w:rsidP="00B42491">
      <w:pPr>
        <w:numPr>
          <w:ilvl w:val="0"/>
          <w:numId w:val="23"/>
        </w:numPr>
        <w:contextualSpacing/>
      </w:pPr>
      <w:r>
        <w:t>Review Assignment 4: Draft Introduction. This involves reworking your initial topic proposal and drafting a short background of the problem, its significance, and identifying the research gap (Problem). There should be a clear problem statement within 1.2. That section should transition into section 1.3, which should have a clear Purpose statement and be worded as “The purpose of this study is to</w:t>
      </w:r>
      <w:r w:rsidR="00F70DA5">
        <w:t>…. “There</w:t>
      </w:r>
      <w:r>
        <w:t xml:space="preserve"> should be at least one clear research question in 1.4. Submit via NYU Classes. Bring 2 printed (and stapled) copies of your proposal to class. This should include the abstract, keywords, table of contents, sections 1, part of 2, and the References. Have only the heading title for 1.5.</w:t>
      </w:r>
    </w:p>
    <w:p w14:paraId="376F3F7E" w14:textId="77777777" w:rsidR="00292CCC" w:rsidRDefault="00292CCC"/>
    <w:p w14:paraId="41E39313" w14:textId="77777777" w:rsidR="00292CCC" w:rsidRDefault="00613F19">
      <w:r>
        <w:t>Assignments Due:</w:t>
      </w:r>
    </w:p>
    <w:p w14:paraId="5D58690C" w14:textId="3670E034" w:rsidR="00292CCC" w:rsidRDefault="00B42491">
      <w:pPr>
        <w:numPr>
          <w:ilvl w:val="0"/>
          <w:numId w:val="23"/>
        </w:numPr>
        <w:contextualSpacing/>
      </w:pPr>
      <w:r>
        <w:t>None</w:t>
      </w:r>
    </w:p>
    <w:p w14:paraId="619D18A5" w14:textId="77777777" w:rsidR="00290D1D" w:rsidRDefault="00290D1D"/>
    <w:p w14:paraId="49F2890F" w14:textId="77777777" w:rsidR="00292CCC" w:rsidRDefault="00613F19">
      <w:r>
        <w:t>Readings Due:</w:t>
      </w:r>
    </w:p>
    <w:p w14:paraId="7880E9F9" w14:textId="340F01FB" w:rsidR="00292CCC" w:rsidRDefault="00B42491">
      <w:pPr>
        <w:numPr>
          <w:ilvl w:val="0"/>
          <w:numId w:val="26"/>
        </w:numPr>
        <w:contextualSpacing/>
      </w:pPr>
      <w:r>
        <w:t>Sekeran Chap</w:t>
      </w:r>
      <w:r w:rsidR="00613F19">
        <w:t xml:space="preserve"> </w:t>
      </w:r>
      <w:r w:rsidR="00290D1D">
        <w:t>4</w:t>
      </w:r>
    </w:p>
    <w:p w14:paraId="049CFA62" w14:textId="77777777" w:rsidR="00292CCC" w:rsidRDefault="00613F19">
      <w:pPr>
        <w:numPr>
          <w:ilvl w:val="0"/>
          <w:numId w:val="26"/>
        </w:numPr>
        <w:contextualSpacing/>
      </w:pPr>
      <w:r>
        <w:lastRenderedPageBreak/>
        <w:t>APA chap 8</w:t>
      </w:r>
    </w:p>
    <w:p w14:paraId="2A36B187" w14:textId="77777777" w:rsidR="005E3106" w:rsidRDefault="00613F19" w:rsidP="00DE447E">
      <w:pPr>
        <w:pStyle w:val="Heading2"/>
      </w:pPr>
      <w:r>
        <w:t>Session 7</w:t>
      </w:r>
      <w:r w:rsidR="00326E43">
        <w:t xml:space="preserve"> </w:t>
      </w:r>
    </w:p>
    <w:permEnd w:id="1541616211" w:displacedByCustomXml="next"/>
    <w:permStart w:id="501970265" w:edGrp="everyone" w:displacedByCustomXml="next"/>
    <w:sdt>
      <w:sdtPr>
        <w:alias w:val="Outline Dates"/>
        <w:tag w:val="Outline Dates"/>
        <w:id w:val="-1854175070"/>
        <w:placeholder>
          <w:docPart w:val="482FCFBD20D64652AA54D13D24FF901C"/>
        </w:placeholder>
        <w:date w:fullDate="2021-03-15T00:00:00Z">
          <w:dateFormat w:val="ddd, MMMM d"/>
          <w:lid w:val="en-US"/>
          <w:storeMappedDataAs w:val="date"/>
          <w:calendar w:val="gregorian"/>
        </w:date>
      </w:sdtPr>
      <w:sdtContent>
        <w:p w14:paraId="30E9748B" w14:textId="77B34EE3" w:rsidR="008631E6" w:rsidRDefault="00726BD8" w:rsidP="008631E6">
          <w:pPr>
            <w:numPr>
              <w:ilvl w:val="0"/>
              <w:numId w:val="16"/>
            </w:numPr>
            <w:contextualSpacing/>
          </w:pPr>
          <w:r>
            <w:t>Mon, March 15</w:t>
          </w:r>
        </w:p>
      </w:sdtContent>
    </w:sdt>
    <w:p w14:paraId="0728B617" w14:textId="015144FB" w:rsidR="008631E6" w:rsidRDefault="00726BD8" w:rsidP="008631E6">
      <w:pPr>
        <w:numPr>
          <w:ilvl w:val="0"/>
          <w:numId w:val="16"/>
        </w:numPr>
        <w:contextualSpacing/>
      </w:pPr>
      <w:sdt>
        <w:sdtPr>
          <w:alias w:val="Time"/>
          <w:tag w:val="Time"/>
          <w:id w:val="-89865231"/>
          <w:placeholder>
            <w:docPart w:val="F20A98A31DF2431A9CF98272C9508C0C"/>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733DFE82" w14:textId="0967F586" w:rsidR="003C7DB0" w:rsidRDefault="003C7DB0" w:rsidP="008631E6">
      <w:pPr>
        <w:numPr>
          <w:ilvl w:val="0"/>
          <w:numId w:val="16"/>
        </w:numPr>
        <w:contextualSpacing/>
      </w:pPr>
      <w:r>
        <w:t>All cohorts Remote online via Zoom</w:t>
      </w:r>
      <w:r w:rsidRPr="00686D14">
        <w:t xml:space="preserve"> </w:t>
      </w:r>
    </w:p>
    <w:p w14:paraId="1272BDBF" w14:textId="77777777" w:rsidR="00292CCC" w:rsidRDefault="00292CCC"/>
    <w:p w14:paraId="56E5F87D" w14:textId="77777777" w:rsidR="00292CCC" w:rsidRDefault="00613F19">
      <w:r>
        <w:t>Topic:</w:t>
      </w:r>
    </w:p>
    <w:p w14:paraId="4F7AC4C7" w14:textId="7B2DAF34" w:rsidR="00292CCC" w:rsidRDefault="00326E43">
      <w:pPr>
        <w:numPr>
          <w:ilvl w:val="0"/>
          <w:numId w:val="17"/>
        </w:numPr>
        <w:contextualSpacing/>
      </w:pPr>
      <w:r>
        <w:rPr>
          <w:b/>
        </w:rPr>
        <w:t>Module 7</w:t>
      </w:r>
      <w:r w:rsidR="00613F19">
        <w:t xml:space="preserve"> </w:t>
      </w:r>
      <w:r w:rsidR="00925984">
        <w:t>–</w:t>
      </w:r>
      <w:r w:rsidR="00613F19">
        <w:t xml:space="preserve"> </w:t>
      </w:r>
      <w:r w:rsidR="00925984">
        <w:t>Evidenced Based Practice</w:t>
      </w:r>
    </w:p>
    <w:p w14:paraId="33DBD951" w14:textId="7CD7D3B9" w:rsidR="00292CCC" w:rsidRDefault="00613F19">
      <w:pPr>
        <w:numPr>
          <w:ilvl w:val="0"/>
          <w:numId w:val="17"/>
        </w:numPr>
        <w:contextualSpacing/>
      </w:pPr>
      <w:r>
        <w:t>Review Assignment 5 in class</w:t>
      </w:r>
    </w:p>
    <w:p w14:paraId="581769E0" w14:textId="4831518C" w:rsidR="00292CCC" w:rsidRDefault="00613F19" w:rsidP="00407C14">
      <w:pPr>
        <w:numPr>
          <w:ilvl w:val="0"/>
          <w:numId w:val="17"/>
        </w:numPr>
        <w:contextualSpacing/>
      </w:pPr>
      <w:r>
        <w:t xml:space="preserve">Discuss Assignment </w:t>
      </w:r>
      <w:r w:rsidR="00F70DA5">
        <w:t>6:</w:t>
      </w:r>
      <w:r w:rsidR="00B42491" w:rsidRPr="00B42491">
        <w:t xml:space="preserve"> </w:t>
      </w:r>
      <w:r w:rsidR="00B42491">
        <w:t xml:space="preserve">Draft your literature review (Section 2 should be 6-8 pages). Include at least 15 peer-reviewed references. Submit via NYU Classes. Bring 2 printed (and stapled) copies of your proposal to class. This should include sections 1, 2, and References. Have PDF files for your 15 peer-reviewed articles available to show and discuss in class. </w:t>
      </w:r>
    </w:p>
    <w:p w14:paraId="77DD70AA" w14:textId="77777777" w:rsidR="00B42491" w:rsidRDefault="00B42491" w:rsidP="00B42491">
      <w:pPr>
        <w:ind w:left="720"/>
        <w:contextualSpacing/>
      </w:pPr>
    </w:p>
    <w:p w14:paraId="1545A3FF" w14:textId="77777777" w:rsidR="00292CCC" w:rsidRDefault="00613F19">
      <w:r>
        <w:t>Assignments Due:</w:t>
      </w:r>
    </w:p>
    <w:p w14:paraId="12808032" w14:textId="41B54253" w:rsidR="008F66FB" w:rsidRDefault="008F66FB" w:rsidP="008F66FB">
      <w:pPr>
        <w:pStyle w:val="ListParagraph"/>
        <w:numPr>
          <w:ilvl w:val="0"/>
          <w:numId w:val="27"/>
        </w:numPr>
      </w:pPr>
      <w:r>
        <w:t>Assignment</w:t>
      </w:r>
      <w:r w:rsidR="00B42491">
        <w:t xml:space="preserve"> 5 UCAIHS CITI Exam Passing by 3</w:t>
      </w:r>
      <w:r>
        <w:t>/</w:t>
      </w:r>
      <w:r w:rsidR="00B42491">
        <w:t>25</w:t>
      </w:r>
      <w:r>
        <w:t xml:space="preserve"> </w:t>
      </w:r>
      <w:r w:rsidR="00B42491">
        <w:t>Post your passing</w:t>
      </w:r>
      <w:r>
        <w:t xml:space="preserve"> report</w:t>
      </w:r>
      <w:r w:rsidR="00B42491">
        <w:t>s to NYU Classes under Assignment 5</w:t>
      </w:r>
      <w:r>
        <w:t>. (REQUIRED TO PASS COURSE).</w:t>
      </w:r>
    </w:p>
    <w:p w14:paraId="66C2C4E5" w14:textId="5170B97A" w:rsidR="008F66FB" w:rsidRDefault="008F66FB" w:rsidP="00F5113D">
      <w:pPr>
        <w:pStyle w:val="ListParagraph"/>
        <w:numPr>
          <w:ilvl w:val="0"/>
          <w:numId w:val="27"/>
        </w:numPr>
        <w:spacing w:before="280" w:after="280"/>
      </w:pPr>
      <w:r>
        <w:t>These are the options to select to get you to the required 16 sections</w:t>
      </w:r>
      <w:r w:rsidR="00B42491">
        <w:t xml:space="preserve"> in the Citi online training</w:t>
      </w:r>
      <w:r>
        <w:t>:</w:t>
      </w:r>
    </w:p>
    <w:p w14:paraId="59087103" w14:textId="77777777" w:rsidR="008F66FB" w:rsidRDefault="008F66FB" w:rsidP="00F5113D">
      <w:pPr>
        <w:pStyle w:val="ListParagraph"/>
        <w:numPr>
          <w:ilvl w:val="0"/>
          <w:numId w:val="27"/>
        </w:numPr>
        <w:spacing w:after="280"/>
      </w:pPr>
      <w:r w:rsidRPr="00F5113D">
        <w:rPr>
          <w:b/>
        </w:rPr>
        <w:t>Conflicts of Interest</w:t>
      </w:r>
      <w:r>
        <w:br/>
        <w:t>No</w:t>
      </w:r>
    </w:p>
    <w:p w14:paraId="33E4688A" w14:textId="77777777" w:rsidR="008F66FB" w:rsidRDefault="008F66FB" w:rsidP="00F5113D">
      <w:pPr>
        <w:pStyle w:val="ListParagraph"/>
        <w:numPr>
          <w:ilvl w:val="0"/>
          <w:numId w:val="27"/>
        </w:numPr>
        <w:spacing w:after="280"/>
      </w:pPr>
      <w:r w:rsidRPr="00F5113D">
        <w:rPr>
          <w:b/>
        </w:rPr>
        <w:t>Human Subjects Research</w:t>
      </w:r>
      <w:r>
        <w:br/>
        <w:t>Social &amp; Behavioral Research Investigators: Choose this group to satisfy CITI training requirements for Investigators and staff involved primarily in Social and Behavioral research with human subjects.</w:t>
      </w:r>
    </w:p>
    <w:p w14:paraId="5C8B57EA" w14:textId="77777777" w:rsidR="008F66FB" w:rsidRDefault="008F66FB" w:rsidP="00F5113D">
      <w:pPr>
        <w:pStyle w:val="ListParagraph"/>
        <w:numPr>
          <w:ilvl w:val="0"/>
          <w:numId w:val="27"/>
        </w:numPr>
        <w:spacing w:after="280"/>
      </w:pPr>
      <w:r w:rsidRPr="00F5113D">
        <w:rPr>
          <w:b/>
        </w:rPr>
        <w:t>CITI US Export Control Regulations course</w:t>
      </w:r>
      <w:r>
        <w:br/>
        <w:t>Not at this time.</w:t>
      </w:r>
    </w:p>
    <w:p w14:paraId="49919631" w14:textId="68B8876B" w:rsidR="00292CCC" w:rsidRDefault="008F66FB" w:rsidP="00F5113D">
      <w:pPr>
        <w:pStyle w:val="ListParagraph"/>
        <w:numPr>
          <w:ilvl w:val="0"/>
          <w:numId w:val="27"/>
        </w:numPr>
      </w:pPr>
      <w:r w:rsidRPr="00F5113D">
        <w:rPr>
          <w:b/>
        </w:rPr>
        <w:t>Responsible Conduct of Research</w:t>
      </w:r>
      <w:r>
        <w:br/>
        <w:t>Not at this time</w:t>
      </w:r>
    </w:p>
    <w:p w14:paraId="50B6BB05" w14:textId="77777777" w:rsidR="008F66FB" w:rsidRDefault="008F66FB"/>
    <w:p w14:paraId="713BBA34" w14:textId="77777777" w:rsidR="00292CCC" w:rsidRDefault="00613F19">
      <w:r>
        <w:t>Readings Due:</w:t>
      </w:r>
    </w:p>
    <w:p w14:paraId="5116B882" w14:textId="2A6B3728" w:rsidR="00292CCC" w:rsidRDefault="00290D1D" w:rsidP="00B42491">
      <w:pPr>
        <w:numPr>
          <w:ilvl w:val="0"/>
          <w:numId w:val="26"/>
        </w:numPr>
        <w:contextualSpacing/>
      </w:pPr>
      <w:r>
        <w:t>Sekeran</w:t>
      </w:r>
      <w:r w:rsidR="007959B8">
        <w:t xml:space="preserve"> chap </w:t>
      </w:r>
      <w:r>
        <w:t>6</w:t>
      </w:r>
    </w:p>
    <w:p w14:paraId="6FB129EA" w14:textId="07C71D97" w:rsidR="00292CCC" w:rsidRDefault="00613F19" w:rsidP="00DE447E">
      <w:pPr>
        <w:pStyle w:val="Heading2"/>
      </w:pPr>
      <w:r>
        <w:t xml:space="preserve">Session </w:t>
      </w:r>
      <w:r w:rsidR="005E3106">
        <w:t>8</w:t>
      </w:r>
    </w:p>
    <w:permEnd w:id="501970265" w:displacedByCustomXml="next"/>
    <w:permStart w:id="1032792811" w:edGrp="everyone" w:displacedByCustomXml="next"/>
    <w:sdt>
      <w:sdtPr>
        <w:alias w:val="Outline Dates"/>
        <w:tag w:val="Outline Dates"/>
        <w:id w:val="-2083507700"/>
        <w:placeholder>
          <w:docPart w:val="154E7CC4CBD24905BC03030514D521A7"/>
        </w:placeholder>
        <w:date w:fullDate="2021-03-22T00:00:00Z">
          <w:dateFormat w:val="ddd, MMMM d"/>
          <w:lid w:val="en-US"/>
          <w:storeMappedDataAs w:val="date"/>
          <w:calendar w:val="gregorian"/>
        </w:date>
      </w:sdtPr>
      <w:sdtContent>
        <w:p w14:paraId="7C8A96B4" w14:textId="13C6303E" w:rsidR="008631E6" w:rsidRDefault="00726BD8" w:rsidP="008631E6">
          <w:pPr>
            <w:numPr>
              <w:ilvl w:val="0"/>
              <w:numId w:val="18"/>
            </w:numPr>
            <w:contextualSpacing/>
          </w:pPr>
          <w:r>
            <w:t>Mon, March 22</w:t>
          </w:r>
        </w:p>
      </w:sdtContent>
    </w:sdt>
    <w:p w14:paraId="6BC484B4" w14:textId="5E2E6325" w:rsidR="008631E6" w:rsidRDefault="00726BD8" w:rsidP="008631E6">
      <w:pPr>
        <w:numPr>
          <w:ilvl w:val="0"/>
          <w:numId w:val="18"/>
        </w:numPr>
        <w:contextualSpacing/>
      </w:pPr>
      <w:sdt>
        <w:sdtPr>
          <w:alias w:val="Time"/>
          <w:tag w:val="Time"/>
          <w:id w:val="1076013580"/>
          <w:placeholder>
            <w:docPart w:val="849988C9808B456F8E0D61CD0FFCB245"/>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018B2C01" w14:textId="09C3173D" w:rsidR="003C7DB0" w:rsidRDefault="003C7DB0" w:rsidP="008631E6">
      <w:pPr>
        <w:numPr>
          <w:ilvl w:val="0"/>
          <w:numId w:val="18"/>
        </w:numPr>
        <w:contextualSpacing/>
      </w:pPr>
      <w:r>
        <w:t>Cohort A – in-class, Cohort B Remote online via Zoom</w:t>
      </w:r>
      <w:r w:rsidRPr="00686D14">
        <w:t xml:space="preserve"> </w:t>
      </w:r>
    </w:p>
    <w:p w14:paraId="455B7AF3" w14:textId="77777777" w:rsidR="00292CCC" w:rsidRDefault="00292CCC"/>
    <w:p w14:paraId="61889990" w14:textId="77777777" w:rsidR="00292CCC" w:rsidRDefault="00613F19">
      <w:r>
        <w:t>Topic:</w:t>
      </w:r>
    </w:p>
    <w:p w14:paraId="5078089F" w14:textId="455319F6" w:rsidR="00292CCC" w:rsidRDefault="00326E43">
      <w:pPr>
        <w:numPr>
          <w:ilvl w:val="0"/>
          <w:numId w:val="16"/>
        </w:numPr>
        <w:contextualSpacing/>
      </w:pPr>
      <w:r>
        <w:rPr>
          <w:b/>
        </w:rPr>
        <w:t>Module</w:t>
      </w:r>
      <w:r w:rsidR="00EE04B5">
        <w:rPr>
          <w:b/>
        </w:rPr>
        <w:t xml:space="preserve"> 8</w:t>
      </w:r>
      <w:r w:rsidR="00613F19">
        <w:t xml:space="preserve"> - Methodology </w:t>
      </w:r>
      <w:r w:rsidR="000F3063">
        <w:t>I</w:t>
      </w:r>
    </w:p>
    <w:p w14:paraId="27EF9767" w14:textId="77777777" w:rsidR="00292CCC" w:rsidRDefault="00613F19">
      <w:pPr>
        <w:numPr>
          <w:ilvl w:val="0"/>
          <w:numId w:val="16"/>
        </w:numPr>
        <w:contextualSpacing/>
      </w:pPr>
      <w:r>
        <w:t>Review all elements of proposal to ensure flow into Literature Review</w:t>
      </w:r>
    </w:p>
    <w:p w14:paraId="2D900384" w14:textId="77777777" w:rsidR="00292CCC" w:rsidRDefault="00613F19">
      <w:pPr>
        <w:numPr>
          <w:ilvl w:val="0"/>
          <w:numId w:val="16"/>
        </w:numPr>
        <w:contextualSpacing/>
      </w:pPr>
      <w:r>
        <w:t xml:space="preserve">Quantitative methods </w:t>
      </w:r>
    </w:p>
    <w:p w14:paraId="08E3A22B" w14:textId="77777777" w:rsidR="00292CCC" w:rsidRDefault="00613F19">
      <w:pPr>
        <w:numPr>
          <w:ilvl w:val="0"/>
          <w:numId w:val="16"/>
        </w:numPr>
        <w:contextualSpacing/>
      </w:pPr>
      <w:r>
        <w:t>Qualitative methods</w:t>
      </w:r>
    </w:p>
    <w:p w14:paraId="1FD0FC7A" w14:textId="77777777" w:rsidR="00292CCC" w:rsidRDefault="00613F19">
      <w:pPr>
        <w:numPr>
          <w:ilvl w:val="0"/>
          <w:numId w:val="16"/>
        </w:numPr>
        <w:contextualSpacing/>
      </w:pPr>
      <w:r>
        <w:t xml:space="preserve">Mixed methods </w:t>
      </w:r>
    </w:p>
    <w:p w14:paraId="2F729848" w14:textId="77777777" w:rsidR="00292CCC" w:rsidRDefault="00613F19">
      <w:pPr>
        <w:numPr>
          <w:ilvl w:val="0"/>
          <w:numId w:val="16"/>
        </w:numPr>
        <w:contextualSpacing/>
      </w:pPr>
      <w:r>
        <w:t xml:space="preserve">Data Collection </w:t>
      </w:r>
    </w:p>
    <w:p w14:paraId="5A48D254" w14:textId="77777777" w:rsidR="00292CCC" w:rsidRDefault="00292CCC"/>
    <w:p w14:paraId="36B9C7FE" w14:textId="77777777" w:rsidR="00292CCC" w:rsidRDefault="00613F19">
      <w:r>
        <w:t>Assignments Due:</w:t>
      </w:r>
    </w:p>
    <w:p w14:paraId="36A6FC48" w14:textId="05382817" w:rsidR="00292CCC" w:rsidRDefault="00613F19" w:rsidP="00B42491">
      <w:pPr>
        <w:numPr>
          <w:ilvl w:val="0"/>
          <w:numId w:val="19"/>
        </w:numPr>
        <w:contextualSpacing/>
      </w:pPr>
      <w:r>
        <w:t xml:space="preserve">Assignment 6 </w:t>
      </w:r>
    </w:p>
    <w:p w14:paraId="5666B76C" w14:textId="77777777" w:rsidR="00B42491" w:rsidRDefault="00B42491" w:rsidP="00B42491">
      <w:pPr>
        <w:ind w:left="360"/>
        <w:contextualSpacing/>
      </w:pPr>
    </w:p>
    <w:p w14:paraId="3F292D26" w14:textId="77777777" w:rsidR="00292CCC" w:rsidRDefault="00613F19">
      <w:r>
        <w:t>Readings Due:</w:t>
      </w:r>
    </w:p>
    <w:p w14:paraId="7D4ED232" w14:textId="4FC9B581" w:rsidR="00292CCC" w:rsidRDefault="00290D1D" w:rsidP="00B42491">
      <w:pPr>
        <w:numPr>
          <w:ilvl w:val="0"/>
          <w:numId w:val="20"/>
        </w:numPr>
        <w:contextualSpacing/>
      </w:pPr>
      <w:r>
        <w:t xml:space="preserve">Sekeran chap </w:t>
      </w:r>
      <w:r w:rsidR="00613F19">
        <w:t>10</w:t>
      </w:r>
    </w:p>
    <w:p w14:paraId="53E2B110" w14:textId="13065954" w:rsidR="00292CCC" w:rsidRDefault="00613F19" w:rsidP="00DE447E">
      <w:pPr>
        <w:pStyle w:val="Heading2"/>
      </w:pPr>
      <w:r>
        <w:t xml:space="preserve">Session </w:t>
      </w:r>
      <w:r w:rsidR="005E3106">
        <w:t>9</w:t>
      </w:r>
    </w:p>
    <w:permEnd w:id="1032792811" w:displacedByCustomXml="next"/>
    <w:permStart w:id="1575105541" w:edGrp="everyone" w:displacedByCustomXml="next"/>
    <w:sdt>
      <w:sdtPr>
        <w:alias w:val="Outline Dates"/>
        <w:tag w:val="Outline Dates"/>
        <w:id w:val="-1616821408"/>
        <w:placeholder>
          <w:docPart w:val="DAD3E0C109894806B800C01C8162B431"/>
        </w:placeholder>
        <w:date w:fullDate="2021-03-29T00:00:00Z">
          <w:dateFormat w:val="ddd, MMMM d"/>
          <w:lid w:val="en-US"/>
          <w:storeMappedDataAs w:val="date"/>
          <w:calendar w:val="gregorian"/>
        </w:date>
      </w:sdtPr>
      <w:sdtContent>
        <w:p w14:paraId="799D9878" w14:textId="16B7F98D" w:rsidR="008631E6" w:rsidRDefault="00726BD8" w:rsidP="008631E6">
          <w:pPr>
            <w:numPr>
              <w:ilvl w:val="0"/>
              <w:numId w:val="20"/>
            </w:numPr>
            <w:contextualSpacing/>
          </w:pPr>
          <w:r>
            <w:t>Mon, March 29</w:t>
          </w:r>
        </w:p>
      </w:sdtContent>
    </w:sdt>
    <w:p w14:paraId="2DEF2569" w14:textId="6B7931F9" w:rsidR="008631E6" w:rsidRDefault="00726BD8" w:rsidP="008631E6">
      <w:pPr>
        <w:numPr>
          <w:ilvl w:val="0"/>
          <w:numId w:val="20"/>
        </w:numPr>
        <w:contextualSpacing/>
      </w:pPr>
      <w:sdt>
        <w:sdtPr>
          <w:alias w:val="Time"/>
          <w:tag w:val="Time"/>
          <w:id w:val="3097119"/>
          <w:placeholder>
            <w:docPart w:val="F182B2C08B6245FB84C2526231890B7B"/>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2C59C33B" w14:textId="6FA6EDF4" w:rsidR="003C7DB0" w:rsidRDefault="003C7DB0" w:rsidP="008631E6">
      <w:pPr>
        <w:numPr>
          <w:ilvl w:val="0"/>
          <w:numId w:val="20"/>
        </w:numPr>
        <w:contextualSpacing/>
      </w:pPr>
      <w:r>
        <w:t>All cohorts Remote online via Zoom</w:t>
      </w:r>
      <w:r w:rsidRPr="00686D14">
        <w:t xml:space="preserve"> </w:t>
      </w:r>
    </w:p>
    <w:p w14:paraId="587211C2" w14:textId="77777777" w:rsidR="00292CCC" w:rsidRDefault="00292CCC"/>
    <w:p w14:paraId="2B2013FF" w14:textId="77777777" w:rsidR="00292CCC" w:rsidRDefault="00613F19">
      <w:r>
        <w:t>Topic:</w:t>
      </w:r>
    </w:p>
    <w:p w14:paraId="08ABF349" w14:textId="41ABD4F1" w:rsidR="00292CCC" w:rsidRDefault="00326E43">
      <w:pPr>
        <w:numPr>
          <w:ilvl w:val="0"/>
          <w:numId w:val="21"/>
        </w:numPr>
        <w:contextualSpacing/>
      </w:pPr>
      <w:r>
        <w:rPr>
          <w:b/>
        </w:rPr>
        <w:t>Module</w:t>
      </w:r>
      <w:r w:rsidR="00EE04B5">
        <w:rPr>
          <w:b/>
        </w:rPr>
        <w:t xml:space="preserve"> 9</w:t>
      </w:r>
      <w:r w:rsidR="00613F19">
        <w:t xml:space="preserve"> </w:t>
      </w:r>
      <w:r w:rsidR="005E3106">
        <w:t xml:space="preserve">A </w:t>
      </w:r>
      <w:r w:rsidR="00E02156">
        <w:t>–</w:t>
      </w:r>
      <w:r w:rsidR="00613F19">
        <w:t xml:space="preserve"> </w:t>
      </w:r>
      <w:r w:rsidR="00B42491">
        <w:t>Methodology</w:t>
      </w:r>
      <w:r w:rsidR="005E3106">
        <w:t xml:space="preserve"> II</w:t>
      </w:r>
    </w:p>
    <w:p w14:paraId="1125E149" w14:textId="08DA1420" w:rsidR="00E02156" w:rsidRDefault="00E02156">
      <w:pPr>
        <w:numPr>
          <w:ilvl w:val="0"/>
          <w:numId w:val="21"/>
        </w:numPr>
        <w:contextualSpacing/>
      </w:pPr>
      <w:r>
        <w:t>Methodology to analyze data</w:t>
      </w:r>
    </w:p>
    <w:p w14:paraId="06DB11A8" w14:textId="208CC5D1" w:rsidR="00292CCC" w:rsidRDefault="006F31E9">
      <w:pPr>
        <w:numPr>
          <w:ilvl w:val="0"/>
          <w:numId w:val="21"/>
        </w:numPr>
        <w:contextualSpacing/>
      </w:pPr>
      <w:r>
        <w:t>Discuss Assignment</w:t>
      </w:r>
      <w:r w:rsidR="00613F19">
        <w:t xml:space="preserve"> 8</w:t>
      </w:r>
    </w:p>
    <w:p w14:paraId="1D4116BA" w14:textId="77777777" w:rsidR="00292CCC" w:rsidRDefault="00292CCC"/>
    <w:p w14:paraId="1BE9AC81" w14:textId="77777777" w:rsidR="00290D1D" w:rsidRDefault="00290D1D" w:rsidP="00290D1D">
      <w:r>
        <w:t>Readings Due:</w:t>
      </w:r>
    </w:p>
    <w:p w14:paraId="6E8B9C04" w14:textId="2F6E1409" w:rsidR="00290D1D" w:rsidRDefault="00290D1D" w:rsidP="00290D1D">
      <w:pPr>
        <w:numPr>
          <w:ilvl w:val="0"/>
          <w:numId w:val="20"/>
        </w:numPr>
        <w:contextualSpacing/>
      </w:pPr>
      <w:r>
        <w:t>Sekeran chap 11,12,14,16</w:t>
      </w:r>
    </w:p>
    <w:p w14:paraId="7CED2668" w14:textId="77777777" w:rsidR="00290D1D" w:rsidRDefault="00290D1D"/>
    <w:p w14:paraId="651195FD" w14:textId="77777777" w:rsidR="00292CCC" w:rsidRDefault="00613F19">
      <w:r>
        <w:t>Assignments Due:</w:t>
      </w:r>
    </w:p>
    <w:p w14:paraId="419F9C6E" w14:textId="5238DF40" w:rsidR="0091703E" w:rsidRDefault="00613F19" w:rsidP="00726BD8">
      <w:pPr>
        <w:numPr>
          <w:ilvl w:val="0"/>
          <w:numId w:val="19"/>
        </w:numPr>
        <w:contextualSpacing/>
      </w:pPr>
      <w:r>
        <w:t xml:space="preserve">Assignment 7 </w:t>
      </w:r>
      <w:r w:rsidR="00DF2CE4">
        <w:t xml:space="preserve">Draft Hypothesis </w:t>
      </w:r>
      <w:r w:rsidR="00DF2CE4">
        <w:br/>
        <w:t xml:space="preserve"> </w:t>
      </w:r>
    </w:p>
    <w:p w14:paraId="340DC1F6" w14:textId="21ED7938" w:rsidR="005E3106" w:rsidRDefault="005E3106" w:rsidP="00DE447E">
      <w:pPr>
        <w:pStyle w:val="Heading2"/>
      </w:pPr>
      <w:r>
        <w:t>Session 10</w:t>
      </w:r>
    </w:p>
    <w:permEnd w:id="1575105541" w:displacedByCustomXml="next"/>
    <w:permStart w:id="1747543853" w:edGrp="everyone" w:displacedByCustomXml="next"/>
    <w:sdt>
      <w:sdtPr>
        <w:alias w:val="Outline Dates"/>
        <w:tag w:val="Outline Dates"/>
        <w:id w:val="232596004"/>
        <w:placeholder>
          <w:docPart w:val="82533089F59249C98074880488B78456"/>
        </w:placeholder>
        <w:date w:fullDate="2021-04-05T00:00:00Z">
          <w:dateFormat w:val="ddd, MMMM d"/>
          <w:lid w:val="en-US"/>
          <w:storeMappedDataAs w:val="date"/>
          <w:calendar w:val="gregorian"/>
        </w:date>
      </w:sdtPr>
      <w:sdtContent>
        <w:p w14:paraId="60536290" w14:textId="0E2F6B3B" w:rsidR="008631E6" w:rsidRDefault="00726BD8" w:rsidP="008631E6">
          <w:pPr>
            <w:numPr>
              <w:ilvl w:val="0"/>
              <w:numId w:val="20"/>
            </w:numPr>
            <w:contextualSpacing/>
          </w:pPr>
          <w:r>
            <w:t>Mon, April 5</w:t>
          </w:r>
        </w:p>
      </w:sdtContent>
    </w:sdt>
    <w:p w14:paraId="79F9290B" w14:textId="20AD0AD1" w:rsidR="008631E6" w:rsidRDefault="00726BD8" w:rsidP="008631E6">
      <w:pPr>
        <w:numPr>
          <w:ilvl w:val="0"/>
          <w:numId w:val="20"/>
        </w:numPr>
        <w:contextualSpacing/>
      </w:pPr>
      <w:sdt>
        <w:sdtPr>
          <w:alias w:val="Time"/>
          <w:tag w:val="Time"/>
          <w:id w:val="-73582638"/>
          <w:placeholder>
            <w:docPart w:val="8DDE2D4B9A034864BE74E20F67088D51"/>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t>06:20 PM to 8:55 PM EST/EDT</w:t>
          </w:r>
        </w:sdtContent>
      </w:sdt>
    </w:p>
    <w:p w14:paraId="5323D0F8" w14:textId="34C8C205" w:rsidR="003C7DB0" w:rsidRDefault="003C7DB0" w:rsidP="008631E6">
      <w:pPr>
        <w:numPr>
          <w:ilvl w:val="0"/>
          <w:numId w:val="20"/>
        </w:numPr>
        <w:contextualSpacing/>
      </w:pPr>
      <w:r>
        <w:t>Cohort A – in-class, Cohort B Remote online via Zoom</w:t>
      </w:r>
      <w:r w:rsidRPr="00686D14">
        <w:t xml:space="preserve"> </w:t>
      </w:r>
    </w:p>
    <w:p w14:paraId="30635E7B" w14:textId="77777777" w:rsidR="005E3106" w:rsidRDefault="005E3106" w:rsidP="005E3106"/>
    <w:p w14:paraId="6F2C5A5D" w14:textId="77777777" w:rsidR="005E3106" w:rsidRDefault="005E3106" w:rsidP="005E3106">
      <w:r>
        <w:t>Topic:</w:t>
      </w:r>
    </w:p>
    <w:p w14:paraId="13939F25" w14:textId="2278FF92" w:rsidR="005E3106" w:rsidRDefault="005E3106" w:rsidP="005E3106">
      <w:pPr>
        <w:numPr>
          <w:ilvl w:val="0"/>
          <w:numId w:val="21"/>
        </w:numPr>
        <w:contextualSpacing/>
      </w:pPr>
      <w:r>
        <w:rPr>
          <w:b/>
        </w:rPr>
        <w:t>Module 9</w:t>
      </w:r>
      <w:r>
        <w:t xml:space="preserve"> B – Methodology II</w:t>
      </w:r>
    </w:p>
    <w:p w14:paraId="214CFD93" w14:textId="77777777" w:rsidR="005E3106" w:rsidRDefault="005E3106" w:rsidP="005E3106">
      <w:pPr>
        <w:numPr>
          <w:ilvl w:val="0"/>
          <w:numId w:val="21"/>
        </w:numPr>
        <w:contextualSpacing/>
      </w:pPr>
      <w:r>
        <w:t>Methodology to analyze data</w:t>
      </w:r>
    </w:p>
    <w:p w14:paraId="21A8AD8C" w14:textId="77777777" w:rsidR="005E3106" w:rsidRDefault="005E3106" w:rsidP="005E3106">
      <w:pPr>
        <w:numPr>
          <w:ilvl w:val="0"/>
          <w:numId w:val="21"/>
        </w:numPr>
        <w:contextualSpacing/>
      </w:pPr>
      <w:r>
        <w:t>Discuss Assignment 8</w:t>
      </w:r>
    </w:p>
    <w:p w14:paraId="5F168FBA" w14:textId="77777777" w:rsidR="005E3106" w:rsidRDefault="005E3106" w:rsidP="005E3106"/>
    <w:p w14:paraId="7F94B16D" w14:textId="77777777" w:rsidR="005E3106" w:rsidRDefault="005E3106" w:rsidP="005E3106">
      <w:r>
        <w:t>Readings Due:</w:t>
      </w:r>
    </w:p>
    <w:p w14:paraId="0667A128" w14:textId="77777777" w:rsidR="005E3106" w:rsidRDefault="005E3106" w:rsidP="005E3106">
      <w:pPr>
        <w:numPr>
          <w:ilvl w:val="0"/>
          <w:numId w:val="20"/>
        </w:numPr>
        <w:contextualSpacing/>
      </w:pPr>
      <w:r>
        <w:t>Sekeran chap 11,12,14,16</w:t>
      </w:r>
    </w:p>
    <w:p w14:paraId="509E2710" w14:textId="77777777" w:rsidR="005E3106" w:rsidRDefault="005E3106" w:rsidP="005E3106"/>
    <w:p w14:paraId="5E4D7F1B" w14:textId="77777777" w:rsidR="005E3106" w:rsidRDefault="005E3106" w:rsidP="005E3106">
      <w:r>
        <w:t>Assignments Due:</w:t>
      </w:r>
    </w:p>
    <w:p w14:paraId="4B8B77F7" w14:textId="6F252A0E" w:rsidR="0091703E" w:rsidRDefault="005E3106" w:rsidP="005E3106">
      <w:pPr>
        <w:numPr>
          <w:ilvl w:val="0"/>
          <w:numId w:val="19"/>
        </w:numPr>
        <w:contextualSpacing/>
      </w:pPr>
      <w:r>
        <w:t xml:space="preserve">Assignment 7 Draft Hypothesis </w:t>
      </w:r>
    </w:p>
    <w:p w14:paraId="7F671E4A" w14:textId="6B284598" w:rsidR="00292CCC" w:rsidRDefault="00613F19" w:rsidP="00DE447E">
      <w:pPr>
        <w:pStyle w:val="Heading2"/>
      </w:pPr>
      <w:r>
        <w:t>Session 1</w:t>
      </w:r>
      <w:r w:rsidR="005E3106">
        <w:t>1</w:t>
      </w:r>
    </w:p>
    <w:permEnd w:id="1747543853" w:displacedByCustomXml="next"/>
    <w:permStart w:id="226902867" w:edGrp="everyone" w:displacedByCustomXml="next"/>
    <w:sdt>
      <w:sdtPr>
        <w:alias w:val="Outline Dates"/>
        <w:tag w:val="Outline Dates"/>
        <w:id w:val="-262156832"/>
        <w:placeholder>
          <w:docPart w:val="A2E4091A5ED84DAB87E6901FB27A2D64"/>
        </w:placeholder>
        <w:date w:fullDate="2021-04-12T00:00:00Z">
          <w:dateFormat w:val="ddd, MMMM d"/>
          <w:lid w:val="en-US"/>
          <w:storeMappedDataAs w:val="date"/>
          <w:calendar w:val="gregorian"/>
        </w:date>
      </w:sdtPr>
      <w:sdtContent>
        <w:p w14:paraId="25B4F64F" w14:textId="3985353B" w:rsidR="008631E6" w:rsidRDefault="00726BD8" w:rsidP="008631E6">
          <w:pPr>
            <w:numPr>
              <w:ilvl w:val="0"/>
              <w:numId w:val="18"/>
            </w:numPr>
            <w:contextualSpacing/>
          </w:pPr>
          <w:r>
            <w:t>Mon, April 12</w:t>
          </w:r>
        </w:p>
      </w:sdtContent>
    </w:sdt>
    <w:p w14:paraId="2A5A0686" w14:textId="50353B02" w:rsidR="008631E6" w:rsidRDefault="00726BD8" w:rsidP="008631E6">
      <w:pPr>
        <w:numPr>
          <w:ilvl w:val="0"/>
          <w:numId w:val="18"/>
        </w:numPr>
        <w:contextualSpacing/>
      </w:pPr>
      <w:sdt>
        <w:sdtPr>
          <w:alias w:val="Time"/>
          <w:tag w:val="Time"/>
          <w:id w:val="1718095493"/>
          <w:placeholder>
            <w:docPart w:val="DEC7BFD3A7B2475CA4010B6C1A6645A3"/>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rsidR="00641757">
            <w:t>06:20 PM to 8:55 PM EST/EDT</w:t>
          </w:r>
        </w:sdtContent>
      </w:sdt>
    </w:p>
    <w:p w14:paraId="0AA3679C" w14:textId="630E6290" w:rsidR="003C7DB0" w:rsidRDefault="003C7DB0" w:rsidP="008631E6">
      <w:pPr>
        <w:numPr>
          <w:ilvl w:val="0"/>
          <w:numId w:val="18"/>
        </w:numPr>
        <w:contextualSpacing/>
      </w:pPr>
      <w:r>
        <w:t>All cohorts Remote online via Zoom</w:t>
      </w:r>
      <w:r w:rsidRPr="00686D14">
        <w:t xml:space="preserve"> </w:t>
      </w:r>
    </w:p>
    <w:p w14:paraId="3F5C0777" w14:textId="77777777" w:rsidR="00292CCC" w:rsidRDefault="00292CCC"/>
    <w:p w14:paraId="48973F04" w14:textId="77777777" w:rsidR="00292CCC" w:rsidRDefault="00613F19">
      <w:r>
        <w:t>Topic:</w:t>
      </w:r>
    </w:p>
    <w:p w14:paraId="6D594DAC" w14:textId="2DA9A08A" w:rsidR="00292CCC" w:rsidRDefault="005E3106">
      <w:pPr>
        <w:numPr>
          <w:ilvl w:val="0"/>
          <w:numId w:val="13"/>
        </w:numPr>
        <w:contextualSpacing/>
      </w:pPr>
      <w:r>
        <w:rPr>
          <w:b/>
        </w:rPr>
        <w:t>Module 10</w:t>
      </w:r>
      <w:r w:rsidR="00613F19">
        <w:t xml:space="preserve"> - Finalizing the Proposal</w:t>
      </w:r>
    </w:p>
    <w:p w14:paraId="1605BBCB" w14:textId="7A6F070C" w:rsidR="00292CCC" w:rsidRDefault="00613F19">
      <w:pPr>
        <w:numPr>
          <w:ilvl w:val="0"/>
          <w:numId w:val="13"/>
        </w:numPr>
        <w:contextualSpacing/>
      </w:pPr>
      <w:r>
        <w:t>Review Assignment 8 in class</w:t>
      </w:r>
    </w:p>
    <w:p w14:paraId="6CE25B9D" w14:textId="4E079FBF" w:rsidR="00292CCC" w:rsidRDefault="00613F19" w:rsidP="00DF2CE4">
      <w:pPr>
        <w:numPr>
          <w:ilvl w:val="0"/>
          <w:numId w:val="13"/>
        </w:numPr>
        <w:contextualSpacing/>
      </w:pPr>
      <w:r>
        <w:t>Ethical considerations</w:t>
      </w:r>
      <w:r>
        <w:tab/>
      </w:r>
    </w:p>
    <w:p w14:paraId="096A7260" w14:textId="77777777" w:rsidR="00290D1D" w:rsidRDefault="00290D1D" w:rsidP="00290D1D"/>
    <w:p w14:paraId="2CD018B1" w14:textId="4650160B" w:rsidR="00290D1D" w:rsidRDefault="00290D1D" w:rsidP="00290D1D">
      <w:r>
        <w:t>Readings Due:</w:t>
      </w:r>
    </w:p>
    <w:p w14:paraId="75D2A350" w14:textId="7E56F1C1" w:rsidR="00290D1D" w:rsidRDefault="00290D1D" w:rsidP="00290D1D">
      <w:pPr>
        <w:numPr>
          <w:ilvl w:val="0"/>
          <w:numId w:val="20"/>
        </w:numPr>
        <w:contextualSpacing/>
      </w:pPr>
      <w:r>
        <w:t>Sekeran chap 17</w:t>
      </w:r>
    </w:p>
    <w:p w14:paraId="42E19989" w14:textId="77777777" w:rsidR="00292CCC" w:rsidRDefault="00292CCC"/>
    <w:p w14:paraId="63CBEE37" w14:textId="77777777" w:rsidR="00292CCC" w:rsidRDefault="00613F19">
      <w:r>
        <w:t>Assignments Due:</w:t>
      </w:r>
    </w:p>
    <w:p w14:paraId="05332EBC" w14:textId="4034E17D" w:rsidR="00292CCC" w:rsidRDefault="00613F19" w:rsidP="006F31E9">
      <w:pPr>
        <w:numPr>
          <w:ilvl w:val="0"/>
          <w:numId w:val="14"/>
        </w:numPr>
        <w:contextualSpacing/>
      </w:pPr>
      <w:r>
        <w:t xml:space="preserve">Assignment </w:t>
      </w:r>
      <w:r w:rsidR="00F70DA5">
        <w:t>9 Complete</w:t>
      </w:r>
      <w:r>
        <w:t xml:space="preserve"> your </w:t>
      </w:r>
      <w:r w:rsidR="00F70DA5">
        <w:t>Final Proposal</w:t>
      </w:r>
      <w:r w:rsidR="005E3106">
        <w:t xml:space="preserve"> </w:t>
      </w:r>
      <w:r w:rsidR="00F70DA5">
        <w:t>Draft.</w:t>
      </w:r>
      <w:r w:rsidR="00DF2CE4">
        <w:t xml:space="preserve"> Submit to NYU Classes. </w:t>
      </w:r>
    </w:p>
    <w:p w14:paraId="10DD9D97" w14:textId="11539639" w:rsidR="00292CCC" w:rsidRDefault="00613F19" w:rsidP="00DE447E">
      <w:pPr>
        <w:pStyle w:val="Heading2"/>
      </w:pPr>
      <w:r>
        <w:t xml:space="preserve">Session </w:t>
      </w:r>
      <w:r w:rsidR="006F31E9">
        <w:t>1</w:t>
      </w:r>
      <w:r w:rsidR="005E3106">
        <w:t>2</w:t>
      </w:r>
    </w:p>
    <w:permEnd w:id="226902867" w:displacedByCustomXml="next"/>
    <w:permStart w:id="431967914" w:edGrp="everyone" w:displacedByCustomXml="next"/>
    <w:sdt>
      <w:sdtPr>
        <w:alias w:val="Outline Dates"/>
        <w:tag w:val="Outline Dates"/>
        <w:id w:val="-1186746495"/>
        <w:placeholder>
          <w:docPart w:val="594909D7EE624C03AAA841A2ABBA9D62"/>
        </w:placeholder>
        <w:date w:fullDate="2021-04-26T00:00:00Z">
          <w:dateFormat w:val="ddd, MMMM d"/>
          <w:lid w:val="en-US"/>
          <w:storeMappedDataAs w:val="date"/>
          <w:calendar w:val="gregorian"/>
        </w:date>
      </w:sdtPr>
      <w:sdtContent>
        <w:p w14:paraId="565BB105" w14:textId="71E22960" w:rsidR="008631E6" w:rsidRDefault="00641757" w:rsidP="008631E6">
          <w:pPr>
            <w:numPr>
              <w:ilvl w:val="0"/>
              <w:numId w:val="14"/>
            </w:numPr>
            <w:contextualSpacing/>
          </w:pPr>
          <w:r>
            <w:t>Mon, April 26</w:t>
          </w:r>
        </w:p>
      </w:sdtContent>
    </w:sdt>
    <w:p w14:paraId="16A2DE7E" w14:textId="7E97787E" w:rsidR="008631E6" w:rsidRDefault="00726BD8" w:rsidP="008631E6">
      <w:pPr>
        <w:numPr>
          <w:ilvl w:val="0"/>
          <w:numId w:val="14"/>
        </w:numPr>
        <w:contextualSpacing/>
      </w:pPr>
      <w:sdt>
        <w:sdtPr>
          <w:alias w:val="Time"/>
          <w:tag w:val="Time"/>
          <w:id w:val="1269741384"/>
          <w:placeholder>
            <w:docPart w:val="53DA95B5AA03401B9630B36E0FDAA29A"/>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rsidR="00641757">
            <w:t>06:20 PM to 8:55 PM EST/EDT</w:t>
          </w:r>
        </w:sdtContent>
      </w:sdt>
    </w:p>
    <w:p w14:paraId="20149330" w14:textId="1F47FBE2" w:rsidR="003C7DB0" w:rsidRDefault="003C7DB0" w:rsidP="008631E6">
      <w:pPr>
        <w:numPr>
          <w:ilvl w:val="0"/>
          <w:numId w:val="14"/>
        </w:numPr>
        <w:contextualSpacing/>
      </w:pPr>
      <w:r>
        <w:t>Cohort A – in-class, Cohort B Remote online via Zoom</w:t>
      </w:r>
      <w:r w:rsidRPr="00686D14">
        <w:t xml:space="preserve"> </w:t>
      </w:r>
    </w:p>
    <w:p w14:paraId="4250FA4C" w14:textId="77777777" w:rsidR="00292CCC" w:rsidRDefault="00292CCC"/>
    <w:p w14:paraId="379F1153" w14:textId="77777777" w:rsidR="00292CCC" w:rsidRDefault="00613F19">
      <w:r>
        <w:t>Topic:</w:t>
      </w:r>
    </w:p>
    <w:p w14:paraId="6C685D37" w14:textId="4EF7A5D3" w:rsidR="00292CCC" w:rsidRDefault="00613F19">
      <w:pPr>
        <w:numPr>
          <w:ilvl w:val="0"/>
          <w:numId w:val="4"/>
        </w:numPr>
        <w:contextualSpacing/>
      </w:pPr>
      <w:r>
        <w:t xml:space="preserve">Final </w:t>
      </w:r>
      <w:r w:rsidR="005E3106">
        <w:t>Presentations</w:t>
      </w:r>
    </w:p>
    <w:p w14:paraId="7ACCEC6E" w14:textId="6D9BBC44" w:rsidR="00292CCC" w:rsidRDefault="00613F19">
      <w:pPr>
        <w:numPr>
          <w:ilvl w:val="0"/>
          <w:numId w:val="4"/>
        </w:numPr>
        <w:contextualSpacing/>
      </w:pPr>
      <w:r>
        <w:t>Final Project: Submission of Propos</w:t>
      </w:r>
      <w:r w:rsidR="00E02156">
        <w:t>al</w:t>
      </w:r>
      <w:r>
        <w:t xml:space="preserve"> </w:t>
      </w:r>
    </w:p>
    <w:p w14:paraId="0A927C4F" w14:textId="77777777" w:rsidR="00E02156" w:rsidRDefault="00E02156"/>
    <w:p w14:paraId="4CABF2C8" w14:textId="77777777" w:rsidR="00292CCC" w:rsidRDefault="00613F19">
      <w:r>
        <w:t>Assignments Due:</w:t>
      </w:r>
    </w:p>
    <w:p w14:paraId="0956D0DD" w14:textId="502AC2AB" w:rsidR="00292CCC" w:rsidRDefault="00613F19" w:rsidP="006E3CC1">
      <w:pPr>
        <w:numPr>
          <w:ilvl w:val="0"/>
          <w:numId w:val="3"/>
        </w:numPr>
        <w:contextualSpacing/>
      </w:pPr>
      <w:r>
        <w:t xml:space="preserve">Assignment </w:t>
      </w:r>
      <w:r w:rsidR="00DF2CE4">
        <w:t>10</w:t>
      </w:r>
      <w:r>
        <w:t>: Final Pr</w:t>
      </w:r>
      <w:r w:rsidR="006E3CC1">
        <w:t>oposal. Submit via NYU Classes</w:t>
      </w:r>
    </w:p>
    <w:p w14:paraId="137AE893" w14:textId="6D1605B3" w:rsidR="005E3106" w:rsidRDefault="005E3106" w:rsidP="006E3CC1">
      <w:pPr>
        <w:numPr>
          <w:ilvl w:val="0"/>
          <w:numId w:val="3"/>
        </w:numPr>
        <w:contextualSpacing/>
      </w:pPr>
      <w:r>
        <w:t>Assignment 11: Final Proposal Presentation via Video</w:t>
      </w:r>
    </w:p>
    <w:p w14:paraId="149DFE28" w14:textId="473841B4" w:rsidR="00DE447E" w:rsidRDefault="00DE447E" w:rsidP="00DE447E">
      <w:pPr>
        <w:pStyle w:val="Heading2"/>
      </w:pPr>
      <w:r>
        <w:t>Session 13</w:t>
      </w:r>
    </w:p>
    <w:permEnd w:id="431967914" w:displacedByCustomXml="next"/>
    <w:permStart w:id="1925461868" w:edGrp="everyone" w:displacedByCustomXml="next"/>
    <w:sdt>
      <w:sdtPr>
        <w:alias w:val="Outline Dates"/>
        <w:tag w:val="Outline Dates"/>
        <w:id w:val="276996115"/>
        <w:placeholder>
          <w:docPart w:val="0F2443E8B61D4F238F7CAB7453973770"/>
        </w:placeholder>
        <w:date w:fullDate="2021-05-03T00:00:00Z">
          <w:dateFormat w:val="ddd, MMMM d"/>
          <w:lid w:val="en-US"/>
          <w:storeMappedDataAs w:val="date"/>
          <w:calendar w:val="gregorian"/>
        </w:date>
      </w:sdtPr>
      <w:sdtContent>
        <w:p w14:paraId="14698233" w14:textId="519DB3E2" w:rsidR="008631E6" w:rsidRDefault="00641757" w:rsidP="008631E6">
          <w:pPr>
            <w:numPr>
              <w:ilvl w:val="0"/>
              <w:numId w:val="14"/>
            </w:numPr>
            <w:contextualSpacing/>
          </w:pPr>
          <w:r>
            <w:t>Mon, May 3</w:t>
          </w:r>
        </w:p>
      </w:sdtContent>
    </w:sdt>
    <w:p w14:paraId="2EB493E1" w14:textId="716060E4" w:rsidR="008631E6" w:rsidRDefault="00726BD8" w:rsidP="008631E6">
      <w:pPr>
        <w:numPr>
          <w:ilvl w:val="0"/>
          <w:numId w:val="14"/>
        </w:numPr>
        <w:contextualSpacing/>
      </w:pPr>
      <w:sdt>
        <w:sdtPr>
          <w:alias w:val="Time"/>
          <w:tag w:val="Time"/>
          <w:id w:val="1774520293"/>
          <w:placeholder>
            <w:docPart w:val="7726297B28F84D619A68A851A7720DE0"/>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rsidR="00641757">
            <w:t>06:20 PM to 8:55 PM EST/EDT</w:t>
          </w:r>
        </w:sdtContent>
      </w:sdt>
    </w:p>
    <w:p w14:paraId="39CA6F7D" w14:textId="3AD499E4" w:rsidR="003C7DB0" w:rsidRDefault="003C7DB0" w:rsidP="008631E6">
      <w:pPr>
        <w:numPr>
          <w:ilvl w:val="0"/>
          <w:numId w:val="14"/>
        </w:numPr>
        <w:contextualSpacing/>
      </w:pPr>
      <w:r>
        <w:t>All cohorts Remote online via Zoom</w:t>
      </w:r>
      <w:r w:rsidRPr="00686D14">
        <w:t xml:space="preserve"> </w:t>
      </w:r>
    </w:p>
    <w:p w14:paraId="4D9D1BE7" w14:textId="5C2C16BE" w:rsidR="00DE447E" w:rsidRDefault="00DE447E" w:rsidP="00DE447E">
      <w:pPr>
        <w:pStyle w:val="Heading2"/>
      </w:pPr>
      <w:r>
        <w:t>Session 14</w:t>
      </w:r>
    </w:p>
    <w:permEnd w:id="1925461868" w:displacedByCustomXml="next"/>
    <w:permStart w:id="1216092936" w:edGrp="everyone" w:displacedByCustomXml="next"/>
    <w:sdt>
      <w:sdtPr>
        <w:alias w:val="Outline Dates"/>
        <w:tag w:val="Outline Dates"/>
        <w:id w:val="-545833744"/>
        <w:placeholder>
          <w:docPart w:val="44666C34AF2C48A788E78862A8377D60"/>
        </w:placeholder>
        <w:date w:fullDate="2021-05-10T00:00:00Z">
          <w:dateFormat w:val="ddd, MMMM d"/>
          <w:lid w:val="en-US"/>
          <w:storeMappedDataAs w:val="date"/>
          <w:calendar w:val="gregorian"/>
        </w:date>
      </w:sdtPr>
      <w:sdtContent>
        <w:p w14:paraId="4B2A8EA7" w14:textId="4395481A" w:rsidR="008631E6" w:rsidRDefault="00641757" w:rsidP="008631E6">
          <w:pPr>
            <w:numPr>
              <w:ilvl w:val="0"/>
              <w:numId w:val="14"/>
            </w:numPr>
            <w:contextualSpacing/>
          </w:pPr>
          <w:r>
            <w:t>Mon, May 10</w:t>
          </w:r>
        </w:p>
      </w:sdtContent>
    </w:sdt>
    <w:p w14:paraId="3AAF86C4" w14:textId="6B1B4ABB" w:rsidR="008631E6" w:rsidRDefault="00726BD8" w:rsidP="008631E6">
      <w:pPr>
        <w:numPr>
          <w:ilvl w:val="0"/>
          <w:numId w:val="14"/>
        </w:numPr>
        <w:contextualSpacing/>
      </w:pPr>
      <w:sdt>
        <w:sdtPr>
          <w:alias w:val="Time"/>
          <w:tag w:val="Time"/>
          <w:id w:val="508798844"/>
          <w:placeholder>
            <w:docPart w:val="20D92B9773C0470EA6B5B49D399DEA09"/>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comboBox>
        </w:sdtPr>
        <w:sdtContent>
          <w:r w:rsidR="00641757">
            <w:t>06:20 PM to 8:55 PM EST/EDT</w:t>
          </w:r>
        </w:sdtContent>
      </w:sdt>
    </w:p>
    <w:p w14:paraId="2623E182" w14:textId="1ECAE5E8" w:rsidR="003C7DB0" w:rsidRDefault="003C7DB0" w:rsidP="008631E6">
      <w:pPr>
        <w:numPr>
          <w:ilvl w:val="0"/>
          <w:numId w:val="14"/>
        </w:numPr>
        <w:contextualSpacing/>
      </w:pPr>
      <w:r>
        <w:t>All cohorts Remote online via Zoom</w:t>
      </w:r>
      <w:r w:rsidRPr="00686D14">
        <w:t xml:space="preserve"> </w:t>
      </w:r>
    </w:p>
    <w:p w14:paraId="29B77063" w14:textId="591D8D75" w:rsidR="006A7E28" w:rsidRDefault="006A7E28" w:rsidP="00DE447E"/>
    <w:p w14:paraId="6D89DA26" w14:textId="77777777" w:rsidR="008631E6" w:rsidRDefault="008631E6" w:rsidP="008631E6">
      <w:pPr>
        <w:rPr>
          <w:b/>
        </w:rPr>
      </w:pPr>
      <w:r>
        <w:rPr>
          <w:b/>
          <w:noProof/>
        </w:rPr>
        <mc:AlternateContent>
          <mc:Choice Requires="wps">
            <w:drawing>
              <wp:anchor distT="0" distB="0" distL="114300" distR="114300" simplePos="0" relativeHeight="251664384" behindDoc="0" locked="0" layoutInCell="1" allowOverlap="1" wp14:anchorId="29945A82" wp14:editId="3B60FDED">
                <wp:simplePos x="0" y="0"/>
                <wp:positionH relativeFrom="column">
                  <wp:posOffset>19049</wp:posOffset>
                </wp:positionH>
                <wp:positionV relativeFrom="paragraph">
                  <wp:posOffset>147955</wp:posOffset>
                </wp:positionV>
                <wp:extent cx="5876925" cy="19050"/>
                <wp:effectExtent l="38100" t="38100" r="66675" b="95250"/>
                <wp:wrapNone/>
                <wp:docPr id="5" name="Straight Connector 5"/>
                <wp:cNvGraphicFramePr/>
                <a:graphic xmlns:a="http://schemas.openxmlformats.org/drawingml/2006/main">
                  <a:graphicData uri="http://schemas.microsoft.com/office/word/2010/wordprocessingShape">
                    <wps:wsp>
                      <wps:cNvCnPr/>
                      <wps:spPr>
                        <a:xfrm flipV="1">
                          <a:off x="0" y="0"/>
                          <a:ext cx="5876925" cy="19050"/>
                        </a:xfrm>
                        <a:prstGeom prst="line">
                          <a:avLst/>
                        </a:prstGeom>
                        <a:noFill/>
                        <a:ln w="25400" cap="flat" cmpd="sng" algn="ctr">
                          <a:solidFill>
                            <a:sysClr val="windowText" lastClr="000000"/>
                          </a:solidFill>
                          <a:prstDash val="solid"/>
                        </a:ln>
                        <a:effectLst>
                          <a:outerShdw blurRad="40000" dist="20000" dir="5400000" rotWithShape="0">
                            <a:srgbClr val="000000">
                              <a:alpha val="38000"/>
                            </a:srgbClr>
                          </a:outerShdw>
                        </a:effectLst>
                      </wps:spPr>
                      <wps:bodyPr/>
                    </wps:wsp>
                  </a:graphicData>
                </a:graphic>
              </wp:anchor>
            </w:drawing>
          </mc:Choice>
          <mc:Fallback>
            <w:pict>
              <v:line w14:anchorId="357079C8" id="Straight Connector 5"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1.5pt,11.65pt" to="464.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" strokecolor="windowText" strokeweight="2pt">
                <v:shadow on="t" color="black" opacity="24903f" origin=",.5" offset="0,.55556mm"/>
              </v:line>
            </w:pict>
          </mc:Fallback>
        </mc:AlternateContent>
      </w:r>
    </w:p>
    <w:p w14:paraId="5C82C5CF" w14:textId="77777777" w:rsidR="008631E6" w:rsidRDefault="008631E6" w:rsidP="008631E6">
      <w:pPr>
        <w:rPr>
          <w:b/>
        </w:rPr>
      </w:pPr>
    </w:p>
    <w:p w14:paraId="5DC897AC" w14:textId="560C7897" w:rsidR="006A7E28" w:rsidRPr="008631E6" w:rsidRDefault="008631E6">
      <w:pPr>
        <w:rPr>
          <w:b/>
        </w:rPr>
      </w:pPr>
      <w:bookmarkStart w:id="20" w:name="_Hlk23947891"/>
      <w:r w:rsidRPr="00AE0564">
        <w:rPr>
          <w:b/>
        </w:rPr>
        <w:t>At the discretion of the faculty, the syllabus may be modified to better meet the needs of the students and to achieve the learning outcomes established in the syllabus.</w:t>
      </w:r>
      <w:bookmarkEnd w:id="20"/>
    </w:p>
    <w:p w14:paraId="076F2981" w14:textId="77777777" w:rsidR="008631E6" w:rsidRDefault="008631E6" w:rsidP="008631E6">
      <w:pPr>
        <w:keepNext/>
        <w:keepLines/>
        <w:rPr>
          <w:b/>
        </w:rPr>
      </w:pPr>
    </w:p>
    <w:p w14:paraId="19EAD687" w14:textId="377B1205" w:rsidR="006E7538" w:rsidRDefault="006E7538" w:rsidP="008631E6">
      <w:pPr>
        <w:keepNext/>
        <w:keepLines/>
        <w:rPr>
          <w:b/>
        </w:rPr>
      </w:pPr>
      <w:r w:rsidRPr="006E7538">
        <w:rPr>
          <w:b/>
        </w:rPr>
        <w:t>Class Schedule</w:t>
      </w:r>
    </w:p>
    <w:p w14:paraId="593C6E32" w14:textId="709FA6CE" w:rsidR="008631E6" w:rsidRDefault="00641757" w:rsidP="008631E6">
      <w:pPr>
        <w:keepNext/>
        <w:keepLines/>
        <w:rPr>
          <w:b/>
        </w:rPr>
      </w:pPr>
      <w:r>
        <w:rPr>
          <w:b/>
          <w:noProof/>
        </w:rPr>
        <w:drawing>
          <wp:inline distT="0" distB="0" distL="0" distR="0" wp14:anchorId="37CF3163" wp14:editId="0D378273">
            <wp:extent cx="5943600" cy="6565900"/>
            <wp:effectExtent l="0" t="0" r="0" b="0"/>
            <wp:docPr id="4" name="Picture 4" descr="A close up of a news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newspap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6565900"/>
                    </a:xfrm>
                    <a:prstGeom prst="rect">
                      <a:avLst/>
                    </a:prstGeom>
                  </pic:spPr>
                </pic:pic>
              </a:graphicData>
            </a:graphic>
          </wp:inline>
        </w:drawing>
      </w:r>
      <w:permEnd w:id="1216092936"/>
    </w:p>
    <w:sectPr w:rsidR="008631E6" w:rsidSect="004608DD">
      <w:footerReference w:type="even" r:id="rId23"/>
      <w:footerReference w:type="default" r:id="rId24"/>
      <w:pgSz w:w="12240" w:h="15840"/>
      <w:pgMar w:top="1440" w:right="1440" w:bottom="1440" w:left="144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velyse Fung" w:date="2020-11-12T23:11:00Z" w:initials="EF">
    <w:p w14:paraId="06B3623D" w14:textId="77777777" w:rsidR="00726BD8" w:rsidRDefault="00726BD8" w:rsidP="008631E6">
      <w:pPr>
        <w:pStyle w:val="CommentText"/>
        <w:rPr>
          <w:rFonts w:ascii="Helvetica" w:hAnsi="Helvetica"/>
          <w:shd w:val="clear" w:color="auto" w:fill="FFFFFF"/>
        </w:rPr>
      </w:pPr>
      <w:r>
        <w:rPr>
          <w:rStyle w:val="CommentReference"/>
        </w:rPr>
        <w:annotationRef/>
      </w:r>
      <w:r>
        <w:rPr>
          <w:rFonts w:ascii="Helvetica" w:hAnsi="Helvetica"/>
          <w:shd w:val="clear" w:color="auto" w:fill="FFFFFF"/>
        </w:rPr>
        <w:t xml:space="preserve">The Syllabus Guidelines have been updated and we request the following: </w:t>
      </w:r>
    </w:p>
    <w:p w14:paraId="2ACC8259" w14:textId="77777777" w:rsidR="00726BD8" w:rsidRPr="00AA7E69" w:rsidRDefault="00726BD8" w:rsidP="008631E6">
      <w:pPr>
        <w:pStyle w:val="CommentText"/>
      </w:pPr>
      <w:r w:rsidRPr="00AA7E69">
        <w:rPr>
          <w:rFonts w:ascii="Helvetica" w:eastAsia="Cambria" w:hAnsi="Helvetica" w:cs="Cambria"/>
          <w:sz w:val="18"/>
          <w:shd w:val="clear" w:color="auto" w:fill="FFFFFF"/>
        </w:rPr>
        <w:t xml:space="preserve">request the following: </w:t>
      </w:r>
    </w:p>
    <w:p w14:paraId="02B14F0D" w14:textId="77777777" w:rsidR="00726BD8" w:rsidRPr="00AA7E69" w:rsidRDefault="00726BD8" w:rsidP="008631E6">
      <w:pPr>
        <w:shd w:val="clear" w:color="auto" w:fill="FFFFFF"/>
        <w:spacing w:before="100" w:beforeAutospacing="1" w:after="100" w:afterAutospacing="1"/>
        <w:rPr>
          <w:color w:val="222222"/>
          <w:sz w:val="24"/>
        </w:rPr>
      </w:pPr>
      <w:r w:rsidRPr="00AA7E69">
        <w:rPr>
          <w:rFonts w:ascii="Helvetica" w:hAnsi="Helvetica"/>
          <w:sz w:val="20"/>
          <w:szCs w:val="20"/>
          <w:shd w:val="clear" w:color="auto" w:fill="FFFFFF"/>
        </w:rPr>
        <w:t xml:space="preserve"> </w:t>
      </w:r>
      <w:r w:rsidRPr="00AA7E69">
        <w:rPr>
          <w:rFonts w:ascii="Wingdings" w:hAnsi="Wingdings"/>
          <w:color w:val="222222"/>
          <w:sz w:val="28"/>
          <w:szCs w:val="28"/>
        </w:rPr>
        <w:t></w:t>
      </w:r>
      <w:r w:rsidRPr="00AA7E69">
        <w:rPr>
          <w:rFonts w:ascii="Times New Roman" w:hAnsi="Times New Roman"/>
          <w:color w:val="222222"/>
          <w:sz w:val="14"/>
          <w:szCs w:val="14"/>
        </w:rPr>
        <w:t> </w:t>
      </w:r>
      <w:r w:rsidRPr="00AA7E69">
        <w:rPr>
          <w:color w:val="222222"/>
          <w:sz w:val="28"/>
          <w:szCs w:val="28"/>
        </w:rPr>
        <w:t>Update your syllabus with the accurate Spring 2021 Course Schedule Information, Course Structure/Method and Assignment due dates</w:t>
      </w:r>
    </w:p>
    <w:p w14:paraId="67325A78" w14:textId="77777777" w:rsidR="00726BD8" w:rsidRPr="00AA7E69" w:rsidRDefault="00726BD8" w:rsidP="008631E6">
      <w:pPr>
        <w:shd w:val="clear" w:color="auto" w:fill="FFFFFF"/>
        <w:spacing w:before="100" w:beforeAutospacing="1" w:after="100" w:afterAutospacing="1"/>
        <w:rPr>
          <w:color w:val="222222"/>
          <w:sz w:val="24"/>
        </w:rPr>
      </w:pPr>
      <w:r w:rsidRPr="00AA7E69">
        <w:rPr>
          <w:rFonts w:ascii="Wingdings" w:hAnsi="Wingdings"/>
          <w:color w:val="222222"/>
          <w:sz w:val="28"/>
          <w:szCs w:val="28"/>
        </w:rPr>
        <w:t></w:t>
      </w:r>
      <w:r w:rsidRPr="00AA7E69">
        <w:rPr>
          <w:rFonts w:ascii="Times New Roman" w:hAnsi="Times New Roman"/>
          <w:color w:val="222222"/>
          <w:sz w:val="14"/>
          <w:szCs w:val="14"/>
        </w:rPr>
        <w:t> </w:t>
      </w:r>
      <w:r w:rsidRPr="00AA7E69">
        <w:rPr>
          <w:color w:val="222222"/>
          <w:sz w:val="28"/>
          <w:szCs w:val="28"/>
        </w:rPr>
        <w:t>Review all comments, make recommended changes wherever requested and resolve comment</w:t>
      </w:r>
    </w:p>
    <w:p w14:paraId="11C5A902" w14:textId="77777777" w:rsidR="00726BD8" w:rsidRPr="00AA7E69" w:rsidRDefault="00726BD8" w:rsidP="008631E6">
      <w:pPr>
        <w:shd w:val="clear" w:color="auto" w:fill="FFFFFF"/>
        <w:spacing w:before="100" w:beforeAutospacing="1" w:after="100" w:afterAutospacing="1"/>
        <w:rPr>
          <w:color w:val="222222"/>
          <w:sz w:val="24"/>
        </w:rPr>
      </w:pPr>
      <w:r w:rsidRPr="00AA7E69">
        <w:rPr>
          <w:rFonts w:ascii="Wingdings" w:hAnsi="Wingdings"/>
          <w:color w:val="222222"/>
          <w:sz w:val="28"/>
          <w:szCs w:val="28"/>
        </w:rPr>
        <w:t></w:t>
      </w:r>
      <w:r w:rsidRPr="00AA7E69">
        <w:rPr>
          <w:rFonts w:ascii="Times New Roman" w:hAnsi="Times New Roman"/>
          <w:color w:val="222222"/>
          <w:sz w:val="14"/>
          <w:szCs w:val="14"/>
        </w:rPr>
        <w:t> </w:t>
      </w:r>
      <w:r w:rsidRPr="00AA7E69">
        <w:rPr>
          <w:color w:val="222222"/>
          <w:sz w:val="28"/>
          <w:szCs w:val="28"/>
        </w:rPr>
        <w:t>Return your </w:t>
      </w:r>
      <w:r w:rsidRPr="00AA7E69">
        <w:rPr>
          <w:b/>
          <w:bCs/>
          <w:color w:val="222222"/>
          <w:sz w:val="28"/>
          <w:szCs w:val="28"/>
        </w:rPr>
        <w:t>locked</w:t>
      </w:r>
      <w:r w:rsidRPr="00AA7E69">
        <w:rPr>
          <w:color w:val="222222"/>
          <w:sz w:val="28"/>
          <w:szCs w:val="28"/>
        </w:rPr>
        <w:t> draft syllabus to the email alias, </w:t>
      </w:r>
      <w:hyperlink r:id="rId1" w:history="1">
        <w:r w:rsidRPr="00AA7E69">
          <w:rPr>
            <w:color w:val="0000FF" w:themeColor="hyperlink"/>
            <w:sz w:val="28"/>
            <w:szCs w:val="28"/>
            <w:u w:val="single"/>
          </w:rPr>
          <w:t>sps.managementandtech@nyu.edu</w:t>
        </w:r>
      </w:hyperlink>
      <w:r w:rsidRPr="00AA7E69">
        <w:rPr>
          <w:b/>
          <w:bCs/>
          <w:sz w:val="28"/>
          <w:szCs w:val="28"/>
        </w:rPr>
        <w:t> </w:t>
      </w:r>
      <w:r w:rsidRPr="00AA7E69">
        <w:rPr>
          <w:b/>
          <w:bCs/>
          <w:color w:val="222222"/>
          <w:sz w:val="28"/>
          <w:szCs w:val="28"/>
        </w:rPr>
        <w:t>by due date</w:t>
      </w:r>
    </w:p>
    <w:p w14:paraId="66F15C0F" w14:textId="77777777" w:rsidR="00726BD8" w:rsidRPr="00AA7E69" w:rsidRDefault="00726BD8" w:rsidP="008631E6">
      <w:pPr>
        <w:rPr>
          <w:rFonts w:ascii="Helvetica" w:eastAsia="Cambria" w:hAnsi="Helvetica" w:cs="Cambria"/>
          <w:sz w:val="18"/>
          <w:szCs w:val="20"/>
          <w:shd w:val="clear" w:color="auto" w:fill="FFFFFF"/>
        </w:rPr>
      </w:pPr>
      <w:r w:rsidRPr="00AA7E69">
        <w:rPr>
          <w:rFonts w:ascii="Helvetica" w:eastAsia="Cambria" w:hAnsi="Helvetica" w:cs="Cambria"/>
          <w:sz w:val="18"/>
          <w:szCs w:val="20"/>
          <w:shd w:val="clear" w:color="auto" w:fill="FFFFFF"/>
        </w:rPr>
        <w:t xml:space="preserve">• Areas with pale yellow indicate editable areas. </w:t>
      </w:r>
    </w:p>
    <w:p w14:paraId="54659D57" w14:textId="77777777" w:rsidR="00726BD8" w:rsidRPr="00AA7E69" w:rsidRDefault="00726BD8" w:rsidP="008631E6">
      <w:pPr>
        <w:rPr>
          <w:rFonts w:ascii="Helvetica" w:eastAsia="Cambria" w:hAnsi="Helvetica" w:cs="Cambria"/>
          <w:sz w:val="18"/>
          <w:szCs w:val="20"/>
          <w:shd w:val="clear" w:color="auto" w:fill="FFFFFF"/>
        </w:rPr>
      </w:pPr>
      <w:r w:rsidRPr="00AA7E69">
        <w:rPr>
          <w:rFonts w:ascii="Helvetica" w:eastAsia="Cambria" w:hAnsi="Helvetica" w:cs="Cambria"/>
          <w:sz w:val="18"/>
          <w:szCs w:val="20"/>
          <w:shd w:val="clear" w:color="auto" w:fill="FFFFFF"/>
        </w:rPr>
        <w:t xml:space="preserve">• Areas that are locked should remain that way </w:t>
      </w:r>
    </w:p>
    <w:p w14:paraId="5951F00A" w14:textId="77777777" w:rsidR="00726BD8" w:rsidRPr="00AA7E69" w:rsidRDefault="00726BD8" w:rsidP="008631E6">
      <w:pPr>
        <w:rPr>
          <w:rFonts w:ascii="Helvetica" w:eastAsia="Cambria" w:hAnsi="Helvetica" w:cs="Cambria"/>
          <w:sz w:val="18"/>
          <w:szCs w:val="20"/>
          <w:shd w:val="clear" w:color="auto" w:fill="FFFFFF"/>
        </w:rPr>
      </w:pPr>
      <w:r w:rsidRPr="00AA7E69">
        <w:rPr>
          <w:rFonts w:ascii="Helvetica" w:eastAsia="Cambria" w:hAnsi="Helvetica" w:cs="Cambria"/>
          <w:sz w:val="18"/>
          <w:szCs w:val="20"/>
          <w:shd w:val="clear" w:color="auto" w:fill="FFFFFF"/>
        </w:rPr>
        <w:t xml:space="preserve">• Formatting has been updated to adhere to the current dept template </w:t>
      </w:r>
    </w:p>
    <w:p w14:paraId="37729CE1" w14:textId="77777777" w:rsidR="00726BD8" w:rsidRPr="00AA7E69" w:rsidRDefault="00726BD8" w:rsidP="008631E6">
      <w:pPr>
        <w:rPr>
          <w:rFonts w:ascii="Helvetica" w:eastAsia="Cambria" w:hAnsi="Helvetica" w:cs="Cambria"/>
          <w:sz w:val="18"/>
          <w:szCs w:val="20"/>
          <w:shd w:val="clear" w:color="auto" w:fill="FFFFFF"/>
        </w:rPr>
      </w:pPr>
      <w:r w:rsidRPr="00AA7E69">
        <w:rPr>
          <w:rFonts w:ascii="Helvetica" w:eastAsia="Cambria" w:hAnsi="Helvetica" w:cs="Cambria"/>
          <w:sz w:val="18"/>
          <w:szCs w:val="20"/>
          <w:shd w:val="clear" w:color="auto" w:fill="FFFFFF"/>
        </w:rPr>
        <w:t xml:space="preserve">• The no class date(s) reflects the University Holidays listed in our </w:t>
      </w:r>
      <w:hyperlink r:id="rId2" w:anchor="1208" w:history="1">
        <w:r w:rsidRPr="00AA7E69">
          <w:rPr>
            <w:rFonts w:ascii="Helvetica" w:eastAsia="Cambria" w:hAnsi="Helvetica" w:cs="Cambria"/>
            <w:color w:val="0000FF" w:themeColor="hyperlink"/>
            <w:sz w:val="18"/>
            <w:szCs w:val="20"/>
            <w:u w:val="single"/>
            <w:shd w:val="clear" w:color="auto" w:fill="FFFFFF"/>
          </w:rPr>
          <w:t>NYU Academic Calendar.</w:t>
        </w:r>
      </w:hyperlink>
      <w:r w:rsidRPr="00AA7E69">
        <w:rPr>
          <w:rFonts w:ascii="Helvetica" w:eastAsia="Cambria" w:hAnsi="Helvetica" w:cs="Cambria"/>
          <w:sz w:val="18"/>
          <w:szCs w:val="20"/>
          <w:shd w:val="clear" w:color="auto" w:fill="FFFFFF"/>
        </w:rPr>
        <w:t xml:space="preserve"> </w:t>
      </w:r>
    </w:p>
    <w:p w14:paraId="42F93722" w14:textId="77777777" w:rsidR="00726BD8" w:rsidRPr="00AA7E69" w:rsidRDefault="00726BD8" w:rsidP="008631E6">
      <w:pPr>
        <w:rPr>
          <w:rFonts w:ascii="Helvetica" w:eastAsia="Cambria" w:hAnsi="Helvetica" w:cs="Cambria"/>
          <w:sz w:val="18"/>
          <w:szCs w:val="20"/>
          <w:shd w:val="clear" w:color="auto" w:fill="FFFFFF"/>
        </w:rPr>
      </w:pPr>
    </w:p>
    <w:p w14:paraId="6DF5A85F" w14:textId="6DC4F38F" w:rsidR="00726BD8" w:rsidRDefault="00726BD8" w:rsidP="008631E6">
      <w:pPr>
        <w:pStyle w:val="CommentText"/>
      </w:pPr>
      <w:r w:rsidRPr="00AA7E69">
        <w:rPr>
          <w:rFonts w:ascii="Helvetica" w:eastAsia="Cambria" w:hAnsi="Helvetica"/>
          <w:sz w:val="22"/>
          <w:shd w:val="clear" w:color="auto" w:fill="FFFFFF"/>
        </w:rPr>
        <w:t xml:space="preserve">For any questions and/or changes, please reach out to us at: </w:t>
      </w:r>
      <w:hyperlink r:id="rId3" w:history="1">
        <w:r w:rsidRPr="00AA7E69">
          <w:rPr>
            <w:rFonts w:ascii="Helvetica" w:eastAsia="Cambria" w:hAnsi="Helvetica" w:cs="Cambria"/>
            <w:color w:val="0000FF" w:themeColor="hyperlink"/>
            <w:sz w:val="22"/>
            <w:u w:val="single"/>
            <w:shd w:val="clear" w:color="auto" w:fill="FFFFFF"/>
          </w:rPr>
          <w:t>sps.managementandtech@nyu.edu</w:t>
        </w:r>
      </w:hyperlink>
    </w:p>
  </w:comment>
  <w:comment w:id="1" w:author="Evelyse Fung" w:date="2020-11-12T23:12:00Z" w:initials="EF">
    <w:p w14:paraId="3810A6AA" w14:textId="506FCE5C" w:rsidR="00726BD8" w:rsidRDefault="00726BD8">
      <w:pPr>
        <w:pStyle w:val="CommentText"/>
      </w:pPr>
      <w:r>
        <w:rPr>
          <w:rStyle w:val="CommentReference"/>
        </w:rPr>
        <w:annotationRef/>
      </w:r>
      <w:bookmarkStart w:id="2" w:name="_Hlk56114387"/>
      <w:r>
        <w:t>Confirm and add SP’21 information in this area.</w:t>
      </w:r>
      <w:bookmarkEnd w:id="2"/>
    </w:p>
  </w:comment>
  <w:comment w:id="7" w:author="Evelyse Fung" w:date="2020-11-12T23:12:00Z" w:initials="EF">
    <w:p w14:paraId="7FC9D7E0" w14:textId="28078D3C" w:rsidR="00726BD8" w:rsidRDefault="00726BD8">
      <w:pPr>
        <w:pStyle w:val="CommentText"/>
      </w:pPr>
      <w:r>
        <w:rPr>
          <w:rStyle w:val="CommentReference"/>
        </w:rPr>
        <w:annotationRef/>
      </w:r>
      <w:bookmarkStart w:id="8" w:name="_Hlk56114401"/>
      <w:r>
        <w:t>Please update this area as needed to reflect your SP ’21 course.</w:t>
      </w:r>
      <w:bookmarkEnd w:id="8"/>
    </w:p>
  </w:comment>
  <w:comment w:id="12" w:author="Evelyse Fung" w:date="2020-11-04T13:41:00Z" w:initials="EF">
    <w:p w14:paraId="6A6394A7" w14:textId="77777777" w:rsidR="00726BD8" w:rsidRDefault="00726BD8" w:rsidP="008631E6">
      <w:pPr>
        <w:pStyle w:val="CommentText"/>
      </w:pPr>
      <w:r>
        <w:rPr>
          <w:rStyle w:val="CommentReference"/>
        </w:rPr>
        <w:annotationRef/>
      </w:r>
      <w:r>
        <w:t>New area from the SP ’21 Syllabus Guidelines</w:t>
      </w:r>
    </w:p>
  </w:comment>
  <w:comment w:id="13" w:author="Evelyse Fung" w:date="2020-11-12T23:16:00Z" w:initials="EF">
    <w:p w14:paraId="143376D7" w14:textId="5B9A65D2" w:rsidR="00726BD8" w:rsidRDefault="00726BD8">
      <w:pPr>
        <w:pStyle w:val="CommentText"/>
      </w:pPr>
      <w:r>
        <w:rPr>
          <w:rStyle w:val="CommentReference"/>
        </w:rPr>
        <w:annotationRef/>
      </w:r>
      <w:r>
        <w:t xml:space="preserve">These text seem out of date based on the syllabus </w:t>
      </w:r>
      <w:proofErr w:type="gramStart"/>
      <w:r>
        <w:t>guidelines..</w:t>
      </w:r>
      <w:proofErr w:type="gramEnd"/>
    </w:p>
  </w:comment>
  <w:comment w:id="16" w:author="Evelyse Fung" w:date="2020-11-04T13:42:00Z" w:initials="EF">
    <w:p w14:paraId="0640B554" w14:textId="77777777" w:rsidR="00726BD8" w:rsidRDefault="00726BD8" w:rsidP="008631E6">
      <w:pPr>
        <w:pStyle w:val="CommentText"/>
      </w:pPr>
      <w:r>
        <w:rPr>
          <w:rStyle w:val="CommentReference"/>
        </w:rPr>
        <w:annotationRef/>
      </w:r>
      <w:r>
        <w:t>Updated Language from the SP ’21 Syllabus Guidelines.</w:t>
      </w:r>
    </w:p>
  </w:comment>
  <w:comment w:id="17" w:author="Evelyse Fung" w:date="2020-11-12T23:18:00Z" w:initials="EF">
    <w:p w14:paraId="6CF26C17" w14:textId="77B605BB" w:rsidR="00726BD8" w:rsidRDefault="00726BD8">
      <w:pPr>
        <w:pStyle w:val="CommentText"/>
      </w:pPr>
      <w:r>
        <w:rPr>
          <w:rStyle w:val="CommentReference"/>
        </w:rPr>
        <w:annotationRef/>
      </w:r>
      <w:bookmarkStart w:id="18" w:name="_Hlk56099161"/>
      <w:r>
        <w:t>Please update for Spring 2021 –Dates, due dates, etc.</w:t>
      </w:r>
      <w:bookmarkEnd w:id="18"/>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F5A85F" w15:done="0"/>
  <w15:commentEx w15:paraId="3810A6AA" w15:done="0"/>
  <w15:commentEx w15:paraId="7FC9D7E0" w15:done="0"/>
  <w15:commentEx w15:paraId="6A6394A7" w15:done="0"/>
  <w15:commentEx w15:paraId="143376D7" w15:done="0"/>
  <w15:commentEx w15:paraId="0640B554" w15:done="0"/>
  <w15:commentEx w15:paraId="6CF26C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F5A85F" w16cid:durableId="23583FB2"/>
  <w16cid:commentId w16cid:paraId="3810A6AA" w16cid:durableId="23583FC2"/>
  <w16cid:commentId w16cid:paraId="7FC9D7E0" w16cid:durableId="23583FD3"/>
  <w16cid:commentId w16cid:paraId="6A6394A7" w16cid:durableId="234D2E04"/>
  <w16cid:commentId w16cid:paraId="143376D7" w16cid:durableId="235840B7"/>
  <w16cid:commentId w16cid:paraId="0640B554" w16cid:durableId="234D2E31"/>
  <w16cid:commentId w16cid:paraId="6CF26C17" w16cid:durableId="235841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171A5" w14:textId="77777777" w:rsidR="0000686C" w:rsidRDefault="0000686C">
      <w:r>
        <w:separator/>
      </w:r>
    </w:p>
  </w:endnote>
  <w:endnote w:type="continuationSeparator" w:id="0">
    <w:p w14:paraId="442F7C6F" w14:textId="77777777" w:rsidR="0000686C" w:rsidRDefault="00006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4C5C7" w14:textId="245BCCA2" w:rsidR="00726BD8" w:rsidRDefault="00726BD8">
    <w:pPr>
      <w:tabs>
        <w:tab w:val="center" w:pos="9180"/>
        <w:tab w:val="right" w:pos="9270"/>
      </w:tabs>
      <w:rPr>
        <w:sz w:val="16"/>
        <w:szCs w:val="16"/>
      </w:rPr>
    </w:pPr>
    <w:permStart w:id="386746950" w:edGrp="everyone"/>
    <w:r w:rsidRPr="004608DD">
      <w:rPr>
        <w:sz w:val="16"/>
        <w:szCs w:val="16"/>
      </w:rPr>
      <w:t>FORTINO MASY1-GC 1260-</w:t>
    </w:r>
    <w:r>
      <w:rPr>
        <w:sz w:val="16"/>
        <w:szCs w:val="16"/>
      </w:rPr>
      <w:t>201</w:t>
    </w:r>
    <w:r w:rsidRPr="004608DD">
      <w:rPr>
        <w:sz w:val="16"/>
        <w:szCs w:val="16"/>
      </w:rPr>
      <w:t xml:space="preserve"> RPM </w:t>
    </w:r>
    <w:r>
      <w:rPr>
        <w:sz w:val="16"/>
        <w:szCs w:val="16"/>
      </w:rPr>
      <w:t>SP ‘21</w:t>
    </w:r>
    <w:r>
      <w:rPr>
        <w:sz w:val="16"/>
        <w:szCs w:val="16"/>
      </w:rPr>
      <w:tab/>
    </w:r>
    <w:r>
      <w:rPr>
        <w:sz w:val="16"/>
        <w:szCs w:val="16"/>
      </w:rPr>
      <w:fldChar w:fldCharType="begin"/>
    </w:r>
    <w:r>
      <w:rPr>
        <w:sz w:val="16"/>
        <w:szCs w:val="16"/>
      </w:rPr>
      <w:instrText>PAGE</w:instrText>
    </w:r>
    <w:r>
      <w:rPr>
        <w:sz w:val="16"/>
        <w:szCs w:val="16"/>
      </w:rPr>
      <w:fldChar w:fldCharType="separate"/>
    </w:r>
    <w:r>
      <w:rPr>
        <w:noProof/>
        <w:sz w:val="16"/>
        <w:szCs w:val="16"/>
      </w:rPr>
      <w:t>4</w:t>
    </w:r>
    <w:r>
      <w:rPr>
        <w:sz w:val="16"/>
        <w:szCs w:val="16"/>
      </w:rPr>
      <w:fldChar w:fldCharType="end"/>
    </w:r>
    <w:permEnd w:id="386746950"/>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03A57" w14:textId="7EE910F3" w:rsidR="00726BD8" w:rsidRDefault="00726BD8">
    <w:pPr>
      <w:tabs>
        <w:tab w:val="center" w:pos="9180"/>
        <w:tab w:val="right" w:pos="9270"/>
      </w:tabs>
      <w:rPr>
        <w:sz w:val="16"/>
        <w:szCs w:val="16"/>
      </w:rPr>
    </w:pPr>
    <w:permStart w:id="1701451823" w:edGrp="everyone"/>
    <w:r w:rsidRPr="004608DD">
      <w:rPr>
        <w:sz w:val="16"/>
        <w:szCs w:val="16"/>
      </w:rPr>
      <w:t>FORTINO MASY1-GC 1260</w:t>
    </w:r>
    <w:r>
      <w:rPr>
        <w:sz w:val="16"/>
        <w:szCs w:val="16"/>
      </w:rPr>
      <w:t xml:space="preserve"> </w:t>
    </w:r>
    <w:r w:rsidR="00641757">
      <w:rPr>
        <w:sz w:val="16"/>
        <w:szCs w:val="16"/>
      </w:rPr>
      <w:t xml:space="preserve">201 </w:t>
    </w:r>
    <w:r w:rsidRPr="004608DD">
      <w:rPr>
        <w:sz w:val="16"/>
        <w:szCs w:val="16"/>
      </w:rPr>
      <w:t xml:space="preserve">RPM </w:t>
    </w:r>
    <w:r>
      <w:rPr>
        <w:sz w:val="16"/>
        <w:szCs w:val="16"/>
      </w:rPr>
      <w:t>SP ‘21</w:t>
    </w:r>
    <w:r>
      <w:rPr>
        <w:sz w:val="16"/>
        <w:szCs w:val="16"/>
      </w:rPr>
      <w:tab/>
    </w:r>
    <w:r>
      <w:rPr>
        <w:sz w:val="16"/>
        <w:szCs w:val="16"/>
      </w:rPr>
      <w:fldChar w:fldCharType="begin"/>
    </w:r>
    <w:r>
      <w:rPr>
        <w:sz w:val="16"/>
        <w:szCs w:val="16"/>
      </w:rPr>
      <w:instrText>PAGE</w:instrText>
    </w:r>
    <w:r>
      <w:rPr>
        <w:sz w:val="16"/>
        <w:szCs w:val="16"/>
      </w:rPr>
      <w:fldChar w:fldCharType="separate"/>
    </w:r>
    <w:r>
      <w:rPr>
        <w:noProof/>
        <w:sz w:val="16"/>
        <w:szCs w:val="16"/>
      </w:rPr>
      <w:t>3</w:t>
    </w:r>
    <w:r>
      <w:rPr>
        <w:sz w:val="16"/>
        <w:szCs w:val="16"/>
      </w:rPr>
      <w:fldChar w:fldCharType="end"/>
    </w:r>
    <w:permEnd w:id="170145182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E09A3" w14:textId="77777777" w:rsidR="0000686C" w:rsidRDefault="0000686C">
      <w:r>
        <w:separator/>
      </w:r>
    </w:p>
  </w:footnote>
  <w:footnote w:type="continuationSeparator" w:id="0">
    <w:p w14:paraId="22BDEC1E" w14:textId="77777777" w:rsidR="0000686C" w:rsidRDefault="00006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7487B"/>
    <w:multiLevelType w:val="hybridMultilevel"/>
    <w:tmpl w:val="A0C6675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6855B4D"/>
    <w:multiLevelType w:val="hybridMultilevel"/>
    <w:tmpl w:val="BF420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F61B05"/>
    <w:multiLevelType w:val="multilevel"/>
    <w:tmpl w:val="99421F1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0C9F55FE"/>
    <w:multiLevelType w:val="multilevel"/>
    <w:tmpl w:val="55AAF5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D20259"/>
    <w:multiLevelType w:val="hybridMultilevel"/>
    <w:tmpl w:val="7D0494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A9465DA"/>
    <w:multiLevelType w:val="multilevel"/>
    <w:tmpl w:val="74BA6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D6F617A"/>
    <w:multiLevelType w:val="multilevel"/>
    <w:tmpl w:val="C02A9A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036B14"/>
    <w:multiLevelType w:val="multilevel"/>
    <w:tmpl w:val="6178D1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FB31B9"/>
    <w:multiLevelType w:val="multilevel"/>
    <w:tmpl w:val="63FE7E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B6960BF"/>
    <w:multiLevelType w:val="multilevel"/>
    <w:tmpl w:val="A4E8E4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C332667"/>
    <w:multiLevelType w:val="multilevel"/>
    <w:tmpl w:val="F0F461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9102E9"/>
    <w:multiLevelType w:val="hybridMultilevel"/>
    <w:tmpl w:val="9814A4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F73529D"/>
    <w:multiLevelType w:val="multilevel"/>
    <w:tmpl w:val="38B27D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1C31893"/>
    <w:multiLevelType w:val="multilevel"/>
    <w:tmpl w:val="E21862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58F3417"/>
    <w:multiLevelType w:val="multilevel"/>
    <w:tmpl w:val="28BC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07381D"/>
    <w:multiLevelType w:val="multilevel"/>
    <w:tmpl w:val="E17AC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6A26AC2"/>
    <w:multiLevelType w:val="multilevel"/>
    <w:tmpl w:val="9F76E6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A0A2E70"/>
    <w:multiLevelType w:val="multilevel"/>
    <w:tmpl w:val="504287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C7A2022"/>
    <w:multiLevelType w:val="multilevel"/>
    <w:tmpl w:val="E9D881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01C7DD8"/>
    <w:multiLevelType w:val="hybridMultilevel"/>
    <w:tmpl w:val="D0FA7EA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3DE4282"/>
    <w:multiLevelType w:val="multilevel"/>
    <w:tmpl w:val="760E94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554309D"/>
    <w:multiLevelType w:val="hybridMultilevel"/>
    <w:tmpl w:val="7660B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385DA5"/>
    <w:multiLevelType w:val="multilevel"/>
    <w:tmpl w:val="B17434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FDA0653"/>
    <w:multiLevelType w:val="multilevel"/>
    <w:tmpl w:val="B13493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667319D5"/>
    <w:multiLevelType w:val="multilevel"/>
    <w:tmpl w:val="89DE76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9664CEF"/>
    <w:multiLevelType w:val="multilevel"/>
    <w:tmpl w:val="7D34B4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B2E0504"/>
    <w:multiLevelType w:val="hybridMultilevel"/>
    <w:tmpl w:val="17F22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BD7731F"/>
    <w:multiLevelType w:val="multilevel"/>
    <w:tmpl w:val="654E01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0F304B"/>
    <w:multiLevelType w:val="multilevel"/>
    <w:tmpl w:val="B83449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0DF5D27"/>
    <w:multiLevelType w:val="hybridMultilevel"/>
    <w:tmpl w:val="B2920F6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71EF23C4"/>
    <w:multiLevelType w:val="multilevel"/>
    <w:tmpl w:val="A3C2C0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7A2F31DE"/>
    <w:multiLevelType w:val="multilevel"/>
    <w:tmpl w:val="C30E95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7A5A2CB0"/>
    <w:multiLevelType w:val="multilevel"/>
    <w:tmpl w:val="4A701C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A8E7428"/>
    <w:multiLevelType w:val="multilevel"/>
    <w:tmpl w:val="C7D4CA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B746F2D"/>
    <w:multiLevelType w:val="multilevel"/>
    <w:tmpl w:val="B2586E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C255E25"/>
    <w:multiLevelType w:val="hybridMultilevel"/>
    <w:tmpl w:val="872070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7"/>
  </w:num>
  <w:num w:numId="3">
    <w:abstractNumId w:val="18"/>
  </w:num>
  <w:num w:numId="4">
    <w:abstractNumId w:val="32"/>
  </w:num>
  <w:num w:numId="5">
    <w:abstractNumId w:val="31"/>
  </w:num>
  <w:num w:numId="6">
    <w:abstractNumId w:val="20"/>
  </w:num>
  <w:num w:numId="7">
    <w:abstractNumId w:val="12"/>
  </w:num>
  <w:num w:numId="8">
    <w:abstractNumId w:val="13"/>
  </w:num>
  <w:num w:numId="9">
    <w:abstractNumId w:val="9"/>
  </w:num>
  <w:num w:numId="10">
    <w:abstractNumId w:val="24"/>
  </w:num>
  <w:num w:numId="11">
    <w:abstractNumId w:val="15"/>
  </w:num>
  <w:num w:numId="12">
    <w:abstractNumId w:val="7"/>
  </w:num>
  <w:num w:numId="13">
    <w:abstractNumId w:val="28"/>
  </w:num>
  <w:num w:numId="14">
    <w:abstractNumId w:val="10"/>
  </w:num>
  <w:num w:numId="15">
    <w:abstractNumId w:val="30"/>
  </w:num>
  <w:num w:numId="16">
    <w:abstractNumId w:val="23"/>
  </w:num>
  <w:num w:numId="17">
    <w:abstractNumId w:val="22"/>
  </w:num>
  <w:num w:numId="18">
    <w:abstractNumId w:val="6"/>
  </w:num>
  <w:num w:numId="19">
    <w:abstractNumId w:val="2"/>
  </w:num>
  <w:num w:numId="20">
    <w:abstractNumId w:val="5"/>
  </w:num>
  <w:num w:numId="21">
    <w:abstractNumId w:val="16"/>
  </w:num>
  <w:num w:numId="22">
    <w:abstractNumId w:val="33"/>
  </w:num>
  <w:num w:numId="23">
    <w:abstractNumId w:val="25"/>
  </w:num>
  <w:num w:numId="24">
    <w:abstractNumId w:val="8"/>
  </w:num>
  <w:num w:numId="25">
    <w:abstractNumId w:val="34"/>
  </w:num>
  <w:num w:numId="26">
    <w:abstractNumId w:val="27"/>
  </w:num>
  <w:num w:numId="27">
    <w:abstractNumId w:val="35"/>
  </w:num>
  <w:num w:numId="28">
    <w:abstractNumId w:val="21"/>
  </w:num>
  <w:num w:numId="29">
    <w:abstractNumId w:val="19"/>
  </w:num>
  <w:num w:numId="30">
    <w:abstractNumId w:val="0"/>
  </w:num>
  <w:num w:numId="31">
    <w:abstractNumId w:val="29"/>
  </w:num>
  <w:num w:numId="32">
    <w:abstractNumId w:val="26"/>
  </w:num>
  <w:num w:numId="33">
    <w:abstractNumId w:val="11"/>
  </w:num>
  <w:num w:numId="34">
    <w:abstractNumId w:val="4"/>
  </w:num>
  <w:num w:numId="35">
    <w:abstractNumId w:val="1"/>
  </w:num>
  <w:num w:numId="3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velyse Fung">
    <w15:presenceInfo w15:providerId="Windows Live" w15:userId="6d3a4595f80968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ocumentProtection w:edit="comments" w:enforcement="1" w:cryptProviderType="rsaAES" w:cryptAlgorithmClass="hash" w:cryptAlgorithmType="typeAny" w:cryptAlgorithmSid="14" w:cryptSpinCount="100000" w:hash="Fl/tQOL7Jr6ML8j+uttmTQsogI6aHNfqiwXNeFj7TcxGGQdk0B/cAn2+roueDFFNN5S9DKKOqEMFNOI4yGLDZg==" w:salt="Q9FwBAPKk/WjBP1cuzuPFQ=="/>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3NDG0NDQzMzIwNzJU0lEKTi0uzszPAykwqgUAEGl+ESwAAAA="/>
  </w:docVars>
  <w:rsids>
    <w:rsidRoot w:val="00292CCC"/>
    <w:rsid w:val="0000686C"/>
    <w:rsid w:val="0001177F"/>
    <w:rsid w:val="000211E8"/>
    <w:rsid w:val="00035400"/>
    <w:rsid w:val="00036741"/>
    <w:rsid w:val="00044B89"/>
    <w:rsid w:val="000626B9"/>
    <w:rsid w:val="00062A4A"/>
    <w:rsid w:val="00066FB7"/>
    <w:rsid w:val="0008081A"/>
    <w:rsid w:val="000A0226"/>
    <w:rsid w:val="000B3BD7"/>
    <w:rsid w:val="000B7E5D"/>
    <w:rsid w:val="000C1802"/>
    <w:rsid w:val="000C355C"/>
    <w:rsid w:val="000D1FEC"/>
    <w:rsid w:val="000D39CC"/>
    <w:rsid w:val="000D5DB3"/>
    <w:rsid w:val="000E07C6"/>
    <w:rsid w:val="000F3063"/>
    <w:rsid w:val="001A4080"/>
    <w:rsid w:val="001C3393"/>
    <w:rsid w:val="001C790C"/>
    <w:rsid w:val="001D37E6"/>
    <w:rsid w:val="001D578E"/>
    <w:rsid w:val="001E0804"/>
    <w:rsid w:val="002048E1"/>
    <w:rsid w:val="0021622A"/>
    <w:rsid w:val="00235F20"/>
    <w:rsid w:val="00290D1D"/>
    <w:rsid w:val="00290EEB"/>
    <w:rsid w:val="00292388"/>
    <w:rsid w:val="00292CCC"/>
    <w:rsid w:val="002A2F25"/>
    <w:rsid w:val="003177ED"/>
    <w:rsid w:val="00317C01"/>
    <w:rsid w:val="00326E43"/>
    <w:rsid w:val="003408E9"/>
    <w:rsid w:val="00377752"/>
    <w:rsid w:val="00393C9A"/>
    <w:rsid w:val="003C7DB0"/>
    <w:rsid w:val="003E035A"/>
    <w:rsid w:val="003E1764"/>
    <w:rsid w:val="00407C14"/>
    <w:rsid w:val="004345F6"/>
    <w:rsid w:val="00434BCD"/>
    <w:rsid w:val="00446284"/>
    <w:rsid w:val="004608DD"/>
    <w:rsid w:val="00482C2F"/>
    <w:rsid w:val="004923EA"/>
    <w:rsid w:val="004951FC"/>
    <w:rsid w:val="004A2D5C"/>
    <w:rsid w:val="004A4A9B"/>
    <w:rsid w:val="004C11DC"/>
    <w:rsid w:val="004C6A33"/>
    <w:rsid w:val="005260F6"/>
    <w:rsid w:val="00540FEC"/>
    <w:rsid w:val="005513A3"/>
    <w:rsid w:val="0055208E"/>
    <w:rsid w:val="00557CE3"/>
    <w:rsid w:val="00574A9A"/>
    <w:rsid w:val="00580B75"/>
    <w:rsid w:val="005A5DE4"/>
    <w:rsid w:val="005B5ECA"/>
    <w:rsid w:val="005C36EE"/>
    <w:rsid w:val="005C766B"/>
    <w:rsid w:val="005E2F59"/>
    <w:rsid w:val="005E3106"/>
    <w:rsid w:val="0060024E"/>
    <w:rsid w:val="00613F19"/>
    <w:rsid w:val="00625BAD"/>
    <w:rsid w:val="00641757"/>
    <w:rsid w:val="006511C2"/>
    <w:rsid w:val="0067100C"/>
    <w:rsid w:val="00686D14"/>
    <w:rsid w:val="0069333E"/>
    <w:rsid w:val="006A4E0F"/>
    <w:rsid w:val="006A7E28"/>
    <w:rsid w:val="006D44C4"/>
    <w:rsid w:val="006E3CC1"/>
    <w:rsid w:val="006E4AE9"/>
    <w:rsid w:val="006E7538"/>
    <w:rsid w:val="006F31E9"/>
    <w:rsid w:val="006F6F7A"/>
    <w:rsid w:val="0071214E"/>
    <w:rsid w:val="0071247F"/>
    <w:rsid w:val="00726BD8"/>
    <w:rsid w:val="007302CD"/>
    <w:rsid w:val="0074592E"/>
    <w:rsid w:val="0078505F"/>
    <w:rsid w:val="007959B8"/>
    <w:rsid w:val="007B6619"/>
    <w:rsid w:val="007C52BC"/>
    <w:rsid w:val="007C6F5F"/>
    <w:rsid w:val="00813103"/>
    <w:rsid w:val="00814C8B"/>
    <w:rsid w:val="00816AFA"/>
    <w:rsid w:val="008327BF"/>
    <w:rsid w:val="00836DFA"/>
    <w:rsid w:val="008631E6"/>
    <w:rsid w:val="00863D63"/>
    <w:rsid w:val="0088621B"/>
    <w:rsid w:val="008B168D"/>
    <w:rsid w:val="008C117C"/>
    <w:rsid w:val="008C7B0D"/>
    <w:rsid w:val="008E5D8F"/>
    <w:rsid w:val="008F3B29"/>
    <w:rsid w:val="008F66FB"/>
    <w:rsid w:val="0090038D"/>
    <w:rsid w:val="009005A6"/>
    <w:rsid w:val="00905D24"/>
    <w:rsid w:val="00915219"/>
    <w:rsid w:val="0091703E"/>
    <w:rsid w:val="00925984"/>
    <w:rsid w:val="009306B7"/>
    <w:rsid w:val="00956E5B"/>
    <w:rsid w:val="00976013"/>
    <w:rsid w:val="009B0811"/>
    <w:rsid w:val="009C43A4"/>
    <w:rsid w:val="009C5123"/>
    <w:rsid w:val="009C55F3"/>
    <w:rsid w:val="009C7F9A"/>
    <w:rsid w:val="009D2CBB"/>
    <w:rsid w:val="009D6C85"/>
    <w:rsid w:val="009E0EC8"/>
    <w:rsid w:val="009E31CA"/>
    <w:rsid w:val="009F328A"/>
    <w:rsid w:val="00A2653D"/>
    <w:rsid w:val="00A77DE4"/>
    <w:rsid w:val="00A90DEE"/>
    <w:rsid w:val="00AA4755"/>
    <w:rsid w:val="00AC016F"/>
    <w:rsid w:val="00AD66B6"/>
    <w:rsid w:val="00AE0564"/>
    <w:rsid w:val="00AE31AF"/>
    <w:rsid w:val="00AF157C"/>
    <w:rsid w:val="00B42491"/>
    <w:rsid w:val="00B54C55"/>
    <w:rsid w:val="00B575FC"/>
    <w:rsid w:val="00B937CA"/>
    <w:rsid w:val="00BA225F"/>
    <w:rsid w:val="00BD5A16"/>
    <w:rsid w:val="00BD6443"/>
    <w:rsid w:val="00BE0B83"/>
    <w:rsid w:val="00BF10B0"/>
    <w:rsid w:val="00C01BA8"/>
    <w:rsid w:val="00C85724"/>
    <w:rsid w:val="00CC7EE4"/>
    <w:rsid w:val="00CE60C0"/>
    <w:rsid w:val="00CF0A42"/>
    <w:rsid w:val="00D121CA"/>
    <w:rsid w:val="00D47804"/>
    <w:rsid w:val="00D56E28"/>
    <w:rsid w:val="00D6108E"/>
    <w:rsid w:val="00D70637"/>
    <w:rsid w:val="00D763A9"/>
    <w:rsid w:val="00DB4A16"/>
    <w:rsid w:val="00DB5FC8"/>
    <w:rsid w:val="00DE447E"/>
    <w:rsid w:val="00DF2CE4"/>
    <w:rsid w:val="00DF7D25"/>
    <w:rsid w:val="00E02114"/>
    <w:rsid w:val="00E02156"/>
    <w:rsid w:val="00E04DAB"/>
    <w:rsid w:val="00E050E0"/>
    <w:rsid w:val="00E068FB"/>
    <w:rsid w:val="00E171D8"/>
    <w:rsid w:val="00E21009"/>
    <w:rsid w:val="00E35D4C"/>
    <w:rsid w:val="00EB1E0C"/>
    <w:rsid w:val="00EB34A8"/>
    <w:rsid w:val="00ED11A3"/>
    <w:rsid w:val="00ED4833"/>
    <w:rsid w:val="00ED5281"/>
    <w:rsid w:val="00EE04B5"/>
    <w:rsid w:val="00F034F5"/>
    <w:rsid w:val="00F15F18"/>
    <w:rsid w:val="00F27804"/>
    <w:rsid w:val="00F27C00"/>
    <w:rsid w:val="00F4436A"/>
    <w:rsid w:val="00F5113D"/>
    <w:rsid w:val="00F52670"/>
    <w:rsid w:val="00F55EC2"/>
    <w:rsid w:val="00F64D83"/>
    <w:rsid w:val="00F70DA5"/>
    <w:rsid w:val="00F9378F"/>
    <w:rsid w:val="00FD1063"/>
    <w:rsid w:val="00FD2D76"/>
    <w:rsid w:val="00FF46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D94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rsid w:val="008631E6"/>
  </w:style>
  <w:style w:type="paragraph" w:styleId="Heading1">
    <w:name w:val="heading 1"/>
    <w:basedOn w:val="Normal"/>
    <w:next w:val="Normal"/>
    <w:autoRedefine/>
    <w:qFormat/>
    <w:rsid w:val="008631E6"/>
    <w:pPr>
      <w:keepNext/>
      <w:widowControl w:val="0"/>
      <w:spacing w:before="120"/>
      <w:outlineLvl w:val="0"/>
    </w:pPr>
    <w:rPr>
      <w:b/>
    </w:rPr>
  </w:style>
  <w:style w:type="paragraph" w:styleId="Heading2">
    <w:name w:val="heading 2"/>
    <w:basedOn w:val="Normal"/>
    <w:next w:val="Normal"/>
    <w:autoRedefine/>
    <w:qFormat/>
    <w:rsid w:val="00DE447E"/>
    <w:pPr>
      <w:keepNext/>
      <w:keepLines/>
      <w:pBdr>
        <w:top w:val="none" w:sz="0" w:space="0" w:color="auto"/>
        <w:left w:val="none" w:sz="0" w:space="0" w:color="auto"/>
        <w:bottom w:val="none" w:sz="0" w:space="0" w:color="auto"/>
        <w:right w:val="none" w:sz="0" w:space="0" w:color="auto"/>
        <w:between w:val="none" w:sz="0" w:space="0" w:color="auto"/>
      </w:pBdr>
      <w:shd w:val="clear" w:color="auto" w:fill="D9D9D9" w:themeFill="background1" w:themeFillShade="D9"/>
      <w:spacing w:before="240" w:after="120"/>
      <w:outlineLvl w:val="1"/>
    </w:pPr>
    <w:rPr>
      <w:b/>
      <w14:textFill>
        <w14:solidFill>
          <w14:srgbClr w14:val="000000">
            <w14:lumMod w14:val="75000"/>
          </w14:srgbClr>
        </w14:solidFill>
      </w14:textFill>
    </w:rPr>
  </w:style>
  <w:style w:type="paragraph" w:styleId="Heading3">
    <w:name w:val="heading 3"/>
    <w:basedOn w:val="Normal"/>
    <w:next w:val="Normal"/>
    <w:autoRedefine/>
    <w:qFormat/>
    <w:rsid w:val="00816AFA"/>
    <w:pPr>
      <w:keepNext/>
      <w:keepLines/>
      <w:spacing w:before="200" w:after="120"/>
      <w:outlineLvl w:val="2"/>
    </w:pPr>
    <w:rPr>
      <w:rFonts w:eastAsia="Calibri" w:cs="Calibri"/>
      <w:b/>
      <w:color w:val="auto"/>
    </w:rPr>
  </w:style>
  <w:style w:type="paragraph" w:styleId="Heading4">
    <w:name w:val="heading 4"/>
    <w:basedOn w:val="Normal"/>
    <w:next w:val="Normal"/>
    <w:pPr>
      <w:keepNext/>
      <w:keepLines/>
      <w:spacing w:before="200"/>
      <w:outlineLvl w:val="3"/>
    </w:pPr>
    <w:rPr>
      <w:rFonts w:ascii="Calibri" w:eastAsia="Calibri" w:hAnsi="Calibri" w:cs="Calibri"/>
      <w:b/>
      <w:i/>
      <w:color w:val="4F81BD"/>
    </w:rPr>
  </w:style>
  <w:style w:type="paragraph" w:styleId="Heading5">
    <w:name w:val="heading 5"/>
    <w:basedOn w:val="Normal"/>
    <w:next w:val="Normal"/>
    <w:pPr>
      <w:keepNext/>
      <w:keepLines/>
      <w:spacing w:before="200"/>
      <w:outlineLvl w:val="4"/>
    </w:pPr>
    <w:rPr>
      <w:rFonts w:ascii="Calibri" w:eastAsia="Calibri" w:hAnsi="Calibri" w:cs="Calibri"/>
      <w:color w:val="243F61"/>
    </w:rPr>
  </w:style>
  <w:style w:type="paragraph" w:styleId="Heading6">
    <w:name w:val="heading 6"/>
    <w:basedOn w:val="Normal"/>
    <w:next w:val="Normal"/>
    <w:pPr>
      <w:keepNext/>
      <w:keepLines/>
      <w:spacing w:before="200"/>
      <w:outlineLvl w:val="5"/>
    </w:pPr>
    <w:rPr>
      <w:rFonts w:ascii="Calibri" w:eastAsia="Calibri" w:hAnsi="Calibri" w:cs="Calibri"/>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120" w:after="240" w:line="360" w:lineRule="auto"/>
      <w:contextualSpacing/>
      <w:jc w:val="center"/>
    </w:pPr>
    <w:rPr>
      <w:b/>
      <w:sz w:val="32"/>
      <w:szCs w:val="3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unhideWhenUsed/>
    <w:rPr>
      <w:sz w:val="24"/>
      <w:szCs w:val="24"/>
    </w:rPr>
  </w:style>
  <w:style w:type="character" w:customStyle="1" w:styleId="CommentTextChar">
    <w:name w:val="Comment Text Char"/>
    <w:basedOn w:val="DefaultParagraphFont"/>
    <w:link w:val="CommentText"/>
    <w:uiPriority w:val="99"/>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9B0811"/>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0811"/>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9B0811"/>
    <w:rPr>
      <w:b/>
      <w:bCs/>
      <w:sz w:val="20"/>
      <w:szCs w:val="20"/>
    </w:rPr>
  </w:style>
  <w:style w:type="character" w:customStyle="1" w:styleId="CommentSubjectChar">
    <w:name w:val="Comment Subject Char"/>
    <w:basedOn w:val="CommentTextChar"/>
    <w:link w:val="CommentSubject"/>
    <w:uiPriority w:val="99"/>
    <w:semiHidden/>
    <w:rsid w:val="009B0811"/>
    <w:rPr>
      <w:b/>
      <w:bCs/>
      <w:sz w:val="20"/>
      <w:szCs w:val="20"/>
    </w:rPr>
  </w:style>
  <w:style w:type="paragraph" w:styleId="DocumentMap">
    <w:name w:val="Document Map"/>
    <w:basedOn w:val="Normal"/>
    <w:link w:val="DocumentMapChar"/>
    <w:uiPriority w:val="99"/>
    <w:semiHidden/>
    <w:unhideWhenUsed/>
    <w:rsid w:val="009B0811"/>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9B0811"/>
    <w:rPr>
      <w:rFonts w:ascii="Times New Roman" w:hAnsi="Times New Roman" w:cs="Times New Roman"/>
      <w:sz w:val="24"/>
      <w:szCs w:val="24"/>
    </w:rPr>
  </w:style>
  <w:style w:type="paragraph" w:styleId="Revision">
    <w:name w:val="Revision"/>
    <w:hidden/>
    <w:uiPriority w:val="99"/>
    <w:semiHidden/>
    <w:rsid w:val="009B0811"/>
    <w:pPr>
      <w:pBdr>
        <w:top w:val="none" w:sz="0" w:space="0" w:color="auto"/>
        <w:left w:val="none" w:sz="0" w:space="0" w:color="auto"/>
        <w:bottom w:val="none" w:sz="0" w:space="0" w:color="auto"/>
        <w:right w:val="none" w:sz="0" w:space="0" w:color="auto"/>
        <w:between w:val="none" w:sz="0" w:space="0" w:color="auto"/>
      </w:pBdr>
    </w:pPr>
  </w:style>
  <w:style w:type="paragraph" w:styleId="Header">
    <w:name w:val="header"/>
    <w:basedOn w:val="Normal"/>
    <w:link w:val="HeaderChar"/>
    <w:uiPriority w:val="99"/>
    <w:unhideWhenUsed/>
    <w:rsid w:val="000A0226"/>
    <w:pPr>
      <w:tabs>
        <w:tab w:val="center" w:pos="4680"/>
        <w:tab w:val="right" w:pos="9360"/>
      </w:tabs>
    </w:pPr>
  </w:style>
  <w:style w:type="character" w:customStyle="1" w:styleId="HeaderChar">
    <w:name w:val="Header Char"/>
    <w:basedOn w:val="DefaultParagraphFont"/>
    <w:link w:val="Header"/>
    <w:uiPriority w:val="99"/>
    <w:rsid w:val="000A0226"/>
  </w:style>
  <w:style w:type="paragraph" w:styleId="Footer">
    <w:name w:val="footer"/>
    <w:basedOn w:val="Normal"/>
    <w:link w:val="FooterChar"/>
    <w:uiPriority w:val="99"/>
    <w:unhideWhenUsed/>
    <w:rsid w:val="000A0226"/>
    <w:pPr>
      <w:tabs>
        <w:tab w:val="center" w:pos="4680"/>
        <w:tab w:val="right" w:pos="9360"/>
      </w:tabs>
    </w:pPr>
  </w:style>
  <w:style w:type="character" w:customStyle="1" w:styleId="FooterChar">
    <w:name w:val="Footer Char"/>
    <w:basedOn w:val="DefaultParagraphFont"/>
    <w:link w:val="Footer"/>
    <w:uiPriority w:val="99"/>
    <w:rsid w:val="000A0226"/>
  </w:style>
  <w:style w:type="paragraph" w:styleId="ListParagraph">
    <w:name w:val="List Paragraph"/>
    <w:basedOn w:val="Normal"/>
    <w:uiPriority w:val="34"/>
    <w:qFormat/>
    <w:rsid w:val="00863D63"/>
    <w:pPr>
      <w:ind w:left="720"/>
      <w:contextualSpacing/>
    </w:pPr>
  </w:style>
  <w:style w:type="character" w:styleId="PlaceholderText">
    <w:name w:val="Placeholder Text"/>
    <w:basedOn w:val="DefaultParagraphFont"/>
    <w:uiPriority w:val="99"/>
    <w:semiHidden/>
    <w:rsid w:val="00393C9A"/>
    <w:rPr>
      <w:color w:val="808080"/>
    </w:rPr>
  </w:style>
  <w:style w:type="character" w:styleId="Hyperlink">
    <w:name w:val="Hyperlink"/>
    <w:basedOn w:val="DefaultParagraphFont"/>
    <w:uiPriority w:val="99"/>
    <w:unhideWhenUsed/>
    <w:rsid w:val="006F6F7A"/>
    <w:rPr>
      <w:color w:val="0000FF" w:themeColor="hyperlink"/>
      <w:u w:val="single"/>
    </w:rPr>
  </w:style>
  <w:style w:type="character" w:styleId="FollowedHyperlink">
    <w:name w:val="FollowedHyperlink"/>
    <w:basedOn w:val="DefaultParagraphFont"/>
    <w:uiPriority w:val="99"/>
    <w:semiHidden/>
    <w:unhideWhenUsed/>
    <w:rsid w:val="006F6F7A"/>
    <w:rPr>
      <w:color w:val="800080" w:themeColor="followedHyperlink"/>
      <w:u w:val="single"/>
    </w:rPr>
  </w:style>
  <w:style w:type="character" w:styleId="SubtleReference">
    <w:name w:val="Subtle Reference"/>
    <w:basedOn w:val="DefaultParagraphFont"/>
    <w:uiPriority w:val="31"/>
    <w:qFormat/>
    <w:rsid w:val="006511C2"/>
    <w:rPr>
      <w:smallCaps/>
      <w:color w:val="5A5A5A" w:themeColor="text1" w:themeTint="A5"/>
    </w:rPr>
  </w:style>
  <w:style w:type="character" w:customStyle="1" w:styleId="UnresolvedMention1">
    <w:name w:val="Unresolved Mention1"/>
    <w:basedOn w:val="DefaultParagraphFont"/>
    <w:uiPriority w:val="99"/>
    <w:semiHidden/>
    <w:unhideWhenUsed/>
    <w:rsid w:val="004A4A9B"/>
    <w:rPr>
      <w:color w:val="605E5C"/>
      <w:shd w:val="clear" w:color="auto" w:fill="E1DFDD"/>
    </w:rPr>
  </w:style>
  <w:style w:type="paragraph" w:styleId="BodyText">
    <w:name w:val="Body Text"/>
    <w:basedOn w:val="Normal"/>
    <w:link w:val="BodyTextChar"/>
    <w:uiPriority w:val="1"/>
    <w:qFormat/>
    <w:rsid w:val="008631E6"/>
    <w:pPr>
      <w:widowControl w:val="0"/>
      <w:pBdr>
        <w:top w:val="none" w:sz="0" w:space="0" w:color="auto"/>
        <w:left w:val="none" w:sz="0" w:space="0" w:color="auto"/>
        <w:bottom w:val="none" w:sz="0" w:space="0" w:color="auto"/>
        <w:right w:val="none" w:sz="0" w:space="0" w:color="auto"/>
        <w:between w:val="none" w:sz="0" w:space="0" w:color="auto"/>
      </w:pBdr>
      <w:autoSpaceDE w:val="0"/>
      <w:autoSpaceDN w:val="0"/>
      <w:adjustRightInd w:val="0"/>
      <w:ind w:left="276" w:hanging="136"/>
    </w:pPr>
    <w:rPr>
      <w:rFonts w:eastAsia="Times New Roman"/>
      <w:color w:val="auto"/>
    </w:rPr>
  </w:style>
  <w:style w:type="character" w:customStyle="1" w:styleId="BodyTextChar">
    <w:name w:val="Body Text Char"/>
    <w:basedOn w:val="DefaultParagraphFont"/>
    <w:link w:val="BodyText"/>
    <w:uiPriority w:val="1"/>
    <w:rsid w:val="008631E6"/>
    <w:rPr>
      <w:rFonts w:eastAsia="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747017">
      <w:bodyDiv w:val="1"/>
      <w:marLeft w:val="0"/>
      <w:marRight w:val="0"/>
      <w:marTop w:val="0"/>
      <w:marBottom w:val="0"/>
      <w:divBdr>
        <w:top w:val="none" w:sz="0" w:space="0" w:color="auto"/>
        <w:left w:val="none" w:sz="0" w:space="0" w:color="auto"/>
        <w:bottom w:val="none" w:sz="0" w:space="0" w:color="auto"/>
        <w:right w:val="none" w:sz="0" w:space="0" w:color="auto"/>
      </w:divBdr>
    </w:div>
    <w:div w:id="507529010">
      <w:bodyDiv w:val="1"/>
      <w:marLeft w:val="0"/>
      <w:marRight w:val="0"/>
      <w:marTop w:val="0"/>
      <w:marBottom w:val="0"/>
      <w:divBdr>
        <w:top w:val="none" w:sz="0" w:space="0" w:color="auto"/>
        <w:left w:val="none" w:sz="0" w:space="0" w:color="auto"/>
        <w:bottom w:val="none" w:sz="0" w:space="0" w:color="auto"/>
        <w:right w:val="none" w:sz="0" w:space="0" w:color="auto"/>
      </w:divBdr>
    </w:div>
    <w:div w:id="1598560422">
      <w:bodyDiv w:val="1"/>
      <w:marLeft w:val="0"/>
      <w:marRight w:val="0"/>
      <w:marTop w:val="0"/>
      <w:marBottom w:val="0"/>
      <w:divBdr>
        <w:top w:val="none" w:sz="0" w:space="0" w:color="auto"/>
        <w:left w:val="none" w:sz="0" w:space="0" w:color="auto"/>
        <w:bottom w:val="none" w:sz="0" w:space="0" w:color="auto"/>
        <w:right w:val="none" w:sz="0" w:space="0" w:color="auto"/>
      </w:divBdr>
    </w:div>
    <w:div w:id="2143450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mailto:sps.managementandtech@nyu.edu" TargetMode="External"/><Relationship Id="rId2" Type="http://schemas.openxmlformats.org/officeDocument/2006/relationships/hyperlink" Target="https://www.nyu.edu/registrar/calendars/university-academic-calendar.html" TargetMode="External"/><Relationship Id="rId1" Type="http://schemas.openxmlformats.org/officeDocument/2006/relationships/hyperlink" Target="mailto:sps.managementandtech@nyu.edu"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yu.edu/about/policies-guidelines-compliance/policies-and-guidelines/university-calendar-policy-on-religious-holidays.html" TargetMode="External"/><Relationship Id="rId18" Type="http://schemas.openxmlformats.org/officeDocument/2006/relationships/hyperlink" Target="https://www.sps.nyu.edu/homepage/student-experience/policies-and-procedures.html"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sps.nyu.edu/homepage/student-experience/policies-and-procedures.html" TargetMode="External"/><Relationship Id="rId7" Type="http://schemas.openxmlformats.org/officeDocument/2006/relationships/image" Target="media/image1.jpg"/><Relationship Id="rId12" Type="http://schemas.openxmlformats.org/officeDocument/2006/relationships/hyperlink" Target="https://www.nyu.edu/students/student-information-and-resources/registration-records-and-graduation/forms-policies-procedures/change-of-student-information/pronouns-and-name-pronunciation.html" TargetMode="External"/><Relationship Id="rId17" Type="http://schemas.openxmlformats.org/officeDocument/2006/relationships/hyperlink" Target="https://www.nyu.edu/research/resources-and-support-offices/getting-started-withyourresearch/human-subjects-research/tutorial.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owl.english.purdue.edu/owl/resource/560/01/" TargetMode="External"/><Relationship Id="rId20" Type="http://schemas.openxmlformats.org/officeDocument/2006/relationships/hyperlink" Target="https://www.sps.nyu.edu/homepage/student-experience/policies-and-procedur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gf249@nyu.edu"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www.apastyle.org/manual/" TargetMode="External"/><Relationship Id="rId23" Type="http://schemas.openxmlformats.org/officeDocument/2006/relationships/footer" Target="foot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www.sps.nyu.edu/homepage/student-experience/policies-and-procedures.html"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nyu.edu/about/policies-guidelines-compliance/policies-and-guidelines/university-calendar-policy-on-religious-holidays.html" TargetMode="External"/><Relationship Id="rId22" Type="http://schemas.openxmlformats.org/officeDocument/2006/relationships/image" Target="media/image2.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34ACC0B91E644A9BB75854CE19534E7"/>
        <w:category>
          <w:name w:val="General"/>
          <w:gallery w:val="placeholder"/>
        </w:category>
        <w:types>
          <w:type w:val="bbPlcHdr"/>
        </w:types>
        <w:behaviors>
          <w:behavior w:val="content"/>
        </w:behaviors>
        <w:guid w:val="{2C2F501A-827A-4392-8B87-FF9780917417}"/>
      </w:docPartPr>
      <w:docPartBody>
        <w:p w:rsidR="00411417" w:rsidRDefault="00411417" w:rsidP="00411417">
          <w:pPr>
            <w:pStyle w:val="F34ACC0B91E644A9BB75854CE19534E7"/>
          </w:pPr>
          <w:r w:rsidRPr="00D8762F">
            <w:rPr>
              <w:rStyle w:val="PlaceholderText"/>
            </w:rPr>
            <w:t>Choose an item.</w:t>
          </w:r>
        </w:p>
      </w:docPartBody>
    </w:docPart>
    <w:docPart>
      <w:docPartPr>
        <w:name w:val="DefaultPlaceholder_-1854013437"/>
        <w:category>
          <w:name w:val="General"/>
          <w:gallery w:val="placeholder"/>
        </w:category>
        <w:types>
          <w:type w:val="bbPlcHdr"/>
        </w:types>
        <w:behaviors>
          <w:behavior w:val="content"/>
        </w:behaviors>
        <w:guid w:val="{A2E5798F-1C39-4E88-B19F-F929FF98F27B}"/>
      </w:docPartPr>
      <w:docPartBody>
        <w:p w:rsidR="00411417" w:rsidRDefault="00411417">
          <w:r w:rsidRPr="00E0187E">
            <w:rPr>
              <w:rStyle w:val="PlaceholderText"/>
            </w:rPr>
            <w:t>Click or tap to enter a date.</w:t>
          </w:r>
        </w:p>
      </w:docPartBody>
    </w:docPart>
    <w:docPart>
      <w:docPartPr>
        <w:name w:val="24341D7DC61C42ABA99EFCBC7BC674CD"/>
        <w:category>
          <w:name w:val="General"/>
          <w:gallery w:val="placeholder"/>
        </w:category>
        <w:types>
          <w:type w:val="bbPlcHdr"/>
        </w:types>
        <w:behaviors>
          <w:behavior w:val="content"/>
        </w:behaviors>
        <w:guid w:val="{D3B94AF3-6D1F-490D-AD66-F9460EC40830}"/>
      </w:docPartPr>
      <w:docPartBody>
        <w:p w:rsidR="00CA5D48" w:rsidRDefault="0088256D" w:rsidP="0088256D">
          <w:pPr>
            <w:pStyle w:val="24341D7DC61C42ABA99EFCBC7BC674CD"/>
          </w:pPr>
          <w:r w:rsidRPr="00FC4B38">
            <w:rPr>
              <w:rFonts w:cs="Arial"/>
              <w:color w:val="767171" w:themeColor="background2" w:themeShade="80"/>
            </w:rPr>
            <w:t>Type section # here</w:t>
          </w:r>
        </w:p>
      </w:docPartBody>
    </w:docPart>
    <w:docPart>
      <w:docPartPr>
        <w:name w:val="F265D195F59B4DF5A9F3404839FE704B"/>
        <w:category>
          <w:name w:val="General"/>
          <w:gallery w:val="placeholder"/>
        </w:category>
        <w:types>
          <w:type w:val="bbPlcHdr"/>
        </w:types>
        <w:behaviors>
          <w:behavior w:val="content"/>
        </w:behaviors>
        <w:guid w:val="{17EEFF23-D2F7-4EF7-8D91-EC6F484CB273}"/>
      </w:docPartPr>
      <w:docPartBody>
        <w:p w:rsidR="00CA5D48" w:rsidRDefault="0088256D" w:rsidP="0088256D">
          <w:pPr>
            <w:pStyle w:val="F265D195F59B4DF5A9F3404839FE704B"/>
          </w:pPr>
          <w:r w:rsidRPr="00FC4AF2">
            <w:rPr>
              <w:rStyle w:val="PlaceholderText"/>
            </w:rPr>
            <w:t>Click or tap here to enter text.</w:t>
          </w:r>
        </w:p>
      </w:docPartBody>
    </w:docPart>
    <w:docPart>
      <w:docPartPr>
        <w:name w:val="BE1DF037A2184D1DA282A0B7788483B9"/>
        <w:category>
          <w:name w:val="General"/>
          <w:gallery w:val="placeholder"/>
        </w:category>
        <w:types>
          <w:type w:val="bbPlcHdr"/>
        </w:types>
        <w:behaviors>
          <w:behavior w:val="content"/>
        </w:behaviors>
        <w:guid w:val="{8D9E17E6-E744-4727-8211-45E00BA5788B}"/>
      </w:docPartPr>
      <w:docPartBody>
        <w:p w:rsidR="00CA5D48" w:rsidRDefault="0088256D" w:rsidP="0088256D">
          <w:pPr>
            <w:pStyle w:val="BE1DF037A2184D1DA282A0B7788483B9"/>
          </w:pPr>
          <w:r w:rsidRPr="009B33C4">
            <w:rPr>
              <w:rStyle w:val="PlaceholderText"/>
            </w:rPr>
            <w:t>Choose an item.</w:t>
          </w:r>
        </w:p>
      </w:docPartBody>
    </w:docPart>
    <w:docPart>
      <w:docPartPr>
        <w:name w:val="D9B2C6BC2DDB462E9857C7683A216115"/>
        <w:category>
          <w:name w:val="General"/>
          <w:gallery w:val="placeholder"/>
        </w:category>
        <w:types>
          <w:type w:val="bbPlcHdr"/>
        </w:types>
        <w:behaviors>
          <w:behavior w:val="content"/>
        </w:behaviors>
        <w:guid w:val="{6285578A-55CA-4BD3-87DE-BFECFC092A4E}"/>
      </w:docPartPr>
      <w:docPartBody>
        <w:p w:rsidR="00CA5D48" w:rsidRDefault="0088256D" w:rsidP="0088256D">
          <w:pPr>
            <w:pStyle w:val="D9B2C6BC2DDB462E9857C7683A216115"/>
          </w:pPr>
          <w:r>
            <w:rPr>
              <w:rStyle w:val="PlaceholderText"/>
            </w:rPr>
            <w:t>Use this drop down to select a time</w:t>
          </w:r>
          <w:r w:rsidRPr="007564ED">
            <w:rPr>
              <w:rStyle w:val="PlaceholderText"/>
            </w:rPr>
            <w:t>.</w:t>
          </w:r>
        </w:p>
      </w:docPartBody>
    </w:docPart>
    <w:docPart>
      <w:docPartPr>
        <w:name w:val="D7583D8472D84D169E2BBBD19FD5C2B5"/>
        <w:category>
          <w:name w:val="General"/>
          <w:gallery w:val="placeholder"/>
        </w:category>
        <w:types>
          <w:type w:val="bbPlcHdr"/>
        </w:types>
        <w:behaviors>
          <w:behavior w:val="content"/>
        </w:behaviors>
        <w:guid w:val="{8B65997E-81D7-41FB-B7B1-B0C517A82AF2}"/>
      </w:docPartPr>
      <w:docPartBody>
        <w:p w:rsidR="00CA5D48" w:rsidRDefault="0088256D" w:rsidP="0088256D">
          <w:pPr>
            <w:pStyle w:val="D7583D8472D84D169E2BBBD19FD5C2B5"/>
          </w:pPr>
          <w:r>
            <w:rPr>
              <w:rStyle w:val="PlaceholderText"/>
            </w:rPr>
            <w:t>Use this drop down to select a mode</w:t>
          </w:r>
          <w:r w:rsidRPr="009D5FBB">
            <w:rPr>
              <w:rStyle w:val="PlaceholderText"/>
            </w:rPr>
            <w:t>.</w:t>
          </w:r>
        </w:p>
      </w:docPartBody>
    </w:docPart>
    <w:docPart>
      <w:docPartPr>
        <w:name w:val="BB6A9EAF22334E0CB9C19A67B2BE28EB"/>
        <w:category>
          <w:name w:val="General"/>
          <w:gallery w:val="placeholder"/>
        </w:category>
        <w:types>
          <w:type w:val="bbPlcHdr"/>
        </w:types>
        <w:behaviors>
          <w:behavior w:val="content"/>
        </w:behaviors>
        <w:guid w:val="{518D54D0-EC19-48F7-BF3D-BF62C41D1AB5}"/>
      </w:docPartPr>
      <w:docPartBody>
        <w:p w:rsidR="00CA5D48" w:rsidRDefault="0088256D" w:rsidP="0088256D">
          <w:pPr>
            <w:pStyle w:val="BB6A9EAF22334E0CB9C19A67B2BE28EB"/>
          </w:pPr>
          <w:r>
            <w:rPr>
              <w:rStyle w:val="PlaceholderText"/>
            </w:rPr>
            <w:t>Use this drop down for a “No Class Date”.</w:t>
          </w:r>
        </w:p>
      </w:docPartBody>
    </w:docPart>
    <w:docPart>
      <w:docPartPr>
        <w:name w:val="A5B5700F19AD45E5915BFD5D9C32ABB4"/>
        <w:category>
          <w:name w:val="General"/>
          <w:gallery w:val="placeholder"/>
        </w:category>
        <w:types>
          <w:type w:val="bbPlcHdr"/>
        </w:types>
        <w:behaviors>
          <w:behavior w:val="content"/>
        </w:behaviors>
        <w:guid w:val="{1FF2C145-DE5B-4524-9B7E-11E99EFE1D89}"/>
      </w:docPartPr>
      <w:docPartBody>
        <w:p w:rsidR="00CA5D48" w:rsidRDefault="0088256D" w:rsidP="0088256D">
          <w:pPr>
            <w:pStyle w:val="A5B5700F19AD45E5915BFD5D9C32ABB4"/>
          </w:pPr>
          <w:r>
            <w:rPr>
              <w:rStyle w:val="PlaceholderText"/>
            </w:rPr>
            <w:t>Select Mode of Delivery</w:t>
          </w:r>
          <w:r w:rsidRPr="009D5FBB">
            <w:rPr>
              <w:rStyle w:val="PlaceholderText"/>
            </w:rPr>
            <w:t>.</w:t>
          </w:r>
        </w:p>
      </w:docPartBody>
    </w:docPart>
    <w:docPart>
      <w:docPartPr>
        <w:name w:val="D1AEA46DD1CD44B89B4D6A475911BDCD"/>
        <w:category>
          <w:name w:val="General"/>
          <w:gallery w:val="placeholder"/>
        </w:category>
        <w:types>
          <w:type w:val="bbPlcHdr"/>
        </w:types>
        <w:behaviors>
          <w:behavior w:val="content"/>
        </w:behaviors>
        <w:guid w:val="{5278BD55-5877-4155-88E3-6CA0D382A281}"/>
      </w:docPartPr>
      <w:docPartBody>
        <w:p w:rsidR="00CA5D48" w:rsidRDefault="0088256D" w:rsidP="0088256D">
          <w:pPr>
            <w:pStyle w:val="D1AEA46DD1CD44B89B4D6A475911BDCD"/>
          </w:pPr>
          <w:r w:rsidRPr="00FC4B38">
            <w:rPr>
              <w:rFonts w:cs="Arial"/>
              <w:color w:val="767171" w:themeColor="background2" w:themeShade="80"/>
            </w:rPr>
            <w:t>Add Date</w:t>
          </w:r>
        </w:p>
      </w:docPartBody>
    </w:docPart>
    <w:docPart>
      <w:docPartPr>
        <w:name w:val="873DEAF281134E819FF3ED77CA48AD68"/>
        <w:category>
          <w:name w:val="General"/>
          <w:gallery w:val="placeholder"/>
        </w:category>
        <w:types>
          <w:type w:val="bbPlcHdr"/>
        </w:types>
        <w:behaviors>
          <w:behavior w:val="content"/>
        </w:behaviors>
        <w:guid w:val="{E5D4B8C0-40AB-4751-A6E9-B55C957EB2A2}"/>
      </w:docPartPr>
      <w:docPartBody>
        <w:p w:rsidR="00CA5D48" w:rsidRDefault="0088256D" w:rsidP="0088256D">
          <w:pPr>
            <w:pStyle w:val="873DEAF281134E819FF3ED77CA48AD68"/>
          </w:pPr>
          <w:r w:rsidRPr="00FC4B38">
            <w:rPr>
              <w:rFonts w:cs="Arial"/>
              <w:color w:val="767171" w:themeColor="background2" w:themeShade="80"/>
            </w:rPr>
            <w:t>Add Date</w:t>
          </w:r>
        </w:p>
      </w:docPartBody>
    </w:docPart>
    <w:docPart>
      <w:docPartPr>
        <w:name w:val="97860594160E4E528E2811825CC95BB5"/>
        <w:category>
          <w:name w:val="General"/>
          <w:gallery w:val="placeholder"/>
        </w:category>
        <w:types>
          <w:type w:val="bbPlcHdr"/>
        </w:types>
        <w:behaviors>
          <w:behavior w:val="content"/>
        </w:behaviors>
        <w:guid w:val="{64231325-15B6-4305-A2BC-E1D705B9C12D}"/>
      </w:docPartPr>
      <w:docPartBody>
        <w:p w:rsidR="00CA5D48" w:rsidRDefault="0088256D" w:rsidP="0088256D">
          <w:pPr>
            <w:pStyle w:val="97860594160E4E528E2811825CC95BB5"/>
          </w:pPr>
          <w:r w:rsidRPr="00FC4B38">
            <w:rPr>
              <w:rFonts w:cs="Arial"/>
              <w:color w:val="767171" w:themeColor="background2" w:themeShade="80"/>
            </w:rPr>
            <w:t>Add Date</w:t>
          </w:r>
        </w:p>
      </w:docPartBody>
    </w:docPart>
    <w:docPart>
      <w:docPartPr>
        <w:name w:val="75C5017568E0487B8296FBB610E9412F"/>
        <w:category>
          <w:name w:val="General"/>
          <w:gallery w:val="placeholder"/>
        </w:category>
        <w:types>
          <w:type w:val="bbPlcHdr"/>
        </w:types>
        <w:behaviors>
          <w:behavior w:val="content"/>
        </w:behaviors>
        <w:guid w:val="{630F3854-8BBB-48FC-BD41-F147F1CCAEF0}"/>
      </w:docPartPr>
      <w:docPartBody>
        <w:p w:rsidR="00CA5D48" w:rsidRDefault="0088256D" w:rsidP="0088256D">
          <w:pPr>
            <w:pStyle w:val="75C5017568E0487B8296FBB610E9412F"/>
          </w:pPr>
          <w:r w:rsidRPr="00FC4B38">
            <w:rPr>
              <w:rFonts w:cs="Arial"/>
              <w:color w:val="767171" w:themeColor="background2" w:themeShade="80"/>
            </w:rPr>
            <w:t>Add Date</w:t>
          </w:r>
        </w:p>
      </w:docPartBody>
    </w:docPart>
    <w:docPart>
      <w:docPartPr>
        <w:name w:val="21998C0AF4DB4C218456D1EE699AB806"/>
        <w:category>
          <w:name w:val="General"/>
          <w:gallery w:val="placeholder"/>
        </w:category>
        <w:types>
          <w:type w:val="bbPlcHdr"/>
        </w:types>
        <w:behaviors>
          <w:behavior w:val="content"/>
        </w:behaviors>
        <w:guid w:val="{7CE9D4CE-9FC5-4787-B136-D2D5931460C5}"/>
      </w:docPartPr>
      <w:docPartBody>
        <w:p w:rsidR="00CA5D48" w:rsidRDefault="0088256D" w:rsidP="0088256D">
          <w:pPr>
            <w:pStyle w:val="21998C0AF4DB4C218456D1EE699AB806"/>
          </w:pPr>
          <w:r w:rsidRPr="00FC4B38">
            <w:rPr>
              <w:rFonts w:cs="Arial"/>
              <w:color w:val="767171" w:themeColor="background2" w:themeShade="80"/>
            </w:rPr>
            <w:t>Add Date</w:t>
          </w:r>
        </w:p>
      </w:docPartBody>
    </w:docPart>
    <w:docPart>
      <w:docPartPr>
        <w:name w:val="5AA79FC4A7AE4833B0D1BDE0502A9B14"/>
        <w:category>
          <w:name w:val="General"/>
          <w:gallery w:val="placeholder"/>
        </w:category>
        <w:types>
          <w:type w:val="bbPlcHdr"/>
        </w:types>
        <w:behaviors>
          <w:behavior w:val="content"/>
        </w:behaviors>
        <w:guid w:val="{E86C0B1E-4C5F-48E6-A151-4A1F7CA405A8}"/>
      </w:docPartPr>
      <w:docPartBody>
        <w:p w:rsidR="00CA5D48" w:rsidRDefault="0088256D" w:rsidP="0088256D">
          <w:pPr>
            <w:pStyle w:val="5AA79FC4A7AE4833B0D1BDE0502A9B14"/>
          </w:pPr>
          <w:r w:rsidRPr="00FC4B38">
            <w:rPr>
              <w:rFonts w:cs="Arial"/>
              <w:color w:val="767171" w:themeColor="background2" w:themeShade="80"/>
            </w:rPr>
            <w:t>Add Date</w:t>
          </w:r>
        </w:p>
      </w:docPartBody>
    </w:docPart>
    <w:docPart>
      <w:docPartPr>
        <w:name w:val="9B9C3F70857D4E68959AECE5F7B27BEA"/>
        <w:category>
          <w:name w:val="General"/>
          <w:gallery w:val="placeholder"/>
        </w:category>
        <w:types>
          <w:type w:val="bbPlcHdr"/>
        </w:types>
        <w:behaviors>
          <w:behavior w:val="content"/>
        </w:behaviors>
        <w:guid w:val="{F549EC93-9764-44BC-8186-4F2BC1551F26}"/>
      </w:docPartPr>
      <w:docPartBody>
        <w:p w:rsidR="00CA5D48" w:rsidRDefault="0088256D" w:rsidP="0088256D">
          <w:pPr>
            <w:pStyle w:val="9B9C3F70857D4E68959AECE5F7B27BEA"/>
          </w:pPr>
          <w:r w:rsidRPr="00FC4B38">
            <w:rPr>
              <w:rFonts w:cs="Arial"/>
              <w:color w:val="767171" w:themeColor="background2" w:themeShade="80"/>
            </w:rPr>
            <w:t>Add Date</w:t>
          </w:r>
        </w:p>
      </w:docPartBody>
    </w:docPart>
    <w:docPart>
      <w:docPartPr>
        <w:name w:val="7D0683B370EC40A48E6A9023E0907D87"/>
        <w:category>
          <w:name w:val="General"/>
          <w:gallery w:val="placeholder"/>
        </w:category>
        <w:types>
          <w:type w:val="bbPlcHdr"/>
        </w:types>
        <w:behaviors>
          <w:behavior w:val="content"/>
        </w:behaviors>
        <w:guid w:val="{A8046902-14B2-497F-98AF-38B8E03895D4}"/>
      </w:docPartPr>
      <w:docPartBody>
        <w:p w:rsidR="00CA5D48" w:rsidRDefault="0088256D" w:rsidP="0088256D">
          <w:pPr>
            <w:pStyle w:val="7D0683B370EC40A48E6A9023E0907D87"/>
          </w:pPr>
          <w:r w:rsidRPr="00FC4B38">
            <w:rPr>
              <w:rFonts w:cs="Arial"/>
              <w:color w:val="767171" w:themeColor="background2" w:themeShade="80"/>
            </w:rPr>
            <w:t>Add Date</w:t>
          </w:r>
        </w:p>
      </w:docPartBody>
    </w:docPart>
    <w:docPart>
      <w:docPartPr>
        <w:name w:val="12F131623F714D5B8245CB2501625590"/>
        <w:category>
          <w:name w:val="General"/>
          <w:gallery w:val="placeholder"/>
        </w:category>
        <w:types>
          <w:type w:val="bbPlcHdr"/>
        </w:types>
        <w:behaviors>
          <w:behavior w:val="content"/>
        </w:behaviors>
        <w:guid w:val="{DB8CBCB4-AB98-42A4-AFFF-B09DE644B3B1}"/>
      </w:docPartPr>
      <w:docPartBody>
        <w:p w:rsidR="00CA5D48" w:rsidRDefault="0088256D" w:rsidP="0088256D">
          <w:pPr>
            <w:pStyle w:val="12F131623F714D5B8245CB2501625590"/>
          </w:pPr>
          <w:r w:rsidRPr="00FC4B38">
            <w:rPr>
              <w:rFonts w:cs="Arial"/>
              <w:color w:val="767171" w:themeColor="background2" w:themeShade="80"/>
            </w:rPr>
            <w:t>Add Date</w:t>
          </w:r>
        </w:p>
      </w:docPartBody>
    </w:docPart>
    <w:docPart>
      <w:docPartPr>
        <w:name w:val="DB117E995E0F4731B267599ECAF2BA68"/>
        <w:category>
          <w:name w:val="General"/>
          <w:gallery w:val="placeholder"/>
        </w:category>
        <w:types>
          <w:type w:val="bbPlcHdr"/>
        </w:types>
        <w:behaviors>
          <w:behavior w:val="content"/>
        </w:behaviors>
        <w:guid w:val="{3CD7791B-7DAE-4B5C-AF20-5F6E5137715C}"/>
      </w:docPartPr>
      <w:docPartBody>
        <w:p w:rsidR="00CA5D48" w:rsidRDefault="0088256D" w:rsidP="0088256D">
          <w:pPr>
            <w:pStyle w:val="DB117E995E0F4731B267599ECAF2BA68"/>
          </w:pPr>
          <w:r w:rsidRPr="00FC4B38">
            <w:rPr>
              <w:rFonts w:cs="Arial"/>
              <w:color w:val="767171" w:themeColor="background2" w:themeShade="80"/>
            </w:rPr>
            <w:t>Add Date</w:t>
          </w:r>
        </w:p>
      </w:docPartBody>
    </w:docPart>
    <w:docPart>
      <w:docPartPr>
        <w:name w:val="C2E35BEE44A84CE69851656368601930"/>
        <w:category>
          <w:name w:val="General"/>
          <w:gallery w:val="placeholder"/>
        </w:category>
        <w:types>
          <w:type w:val="bbPlcHdr"/>
        </w:types>
        <w:behaviors>
          <w:behavior w:val="content"/>
        </w:behaviors>
        <w:guid w:val="{AB3B65C3-2982-44BD-A909-2E953F584D4F}"/>
      </w:docPartPr>
      <w:docPartBody>
        <w:p w:rsidR="00CA5D48" w:rsidRDefault="0088256D" w:rsidP="0088256D">
          <w:pPr>
            <w:pStyle w:val="C2E35BEE44A84CE69851656368601930"/>
          </w:pPr>
          <w:r w:rsidRPr="00FC4B38">
            <w:rPr>
              <w:rFonts w:cs="Arial"/>
              <w:color w:val="767171" w:themeColor="background2" w:themeShade="80"/>
            </w:rPr>
            <w:t>Add Date</w:t>
          </w:r>
        </w:p>
      </w:docPartBody>
    </w:docPart>
    <w:docPart>
      <w:docPartPr>
        <w:name w:val="2E7E3C834F3E4D4AA1B3AC0DD5EA1CB0"/>
        <w:category>
          <w:name w:val="General"/>
          <w:gallery w:val="placeholder"/>
        </w:category>
        <w:types>
          <w:type w:val="bbPlcHdr"/>
        </w:types>
        <w:behaviors>
          <w:behavior w:val="content"/>
        </w:behaviors>
        <w:guid w:val="{AF426845-396A-4767-A3F9-A9BC7EA2C8D5}"/>
      </w:docPartPr>
      <w:docPartBody>
        <w:p w:rsidR="00CA5D48" w:rsidRDefault="0088256D" w:rsidP="0088256D">
          <w:pPr>
            <w:pStyle w:val="2E7E3C834F3E4D4AA1B3AC0DD5EA1CB0"/>
          </w:pPr>
          <w:r w:rsidRPr="00FC4B38">
            <w:rPr>
              <w:rFonts w:cs="Arial"/>
              <w:color w:val="767171" w:themeColor="background2" w:themeShade="80"/>
            </w:rPr>
            <w:t>Add Date</w:t>
          </w:r>
        </w:p>
      </w:docPartBody>
    </w:docPart>
    <w:docPart>
      <w:docPartPr>
        <w:name w:val="F6E725233847445D8135ED2BD11C30BA"/>
        <w:category>
          <w:name w:val="General"/>
          <w:gallery w:val="placeholder"/>
        </w:category>
        <w:types>
          <w:type w:val="bbPlcHdr"/>
        </w:types>
        <w:behaviors>
          <w:behavior w:val="content"/>
        </w:behaviors>
        <w:guid w:val="{AD9F5632-9365-43F2-A691-05DC53E797A4}"/>
      </w:docPartPr>
      <w:docPartBody>
        <w:p w:rsidR="00CA5D48" w:rsidRDefault="0088256D" w:rsidP="0088256D">
          <w:pPr>
            <w:pStyle w:val="F6E725233847445D8135ED2BD11C30BA"/>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0341E9D297CD47638C020FD77CC6CF9A"/>
        <w:category>
          <w:name w:val="General"/>
          <w:gallery w:val="placeholder"/>
        </w:category>
        <w:types>
          <w:type w:val="bbPlcHdr"/>
        </w:types>
        <w:behaviors>
          <w:behavior w:val="content"/>
        </w:behaviors>
        <w:guid w:val="{192E0E1F-77E6-4AF1-A227-A99576F3D1B7}"/>
      </w:docPartPr>
      <w:docPartBody>
        <w:p w:rsidR="00CA5D48" w:rsidRDefault="0088256D" w:rsidP="0088256D">
          <w:pPr>
            <w:pStyle w:val="0341E9D297CD47638C020FD77CC6CF9A"/>
          </w:pPr>
          <w:r w:rsidRPr="00E0187E">
            <w:rPr>
              <w:rStyle w:val="PlaceholderText"/>
            </w:rPr>
            <w:t>Click or tap to enter a date.</w:t>
          </w:r>
        </w:p>
      </w:docPartBody>
    </w:docPart>
    <w:docPart>
      <w:docPartPr>
        <w:name w:val="08A3544554B245D5AD934A9EB6E84E6E"/>
        <w:category>
          <w:name w:val="General"/>
          <w:gallery w:val="placeholder"/>
        </w:category>
        <w:types>
          <w:type w:val="bbPlcHdr"/>
        </w:types>
        <w:behaviors>
          <w:behavior w:val="content"/>
        </w:behaviors>
        <w:guid w:val="{CDA7679D-3A1D-4435-84DA-7A97D1B3F196}"/>
      </w:docPartPr>
      <w:docPartBody>
        <w:p w:rsidR="00CA5D48" w:rsidRDefault="0088256D" w:rsidP="0088256D">
          <w:pPr>
            <w:pStyle w:val="08A3544554B245D5AD934A9EB6E84E6E"/>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692D68773459459D94A600630424E419"/>
        <w:category>
          <w:name w:val="General"/>
          <w:gallery w:val="placeholder"/>
        </w:category>
        <w:types>
          <w:type w:val="bbPlcHdr"/>
        </w:types>
        <w:behaviors>
          <w:behavior w:val="content"/>
        </w:behaviors>
        <w:guid w:val="{2CA65D9C-6598-4B4B-A037-66DD600FECA3}"/>
      </w:docPartPr>
      <w:docPartBody>
        <w:p w:rsidR="00CA5D48" w:rsidRDefault="0088256D" w:rsidP="0088256D">
          <w:pPr>
            <w:pStyle w:val="692D68773459459D94A600630424E419"/>
          </w:pPr>
          <w:r w:rsidRPr="00E0187E">
            <w:rPr>
              <w:rStyle w:val="PlaceholderText"/>
            </w:rPr>
            <w:t>Click or tap to enter a date.</w:t>
          </w:r>
        </w:p>
      </w:docPartBody>
    </w:docPart>
    <w:docPart>
      <w:docPartPr>
        <w:name w:val="1F2F0AA4281542EBB9674EC28400DF14"/>
        <w:category>
          <w:name w:val="General"/>
          <w:gallery w:val="placeholder"/>
        </w:category>
        <w:types>
          <w:type w:val="bbPlcHdr"/>
        </w:types>
        <w:behaviors>
          <w:behavior w:val="content"/>
        </w:behaviors>
        <w:guid w:val="{2929B5D6-F369-422B-89FD-433076106E59}"/>
      </w:docPartPr>
      <w:docPartBody>
        <w:p w:rsidR="00CA5D48" w:rsidRDefault="0088256D" w:rsidP="0088256D">
          <w:pPr>
            <w:pStyle w:val="1F2F0AA4281542EBB9674EC28400DF14"/>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A557F52C21554A1EA8BF0C33FAF76FF0"/>
        <w:category>
          <w:name w:val="General"/>
          <w:gallery w:val="placeholder"/>
        </w:category>
        <w:types>
          <w:type w:val="bbPlcHdr"/>
        </w:types>
        <w:behaviors>
          <w:behavior w:val="content"/>
        </w:behaviors>
        <w:guid w:val="{F145F075-4E7F-4713-BBAE-531D7EF6CF46}"/>
      </w:docPartPr>
      <w:docPartBody>
        <w:p w:rsidR="00CA5D48" w:rsidRDefault="0088256D" w:rsidP="0088256D">
          <w:pPr>
            <w:pStyle w:val="A557F52C21554A1EA8BF0C33FAF76FF0"/>
          </w:pPr>
          <w:r w:rsidRPr="00E0187E">
            <w:rPr>
              <w:rStyle w:val="PlaceholderText"/>
            </w:rPr>
            <w:t>Click or tap to enter a date.</w:t>
          </w:r>
        </w:p>
      </w:docPartBody>
    </w:docPart>
    <w:docPart>
      <w:docPartPr>
        <w:name w:val="A4CD0064CFD346B19EBBA4997A774C5B"/>
        <w:category>
          <w:name w:val="General"/>
          <w:gallery w:val="placeholder"/>
        </w:category>
        <w:types>
          <w:type w:val="bbPlcHdr"/>
        </w:types>
        <w:behaviors>
          <w:behavior w:val="content"/>
        </w:behaviors>
        <w:guid w:val="{BAB7D4B1-FB17-46C7-AE8B-22F7E85290AF}"/>
      </w:docPartPr>
      <w:docPartBody>
        <w:p w:rsidR="00CA5D48" w:rsidRDefault="0088256D" w:rsidP="0088256D">
          <w:pPr>
            <w:pStyle w:val="A4CD0064CFD346B19EBBA4997A774C5B"/>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66D4E1F77A8E4AB7B4428986B8A76C8B"/>
        <w:category>
          <w:name w:val="General"/>
          <w:gallery w:val="placeholder"/>
        </w:category>
        <w:types>
          <w:type w:val="bbPlcHdr"/>
        </w:types>
        <w:behaviors>
          <w:behavior w:val="content"/>
        </w:behaviors>
        <w:guid w:val="{7FA3932B-D7F1-47DE-826F-F0D2365A447E}"/>
      </w:docPartPr>
      <w:docPartBody>
        <w:p w:rsidR="00CA5D48" w:rsidRDefault="0088256D" w:rsidP="0088256D">
          <w:pPr>
            <w:pStyle w:val="66D4E1F77A8E4AB7B4428986B8A76C8B"/>
          </w:pPr>
          <w:r w:rsidRPr="00E0187E">
            <w:rPr>
              <w:rStyle w:val="PlaceholderText"/>
            </w:rPr>
            <w:t>Click or tap to enter a date.</w:t>
          </w:r>
        </w:p>
      </w:docPartBody>
    </w:docPart>
    <w:docPart>
      <w:docPartPr>
        <w:name w:val="1BA613A4E6CF4C5C88C5E684405C6B4A"/>
        <w:category>
          <w:name w:val="General"/>
          <w:gallery w:val="placeholder"/>
        </w:category>
        <w:types>
          <w:type w:val="bbPlcHdr"/>
        </w:types>
        <w:behaviors>
          <w:behavior w:val="content"/>
        </w:behaviors>
        <w:guid w:val="{99CCB598-75C2-492D-8144-2F4FB762E976}"/>
      </w:docPartPr>
      <w:docPartBody>
        <w:p w:rsidR="00CA5D48" w:rsidRDefault="0088256D" w:rsidP="0088256D">
          <w:pPr>
            <w:pStyle w:val="1BA613A4E6CF4C5C88C5E684405C6B4A"/>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2B4925B8158B4FC79DD7AB33A8EB5EA2"/>
        <w:category>
          <w:name w:val="General"/>
          <w:gallery w:val="placeholder"/>
        </w:category>
        <w:types>
          <w:type w:val="bbPlcHdr"/>
        </w:types>
        <w:behaviors>
          <w:behavior w:val="content"/>
        </w:behaviors>
        <w:guid w:val="{400BEA13-9A4F-44F7-84EA-56857C90FFDB}"/>
      </w:docPartPr>
      <w:docPartBody>
        <w:p w:rsidR="00CA5D48" w:rsidRDefault="0088256D" w:rsidP="0088256D">
          <w:pPr>
            <w:pStyle w:val="2B4925B8158B4FC79DD7AB33A8EB5EA2"/>
          </w:pPr>
          <w:r w:rsidRPr="00E0187E">
            <w:rPr>
              <w:rStyle w:val="PlaceholderText"/>
            </w:rPr>
            <w:t>Click or tap to enter a date.</w:t>
          </w:r>
        </w:p>
      </w:docPartBody>
    </w:docPart>
    <w:docPart>
      <w:docPartPr>
        <w:name w:val="9C77D2B7E41744DEB433EECE87F1DDB8"/>
        <w:category>
          <w:name w:val="General"/>
          <w:gallery w:val="placeholder"/>
        </w:category>
        <w:types>
          <w:type w:val="bbPlcHdr"/>
        </w:types>
        <w:behaviors>
          <w:behavior w:val="content"/>
        </w:behaviors>
        <w:guid w:val="{BB26B03D-5040-41DD-A5C2-142985711E6F}"/>
      </w:docPartPr>
      <w:docPartBody>
        <w:p w:rsidR="00CA5D48" w:rsidRDefault="0088256D" w:rsidP="0088256D">
          <w:pPr>
            <w:pStyle w:val="9C77D2B7E41744DEB433EECE87F1DDB8"/>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482FCFBD20D64652AA54D13D24FF901C"/>
        <w:category>
          <w:name w:val="General"/>
          <w:gallery w:val="placeholder"/>
        </w:category>
        <w:types>
          <w:type w:val="bbPlcHdr"/>
        </w:types>
        <w:behaviors>
          <w:behavior w:val="content"/>
        </w:behaviors>
        <w:guid w:val="{3CDB7F58-DDDD-4194-B2A1-B51AAF74E584}"/>
      </w:docPartPr>
      <w:docPartBody>
        <w:p w:rsidR="00CA5D48" w:rsidRDefault="0088256D" w:rsidP="0088256D">
          <w:pPr>
            <w:pStyle w:val="482FCFBD20D64652AA54D13D24FF901C"/>
          </w:pPr>
          <w:r w:rsidRPr="00E0187E">
            <w:rPr>
              <w:rStyle w:val="PlaceholderText"/>
            </w:rPr>
            <w:t>Click or tap to enter a date.</w:t>
          </w:r>
        </w:p>
      </w:docPartBody>
    </w:docPart>
    <w:docPart>
      <w:docPartPr>
        <w:name w:val="F20A98A31DF2431A9CF98272C9508C0C"/>
        <w:category>
          <w:name w:val="General"/>
          <w:gallery w:val="placeholder"/>
        </w:category>
        <w:types>
          <w:type w:val="bbPlcHdr"/>
        </w:types>
        <w:behaviors>
          <w:behavior w:val="content"/>
        </w:behaviors>
        <w:guid w:val="{314EA028-53C7-41D1-80A2-33A993EA757A}"/>
      </w:docPartPr>
      <w:docPartBody>
        <w:p w:rsidR="00CA5D48" w:rsidRDefault="0088256D" w:rsidP="0088256D">
          <w:pPr>
            <w:pStyle w:val="F20A98A31DF2431A9CF98272C9508C0C"/>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154E7CC4CBD24905BC03030514D521A7"/>
        <w:category>
          <w:name w:val="General"/>
          <w:gallery w:val="placeholder"/>
        </w:category>
        <w:types>
          <w:type w:val="bbPlcHdr"/>
        </w:types>
        <w:behaviors>
          <w:behavior w:val="content"/>
        </w:behaviors>
        <w:guid w:val="{98614A7D-FF83-46BA-9F88-3463D060834F}"/>
      </w:docPartPr>
      <w:docPartBody>
        <w:p w:rsidR="00CA5D48" w:rsidRDefault="0088256D" w:rsidP="0088256D">
          <w:pPr>
            <w:pStyle w:val="154E7CC4CBD24905BC03030514D521A7"/>
          </w:pPr>
          <w:r w:rsidRPr="00E0187E">
            <w:rPr>
              <w:rStyle w:val="PlaceholderText"/>
            </w:rPr>
            <w:t>Click or tap to enter a date.</w:t>
          </w:r>
        </w:p>
      </w:docPartBody>
    </w:docPart>
    <w:docPart>
      <w:docPartPr>
        <w:name w:val="849988C9808B456F8E0D61CD0FFCB245"/>
        <w:category>
          <w:name w:val="General"/>
          <w:gallery w:val="placeholder"/>
        </w:category>
        <w:types>
          <w:type w:val="bbPlcHdr"/>
        </w:types>
        <w:behaviors>
          <w:behavior w:val="content"/>
        </w:behaviors>
        <w:guid w:val="{03E12312-BCBD-405F-AA2F-A59CB927154A}"/>
      </w:docPartPr>
      <w:docPartBody>
        <w:p w:rsidR="00CA5D48" w:rsidRDefault="0088256D" w:rsidP="0088256D">
          <w:pPr>
            <w:pStyle w:val="849988C9808B456F8E0D61CD0FFCB245"/>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DAD3E0C109894806B800C01C8162B431"/>
        <w:category>
          <w:name w:val="General"/>
          <w:gallery w:val="placeholder"/>
        </w:category>
        <w:types>
          <w:type w:val="bbPlcHdr"/>
        </w:types>
        <w:behaviors>
          <w:behavior w:val="content"/>
        </w:behaviors>
        <w:guid w:val="{04CF4AA1-4E2B-49F9-AF95-06BB783B6978}"/>
      </w:docPartPr>
      <w:docPartBody>
        <w:p w:rsidR="00CA5D48" w:rsidRDefault="0088256D" w:rsidP="0088256D">
          <w:pPr>
            <w:pStyle w:val="DAD3E0C109894806B800C01C8162B431"/>
          </w:pPr>
          <w:r w:rsidRPr="00E0187E">
            <w:rPr>
              <w:rStyle w:val="PlaceholderText"/>
            </w:rPr>
            <w:t>Click or tap to enter a date.</w:t>
          </w:r>
        </w:p>
      </w:docPartBody>
    </w:docPart>
    <w:docPart>
      <w:docPartPr>
        <w:name w:val="F182B2C08B6245FB84C2526231890B7B"/>
        <w:category>
          <w:name w:val="General"/>
          <w:gallery w:val="placeholder"/>
        </w:category>
        <w:types>
          <w:type w:val="bbPlcHdr"/>
        </w:types>
        <w:behaviors>
          <w:behavior w:val="content"/>
        </w:behaviors>
        <w:guid w:val="{C1F8E262-62B1-4288-AEED-DC59C60ECCBD}"/>
      </w:docPartPr>
      <w:docPartBody>
        <w:p w:rsidR="00CA5D48" w:rsidRDefault="0088256D" w:rsidP="0088256D">
          <w:pPr>
            <w:pStyle w:val="F182B2C08B6245FB84C2526231890B7B"/>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82533089F59249C98074880488B78456"/>
        <w:category>
          <w:name w:val="General"/>
          <w:gallery w:val="placeholder"/>
        </w:category>
        <w:types>
          <w:type w:val="bbPlcHdr"/>
        </w:types>
        <w:behaviors>
          <w:behavior w:val="content"/>
        </w:behaviors>
        <w:guid w:val="{E12A6107-6735-4431-9C22-495CBFE2A824}"/>
      </w:docPartPr>
      <w:docPartBody>
        <w:p w:rsidR="00CA5D48" w:rsidRDefault="0088256D" w:rsidP="0088256D">
          <w:pPr>
            <w:pStyle w:val="82533089F59249C98074880488B78456"/>
          </w:pPr>
          <w:r w:rsidRPr="00E0187E">
            <w:rPr>
              <w:rStyle w:val="PlaceholderText"/>
            </w:rPr>
            <w:t>Click or tap to enter a date.</w:t>
          </w:r>
        </w:p>
      </w:docPartBody>
    </w:docPart>
    <w:docPart>
      <w:docPartPr>
        <w:name w:val="8DDE2D4B9A034864BE74E20F67088D51"/>
        <w:category>
          <w:name w:val="General"/>
          <w:gallery w:val="placeholder"/>
        </w:category>
        <w:types>
          <w:type w:val="bbPlcHdr"/>
        </w:types>
        <w:behaviors>
          <w:behavior w:val="content"/>
        </w:behaviors>
        <w:guid w:val="{9FDD64C4-056C-4BAD-BCE8-16A8923D905D}"/>
      </w:docPartPr>
      <w:docPartBody>
        <w:p w:rsidR="00CA5D48" w:rsidRDefault="0088256D" w:rsidP="0088256D">
          <w:pPr>
            <w:pStyle w:val="8DDE2D4B9A034864BE74E20F67088D51"/>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A2E4091A5ED84DAB87E6901FB27A2D64"/>
        <w:category>
          <w:name w:val="General"/>
          <w:gallery w:val="placeholder"/>
        </w:category>
        <w:types>
          <w:type w:val="bbPlcHdr"/>
        </w:types>
        <w:behaviors>
          <w:behavior w:val="content"/>
        </w:behaviors>
        <w:guid w:val="{2F7266AE-4DD5-4DBC-A62F-7A6398209BD2}"/>
      </w:docPartPr>
      <w:docPartBody>
        <w:p w:rsidR="00CA5D48" w:rsidRDefault="0088256D" w:rsidP="0088256D">
          <w:pPr>
            <w:pStyle w:val="A2E4091A5ED84DAB87E6901FB27A2D64"/>
          </w:pPr>
          <w:r w:rsidRPr="00E0187E">
            <w:rPr>
              <w:rStyle w:val="PlaceholderText"/>
            </w:rPr>
            <w:t>Click or tap to enter a date.</w:t>
          </w:r>
        </w:p>
      </w:docPartBody>
    </w:docPart>
    <w:docPart>
      <w:docPartPr>
        <w:name w:val="DEC7BFD3A7B2475CA4010B6C1A6645A3"/>
        <w:category>
          <w:name w:val="General"/>
          <w:gallery w:val="placeholder"/>
        </w:category>
        <w:types>
          <w:type w:val="bbPlcHdr"/>
        </w:types>
        <w:behaviors>
          <w:behavior w:val="content"/>
        </w:behaviors>
        <w:guid w:val="{4CE2E75D-2EB3-45B1-94A4-0B767C58A218}"/>
      </w:docPartPr>
      <w:docPartBody>
        <w:p w:rsidR="00CA5D48" w:rsidRDefault="0088256D" w:rsidP="0088256D">
          <w:pPr>
            <w:pStyle w:val="DEC7BFD3A7B2475CA4010B6C1A6645A3"/>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594909D7EE624C03AAA841A2ABBA9D62"/>
        <w:category>
          <w:name w:val="General"/>
          <w:gallery w:val="placeholder"/>
        </w:category>
        <w:types>
          <w:type w:val="bbPlcHdr"/>
        </w:types>
        <w:behaviors>
          <w:behavior w:val="content"/>
        </w:behaviors>
        <w:guid w:val="{167B92ED-FF35-4E49-92D7-22371E49A55E}"/>
      </w:docPartPr>
      <w:docPartBody>
        <w:p w:rsidR="00CA5D48" w:rsidRDefault="0088256D" w:rsidP="0088256D">
          <w:pPr>
            <w:pStyle w:val="594909D7EE624C03AAA841A2ABBA9D62"/>
          </w:pPr>
          <w:r w:rsidRPr="00E0187E">
            <w:rPr>
              <w:rStyle w:val="PlaceholderText"/>
            </w:rPr>
            <w:t>Click or tap to enter a date.</w:t>
          </w:r>
        </w:p>
      </w:docPartBody>
    </w:docPart>
    <w:docPart>
      <w:docPartPr>
        <w:name w:val="53DA95B5AA03401B9630B36E0FDAA29A"/>
        <w:category>
          <w:name w:val="General"/>
          <w:gallery w:val="placeholder"/>
        </w:category>
        <w:types>
          <w:type w:val="bbPlcHdr"/>
        </w:types>
        <w:behaviors>
          <w:behavior w:val="content"/>
        </w:behaviors>
        <w:guid w:val="{A8425F19-95A5-4ADB-ABD0-DC0FF7516868}"/>
      </w:docPartPr>
      <w:docPartBody>
        <w:p w:rsidR="00CA5D48" w:rsidRDefault="0088256D" w:rsidP="0088256D">
          <w:pPr>
            <w:pStyle w:val="53DA95B5AA03401B9630B36E0FDAA29A"/>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0F2443E8B61D4F238F7CAB7453973770"/>
        <w:category>
          <w:name w:val="General"/>
          <w:gallery w:val="placeholder"/>
        </w:category>
        <w:types>
          <w:type w:val="bbPlcHdr"/>
        </w:types>
        <w:behaviors>
          <w:behavior w:val="content"/>
        </w:behaviors>
        <w:guid w:val="{68FD81CE-A070-41ED-A396-399047D2D236}"/>
      </w:docPartPr>
      <w:docPartBody>
        <w:p w:rsidR="00CA5D48" w:rsidRDefault="0088256D" w:rsidP="0088256D">
          <w:pPr>
            <w:pStyle w:val="0F2443E8B61D4F238F7CAB7453973770"/>
          </w:pPr>
          <w:r w:rsidRPr="00E0187E">
            <w:rPr>
              <w:rStyle w:val="PlaceholderText"/>
            </w:rPr>
            <w:t>Click or tap to enter a date.</w:t>
          </w:r>
        </w:p>
      </w:docPartBody>
    </w:docPart>
    <w:docPart>
      <w:docPartPr>
        <w:name w:val="7726297B28F84D619A68A851A7720DE0"/>
        <w:category>
          <w:name w:val="General"/>
          <w:gallery w:val="placeholder"/>
        </w:category>
        <w:types>
          <w:type w:val="bbPlcHdr"/>
        </w:types>
        <w:behaviors>
          <w:behavior w:val="content"/>
        </w:behaviors>
        <w:guid w:val="{AE568BFC-2D3A-4E9D-B737-9341D1638A2B}"/>
      </w:docPartPr>
      <w:docPartBody>
        <w:p w:rsidR="00CA5D48" w:rsidRDefault="0088256D" w:rsidP="0088256D">
          <w:pPr>
            <w:pStyle w:val="7726297B28F84D619A68A851A7720DE0"/>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
      <w:docPartPr>
        <w:name w:val="44666C34AF2C48A788E78862A8377D60"/>
        <w:category>
          <w:name w:val="General"/>
          <w:gallery w:val="placeholder"/>
        </w:category>
        <w:types>
          <w:type w:val="bbPlcHdr"/>
        </w:types>
        <w:behaviors>
          <w:behavior w:val="content"/>
        </w:behaviors>
        <w:guid w:val="{357E6A13-13A8-49DE-B5D7-EA1B74706E3E}"/>
      </w:docPartPr>
      <w:docPartBody>
        <w:p w:rsidR="00CA5D48" w:rsidRDefault="0088256D" w:rsidP="0088256D">
          <w:pPr>
            <w:pStyle w:val="44666C34AF2C48A788E78862A8377D60"/>
          </w:pPr>
          <w:r w:rsidRPr="00E0187E">
            <w:rPr>
              <w:rStyle w:val="PlaceholderText"/>
            </w:rPr>
            <w:t>Click or tap to enter a date.</w:t>
          </w:r>
        </w:p>
      </w:docPartBody>
    </w:docPart>
    <w:docPart>
      <w:docPartPr>
        <w:name w:val="20D92B9773C0470EA6B5B49D399DEA09"/>
        <w:category>
          <w:name w:val="General"/>
          <w:gallery w:val="placeholder"/>
        </w:category>
        <w:types>
          <w:type w:val="bbPlcHdr"/>
        </w:types>
        <w:behaviors>
          <w:behavior w:val="content"/>
        </w:behaviors>
        <w:guid w:val="{960E7021-33ED-4E03-8597-D9371DF76B63}"/>
      </w:docPartPr>
      <w:docPartBody>
        <w:p w:rsidR="00CA5D48" w:rsidRDefault="0088256D" w:rsidP="0088256D">
          <w:pPr>
            <w:pStyle w:val="20D92B9773C0470EA6B5B49D399DEA09"/>
          </w:pPr>
          <w:r w:rsidRPr="007564ED">
            <w:rPr>
              <w:rStyle w:val="PlaceholderText"/>
              <w:rFonts w:eastAsia="Arial"/>
            </w:rPr>
            <w:t xml:space="preserve">Choose </w:t>
          </w:r>
          <w:r>
            <w:rPr>
              <w:rStyle w:val="PlaceholderText"/>
              <w:rFonts w:eastAsia="Arial"/>
            </w:rPr>
            <w:t>time</w:t>
          </w:r>
          <w:r w:rsidRPr="007564ED">
            <w:rPr>
              <w:rStyle w:val="PlaceholderText"/>
              <w:rFonts w:eastAsia="Arial"/>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1417"/>
    <w:rsid w:val="00080100"/>
    <w:rsid w:val="00395F2E"/>
    <w:rsid w:val="003C3EA9"/>
    <w:rsid w:val="00411417"/>
    <w:rsid w:val="00564F26"/>
    <w:rsid w:val="00633039"/>
    <w:rsid w:val="007F45E2"/>
    <w:rsid w:val="0088256D"/>
    <w:rsid w:val="008D0EB4"/>
    <w:rsid w:val="00C87385"/>
    <w:rsid w:val="00CA5D48"/>
    <w:rsid w:val="00F37A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256D"/>
    <w:rPr>
      <w:color w:val="808080"/>
    </w:rPr>
  </w:style>
  <w:style w:type="paragraph" w:customStyle="1" w:styleId="1E87C1FB6CD3446A9FFEDB1DA50F42AB">
    <w:name w:val="1E87C1FB6CD3446A9FFEDB1DA50F42AB"/>
    <w:rsid w:val="00411417"/>
  </w:style>
  <w:style w:type="paragraph" w:customStyle="1" w:styleId="F34ACC0B91E644A9BB75854CE19534E7">
    <w:name w:val="F34ACC0B91E644A9BB75854CE19534E7"/>
    <w:rsid w:val="00411417"/>
  </w:style>
  <w:style w:type="paragraph" w:customStyle="1" w:styleId="9358A91FF2B140EEB466A178D9188B60">
    <w:name w:val="9358A91FF2B140EEB466A178D9188B60"/>
    <w:rsid w:val="00411417"/>
  </w:style>
  <w:style w:type="paragraph" w:customStyle="1" w:styleId="90A11158E944441F9C727C162823DE10">
    <w:name w:val="90A11158E944441F9C727C162823DE10"/>
    <w:rsid w:val="00411417"/>
  </w:style>
  <w:style w:type="paragraph" w:customStyle="1" w:styleId="EA80A754C8354455B22B45FC70CE0D5A">
    <w:name w:val="EA80A754C8354455B22B45FC70CE0D5A"/>
    <w:rsid w:val="00411417"/>
  </w:style>
  <w:style w:type="paragraph" w:customStyle="1" w:styleId="B365935E0889411AA4555BFDBD5C9203">
    <w:name w:val="B365935E0889411AA4555BFDBD5C9203"/>
    <w:rsid w:val="00411417"/>
  </w:style>
  <w:style w:type="paragraph" w:customStyle="1" w:styleId="70828DCC3D4C46778451765B3CBA32D6">
    <w:name w:val="70828DCC3D4C46778451765B3CBA32D6"/>
    <w:rsid w:val="00411417"/>
  </w:style>
  <w:style w:type="paragraph" w:customStyle="1" w:styleId="5AB37A24F7844FC5BF3ABEE54D4E6B77">
    <w:name w:val="5AB37A24F7844FC5BF3ABEE54D4E6B77"/>
    <w:rsid w:val="00411417"/>
    <w:pPr>
      <w:pBdr>
        <w:top w:val="nil"/>
        <w:left w:val="nil"/>
        <w:bottom w:val="nil"/>
        <w:right w:val="nil"/>
        <w:between w:val="nil"/>
      </w:pBdr>
      <w:spacing w:after="0" w:line="240" w:lineRule="auto"/>
    </w:pPr>
    <w:rPr>
      <w:rFonts w:ascii="Arial" w:eastAsia="Arial" w:hAnsi="Arial" w:cs="Arial"/>
      <w:color w:val="000000"/>
    </w:rPr>
  </w:style>
  <w:style w:type="paragraph" w:customStyle="1" w:styleId="40848660803D40CBB29DC194DA3F3FAE">
    <w:name w:val="40848660803D40CBB29DC194DA3F3FAE"/>
    <w:rsid w:val="00411417"/>
  </w:style>
  <w:style w:type="paragraph" w:customStyle="1" w:styleId="EAE9F567329043A98420F912F1981FA5">
    <w:name w:val="EAE9F567329043A98420F912F1981FA5"/>
    <w:rsid w:val="00411417"/>
  </w:style>
  <w:style w:type="paragraph" w:customStyle="1" w:styleId="08BE471B7E4A45C7BDDFA46BB5C83597">
    <w:name w:val="08BE471B7E4A45C7BDDFA46BB5C83597"/>
    <w:rsid w:val="00411417"/>
  </w:style>
  <w:style w:type="paragraph" w:customStyle="1" w:styleId="8472EFECE99F4B3C90B87E6EDB001FCC">
    <w:name w:val="8472EFECE99F4B3C90B87E6EDB001FCC"/>
    <w:rsid w:val="00411417"/>
  </w:style>
  <w:style w:type="paragraph" w:customStyle="1" w:styleId="E0FA2C80400C4CAAA96367CA72E4CE54">
    <w:name w:val="E0FA2C80400C4CAAA96367CA72E4CE54"/>
    <w:rsid w:val="00411417"/>
  </w:style>
  <w:style w:type="paragraph" w:customStyle="1" w:styleId="3C3594F2771D4B7C8B4CF5DAD5B54FCF">
    <w:name w:val="3C3594F2771D4B7C8B4CF5DAD5B54FCF"/>
    <w:rsid w:val="00411417"/>
  </w:style>
  <w:style w:type="paragraph" w:customStyle="1" w:styleId="7A7021B1515C417ABB369FCD04C332EA">
    <w:name w:val="7A7021B1515C417ABB369FCD04C332EA"/>
    <w:rsid w:val="00411417"/>
  </w:style>
  <w:style w:type="paragraph" w:customStyle="1" w:styleId="294B71C47EE9429598E8F478455406ED">
    <w:name w:val="294B71C47EE9429598E8F478455406ED"/>
    <w:rsid w:val="00411417"/>
  </w:style>
  <w:style w:type="paragraph" w:customStyle="1" w:styleId="841DA4FB5DB040918D36C7639C30F71C">
    <w:name w:val="841DA4FB5DB040918D36C7639C30F71C"/>
    <w:rsid w:val="00411417"/>
  </w:style>
  <w:style w:type="paragraph" w:customStyle="1" w:styleId="5EA4D1D2AA1B4B6D87E657851B8FC864">
    <w:name w:val="5EA4D1D2AA1B4B6D87E657851B8FC864"/>
    <w:rsid w:val="00411417"/>
  </w:style>
  <w:style w:type="paragraph" w:customStyle="1" w:styleId="93501904D1FD4F929A7C2EE1C8BEE6C9">
    <w:name w:val="93501904D1FD4F929A7C2EE1C8BEE6C9"/>
    <w:rsid w:val="00411417"/>
  </w:style>
  <w:style w:type="paragraph" w:customStyle="1" w:styleId="BA47B36FE1504C28B22861F6DBFDF2E7">
    <w:name w:val="BA47B36FE1504C28B22861F6DBFDF2E7"/>
    <w:rsid w:val="00411417"/>
  </w:style>
  <w:style w:type="paragraph" w:customStyle="1" w:styleId="CA62D3D2A39B44819768E936AB3001B1">
    <w:name w:val="CA62D3D2A39B44819768E936AB3001B1"/>
    <w:rsid w:val="00411417"/>
  </w:style>
  <w:style w:type="paragraph" w:customStyle="1" w:styleId="9E5014D80F72496B8D5A401660A9BDC0">
    <w:name w:val="9E5014D80F72496B8D5A401660A9BDC0"/>
    <w:rsid w:val="00411417"/>
  </w:style>
  <w:style w:type="paragraph" w:customStyle="1" w:styleId="B4E8CEF790F6410D9BC813B8AA7D235B">
    <w:name w:val="B4E8CEF790F6410D9BC813B8AA7D235B"/>
    <w:rsid w:val="00411417"/>
  </w:style>
  <w:style w:type="paragraph" w:customStyle="1" w:styleId="2B559F0CCD1A462C8DAC1A646537096D">
    <w:name w:val="2B559F0CCD1A462C8DAC1A646537096D"/>
    <w:rsid w:val="00411417"/>
  </w:style>
  <w:style w:type="paragraph" w:customStyle="1" w:styleId="4CFBE56A80F5429DB76A67AC93881C2C">
    <w:name w:val="4CFBE56A80F5429DB76A67AC93881C2C"/>
    <w:rsid w:val="00411417"/>
  </w:style>
  <w:style w:type="paragraph" w:customStyle="1" w:styleId="D25125E9769C42F8894CE14F6DD7A2F3">
    <w:name w:val="D25125E9769C42F8894CE14F6DD7A2F3"/>
    <w:rsid w:val="00411417"/>
  </w:style>
  <w:style w:type="paragraph" w:customStyle="1" w:styleId="605C4C01FF5448E9AD81A6AF8CA84BA4">
    <w:name w:val="605C4C01FF5448E9AD81A6AF8CA84BA4"/>
    <w:rsid w:val="00411417"/>
  </w:style>
  <w:style w:type="paragraph" w:customStyle="1" w:styleId="F8FC27D62A19415580DDBB84DDCB8375">
    <w:name w:val="F8FC27D62A19415580DDBB84DDCB8375"/>
    <w:rsid w:val="00411417"/>
  </w:style>
  <w:style w:type="paragraph" w:customStyle="1" w:styleId="4BFAEA687D8E4DFDB60C3D435C54FE02">
    <w:name w:val="4BFAEA687D8E4DFDB60C3D435C54FE02"/>
    <w:rsid w:val="00411417"/>
  </w:style>
  <w:style w:type="paragraph" w:customStyle="1" w:styleId="D8E8C248EF9C4F30A8C796726B181E35">
    <w:name w:val="D8E8C248EF9C4F30A8C796726B181E35"/>
    <w:rsid w:val="00411417"/>
  </w:style>
  <w:style w:type="paragraph" w:customStyle="1" w:styleId="D3C4E094D3274100AB94B6BB216763A4">
    <w:name w:val="D3C4E094D3274100AB94B6BB216763A4"/>
    <w:rsid w:val="00411417"/>
  </w:style>
  <w:style w:type="paragraph" w:customStyle="1" w:styleId="CA17AA7411E34C7793FC50688ED8F796">
    <w:name w:val="CA17AA7411E34C7793FC50688ED8F796"/>
    <w:rsid w:val="00411417"/>
  </w:style>
  <w:style w:type="paragraph" w:customStyle="1" w:styleId="3F1918914AF94759919EC032DE19E232">
    <w:name w:val="3F1918914AF94759919EC032DE19E232"/>
    <w:rsid w:val="00411417"/>
  </w:style>
  <w:style w:type="paragraph" w:customStyle="1" w:styleId="EDE9646A9FC24B2E81DBB313417C5C9F">
    <w:name w:val="EDE9646A9FC24B2E81DBB313417C5C9F"/>
    <w:rsid w:val="00411417"/>
  </w:style>
  <w:style w:type="paragraph" w:customStyle="1" w:styleId="CA816A2825AB476A9C0DB5106396593F">
    <w:name w:val="CA816A2825AB476A9C0DB5106396593F"/>
    <w:rsid w:val="00411417"/>
  </w:style>
  <w:style w:type="paragraph" w:customStyle="1" w:styleId="0A923A8A33B7419CA849334E53CB0DDA">
    <w:name w:val="0A923A8A33B7419CA849334E53CB0DDA"/>
    <w:rsid w:val="00411417"/>
  </w:style>
  <w:style w:type="paragraph" w:customStyle="1" w:styleId="EFAD31316C594D48873C32FAB5427431">
    <w:name w:val="EFAD31316C594D48873C32FAB5427431"/>
    <w:rsid w:val="00411417"/>
  </w:style>
  <w:style w:type="paragraph" w:customStyle="1" w:styleId="6B0C2363C98246D295D78640EFB84B87">
    <w:name w:val="6B0C2363C98246D295D78640EFB84B87"/>
    <w:rsid w:val="00411417"/>
  </w:style>
  <w:style w:type="paragraph" w:customStyle="1" w:styleId="4CEB0A27640849F2A011ADAD5F2C5347">
    <w:name w:val="4CEB0A27640849F2A011ADAD5F2C5347"/>
    <w:rsid w:val="00411417"/>
  </w:style>
  <w:style w:type="paragraph" w:customStyle="1" w:styleId="12A3259F0A0344BD90D78CDE3081037D">
    <w:name w:val="12A3259F0A0344BD90D78CDE3081037D"/>
    <w:rsid w:val="00411417"/>
  </w:style>
  <w:style w:type="paragraph" w:customStyle="1" w:styleId="B77278FB67024E36B4A833448B2C2E47">
    <w:name w:val="B77278FB67024E36B4A833448B2C2E47"/>
    <w:rsid w:val="00411417"/>
  </w:style>
  <w:style w:type="paragraph" w:customStyle="1" w:styleId="9B1836F865C14F76B7CF9628DBF2C18A">
    <w:name w:val="9B1836F865C14F76B7CF9628DBF2C18A"/>
    <w:rsid w:val="00411417"/>
  </w:style>
  <w:style w:type="paragraph" w:customStyle="1" w:styleId="EB9FF3E871AB4B94B091222C4AB22234">
    <w:name w:val="EB9FF3E871AB4B94B091222C4AB22234"/>
    <w:rsid w:val="00411417"/>
  </w:style>
  <w:style w:type="paragraph" w:customStyle="1" w:styleId="4152DC62A8D441ABA0E9930A02D2E047">
    <w:name w:val="4152DC62A8D441ABA0E9930A02D2E047"/>
    <w:rsid w:val="00411417"/>
  </w:style>
  <w:style w:type="paragraph" w:customStyle="1" w:styleId="A58BD19F320B400AAC5D461BAAB6D2FC">
    <w:name w:val="A58BD19F320B400AAC5D461BAAB6D2FC"/>
    <w:rsid w:val="00411417"/>
  </w:style>
  <w:style w:type="paragraph" w:customStyle="1" w:styleId="F91642D700B24BF283F2C390C0088461">
    <w:name w:val="F91642D700B24BF283F2C390C0088461"/>
    <w:rsid w:val="00411417"/>
  </w:style>
  <w:style w:type="paragraph" w:customStyle="1" w:styleId="24341D7DC61C42ABA99EFCBC7BC674CD">
    <w:name w:val="24341D7DC61C42ABA99EFCBC7BC674CD"/>
    <w:rsid w:val="0088256D"/>
  </w:style>
  <w:style w:type="paragraph" w:customStyle="1" w:styleId="F265D195F59B4DF5A9F3404839FE704B">
    <w:name w:val="F265D195F59B4DF5A9F3404839FE704B"/>
    <w:rsid w:val="0088256D"/>
  </w:style>
  <w:style w:type="paragraph" w:customStyle="1" w:styleId="BE1DF037A2184D1DA282A0B7788483B9">
    <w:name w:val="BE1DF037A2184D1DA282A0B7788483B9"/>
    <w:rsid w:val="0088256D"/>
  </w:style>
  <w:style w:type="paragraph" w:customStyle="1" w:styleId="2554B60F7EE64E9D9807825B497123B1">
    <w:name w:val="2554B60F7EE64E9D9807825B497123B1"/>
    <w:rsid w:val="0088256D"/>
  </w:style>
  <w:style w:type="paragraph" w:customStyle="1" w:styleId="D9B2C6BC2DDB462E9857C7683A216115">
    <w:name w:val="D9B2C6BC2DDB462E9857C7683A216115"/>
    <w:rsid w:val="0088256D"/>
  </w:style>
  <w:style w:type="paragraph" w:customStyle="1" w:styleId="D7583D8472D84D169E2BBBD19FD5C2B5">
    <w:name w:val="D7583D8472D84D169E2BBBD19FD5C2B5"/>
    <w:rsid w:val="0088256D"/>
  </w:style>
  <w:style w:type="paragraph" w:customStyle="1" w:styleId="BB6A9EAF22334E0CB9C19A67B2BE28EB">
    <w:name w:val="BB6A9EAF22334E0CB9C19A67B2BE28EB"/>
    <w:rsid w:val="0088256D"/>
  </w:style>
  <w:style w:type="paragraph" w:customStyle="1" w:styleId="A5B5700F19AD45E5915BFD5D9C32ABB4">
    <w:name w:val="A5B5700F19AD45E5915BFD5D9C32ABB4"/>
    <w:rsid w:val="0088256D"/>
  </w:style>
  <w:style w:type="paragraph" w:customStyle="1" w:styleId="D1AEA46DD1CD44B89B4D6A475911BDCD">
    <w:name w:val="D1AEA46DD1CD44B89B4D6A475911BDCD"/>
    <w:rsid w:val="0088256D"/>
  </w:style>
  <w:style w:type="paragraph" w:customStyle="1" w:styleId="873DEAF281134E819FF3ED77CA48AD68">
    <w:name w:val="873DEAF281134E819FF3ED77CA48AD68"/>
    <w:rsid w:val="0088256D"/>
  </w:style>
  <w:style w:type="paragraph" w:customStyle="1" w:styleId="97860594160E4E528E2811825CC95BB5">
    <w:name w:val="97860594160E4E528E2811825CC95BB5"/>
    <w:rsid w:val="0088256D"/>
  </w:style>
  <w:style w:type="paragraph" w:customStyle="1" w:styleId="75C5017568E0487B8296FBB610E9412F">
    <w:name w:val="75C5017568E0487B8296FBB610E9412F"/>
    <w:rsid w:val="0088256D"/>
  </w:style>
  <w:style w:type="paragraph" w:customStyle="1" w:styleId="21998C0AF4DB4C218456D1EE699AB806">
    <w:name w:val="21998C0AF4DB4C218456D1EE699AB806"/>
    <w:rsid w:val="0088256D"/>
  </w:style>
  <w:style w:type="paragraph" w:customStyle="1" w:styleId="5AA79FC4A7AE4833B0D1BDE0502A9B14">
    <w:name w:val="5AA79FC4A7AE4833B0D1BDE0502A9B14"/>
    <w:rsid w:val="0088256D"/>
  </w:style>
  <w:style w:type="paragraph" w:customStyle="1" w:styleId="9B9C3F70857D4E68959AECE5F7B27BEA">
    <w:name w:val="9B9C3F70857D4E68959AECE5F7B27BEA"/>
    <w:rsid w:val="0088256D"/>
  </w:style>
  <w:style w:type="paragraph" w:customStyle="1" w:styleId="7D0683B370EC40A48E6A9023E0907D87">
    <w:name w:val="7D0683B370EC40A48E6A9023E0907D87"/>
    <w:rsid w:val="0088256D"/>
  </w:style>
  <w:style w:type="paragraph" w:customStyle="1" w:styleId="12F131623F714D5B8245CB2501625590">
    <w:name w:val="12F131623F714D5B8245CB2501625590"/>
    <w:rsid w:val="0088256D"/>
  </w:style>
  <w:style w:type="paragraph" w:customStyle="1" w:styleId="DB117E995E0F4731B267599ECAF2BA68">
    <w:name w:val="DB117E995E0F4731B267599ECAF2BA68"/>
    <w:rsid w:val="0088256D"/>
  </w:style>
  <w:style w:type="paragraph" w:customStyle="1" w:styleId="C2E35BEE44A84CE69851656368601930">
    <w:name w:val="C2E35BEE44A84CE69851656368601930"/>
    <w:rsid w:val="0088256D"/>
  </w:style>
  <w:style w:type="paragraph" w:customStyle="1" w:styleId="2E7E3C834F3E4D4AA1B3AC0DD5EA1CB0">
    <w:name w:val="2E7E3C834F3E4D4AA1B3AC0DD5EA1CB0"/>
    <w:rsid w:val="0088256D"/>
  </w:style>
  <w:style w:type="paragraph" w:customStyle="1" w:styleId="F6E725233847445D8135ED2BD11C30BA">
    <w:name w:val="F6E725233847445D8135ED2BD11C30BA"/>
    <w:rsid w:val="0088256D"/>
  </w:style>
  <w:style w:type="paragraph" w:customStyle="1" w:styleId="0341E9D297CD47638C020FD77CC6CF9A">
    <w:name w:val="0341E9D297CD47638C020FD77CC6CF9A"/>
    <w:rsid w:val="0088256D"/>
  </w:style>
  <w:style w:type="paragraph" w:customStyle="1" w:styleId="08A3544554B245D5AD934A9EB6E84E6E">
    <w:name w:val="08A3544554B245D5AD934A9EB6E84E6E"/>
    <w:rsid w:val="0088256D"/>
  </w:style>
  <w:style w:type="paragraph" w:customStyle="1" w:styleId="692D68773459459D94A600630424E419">
    <w:name w:val="692D68773459459D94A600630424E419"/>
    <w:rsid w:val="0088256D"/>
  </w:style>
  <w:style w:type="paragraph" w:customStyle="1" w:styleId="1F2F0AA4281542EBB9674EC28400DF14">
    <w:name w:val="1F2F0AA4281542EBB9674EC28400DF14"/>
    <w:rsid w:val="0088256D"/>
  </w:style>
  <w:style w:type="paragraph" w:customStyle="1" w:styleId="A557F52C21554A1EA8BF0C33FAF76FF0">
    <w:name w:val="A557F52C21554A1EA8BF0C33FAF76FF0"/>
    <w:rsid w:val="0088256D"/>
  </w:style>
  <w:style w:type="paragraph" w:customStyle="1" w:styleId="A4CD0064CFD346B19EBBA4997A774C5B">
    <w:name w:val="A4CD0064CFD346B19EBBA4997A774C5B"/>
    <w:rsid w:val="0088256D"/>
  </w:style>
  <w:style w:type="paragraph" w:customStyle="1" w:styleId="66D4E1F77A8E4AB7B4428986B8A76C8B">
    <w:name w:val="66D4E1F77A8E4AB7B4428986B8A76C8B"/>
    <w:rsid w:val="0088256D"/>
  </w:style>
  <w:style w:type="paragraph" w:customStyle="1" w:styleId="1BA613A4E6CF4C5C88C5E684405C6B4A">
    <w:name w:val="1BA613A4E6CF4C5C88C5E684405C6B4A"/>
    <w:rsid w:val="0088256D"/>
  </w:style>
  <w:style w:type="paragraph" w:customStyle="1" w:styleId="2B4925B8158B4FC79DD7AB33A8EB5EA2">
    <w:name w:val="2B4925B8158B4FC79DD7AB33A8EB5EA2"/>
    <w:rsid w:val="0088256D"/>
  </w:style>
  <w:style w:type="paragraph" w:customStyle="1" w:styleId="9C77D2B7E41744DEB433EECE87F1DDB8">
    <w:name w:val="9C77D2B7E41744DEB433EECE87F1DDB8"/>
    <w:rsid w:val="0088256D"/>
  </w:style>
  <w:style w:type="paragraph" w:customStyle="1" w:styleId="482FCFBD20D64652AA54D13D24FF901C">
    <w:name w:val="482FCFBD20D64652AA54D13D24FF901C"/>
    <w:rsid w:val="0088256D"/>
  </w:style>
  <w:style w:type="paragraph" w:customStyle="1" w:styleId="F20A98A31DF2431A9CF98272C9508C0C">
    <w:name w:val="F20A98A31DF2431A9CF98272C9508C0C"/>
    <w:rsid w:val="0088256D"/>
  </w:style>
  <w:style w:type="paragraph" w:customStyle="1" w:styleId="154E7CC4CBD24905BC03030514D521A7">
    <w:name w:val="154E7CC4CBD24905BC03030514D521A7"/>
    <w:rsid w:val="0088256D"/>
  </w:style>
  <w:style w:type="paragraph" w:customStyle="1" w:styleId="849988C9808B456F8E0D61CD0FFCB245">
    <w:name w:val="849988C9808B456F8E0D61CD0FFCB245"/>
    <w:rsid w:val="0088256D"/>
  </w:style>
  <w:style w:type="paragraph" w:customStyle="1" w:styleId="DAD3E0C109894806B800C01C8162B431">
    <w:name w:val="DAD3E0C109894806B800C01C8162B431"/>
    <w:rsid w:val="0088256D"/>
  </w:style>
  <w:style w:type="paragraph" w:customStyle="1" w:styleId="F182B2C08B6245FB84C2526231890B7B">
    <w:name w:val="F182B2C08B6245FB84C2526231890B7B"/>
    <w:rsid w:val="0088256D"/>
  </w:style>
  <w:style w:type="paragraph" w:customStyle="1" w:styleId="82533089F59249C98074880488B78456">
    <w:name w:val="82533089F59249C98074880488B78456"/>
    <w:rsid w:val="0088256D"/>
  </w:style>
  <w:style w:type="paragraph" w:customStyle="1" w:styleId="8DDE2D4B9A034864BE74E20F67088D51">
    <w:name w:val="8DDE2D4B9A034864BE74E20F67088D51"/>
    <w:rsid w:val="0088256D"/>
  </w:style>
  <w:style w:type="paragraph" w:customStyle="1" w:styleId="A2E4091A5ED84DAB87E6901FB27A2D64">
    <w:name w:val="A2E4091A5ED84DAB87E6901FB27A2D64"/>
    <w:rsid w:val="0088256D"/>
  </w:style>
  <w:style w:type="paragraph" w:customStyle="1" w:styleId="DEC7BFD3A7B2475CA4010B6C1A6645A3">
    <w:name w:val="DEC7BFD3A7B2475CA4010B6C1A6645A3"/>
    <w:rsid w:val="0088256D"/>
  </w:style>
  <w:style w:type="paragraph" w:customStyle="1" w:styleId="594909D7EE624C03AAA841A2ABBA9D62">
    <w:name w:val="594909D7EE624C03AAA841A2ABBA9D62"/>
    <w:rsid w:val="0088256D"/>
  </w:style>
  <w:style w:type="paragraph" w:customStyle="1" w:styleId="53DA95B5AA03401B9630B36E0FDAA29A">
    <w:name w:val="53DA95B5AA03401B9630B36E0FDAA29A"/>
    <w:rsid w:val="0088256D"/>
  </w:style>
  <w:style w:type="paragraph" w:customStyle="1" w:styleId="0F2443E8B61D4F238F7CAB7453973770">
    <w:name w:val="0F2443E8B61D4F238F7CAB7453973770"/>
    <w:rsid w:val="0088256D"/>
  </w:style>
  <w:style w:type="paragraph" w:customStyle="1" w:styleId="7726297B28F84D619A68A851A7720DE0">
    <w:name w:val="7726297B28F84D619A68A851A7720DE0"/>
    <w:rsid w:val="0088256D"/>
  </w:style>
  <w:style w:type="paragraph" w:customStyle="1" w:styleId="44666C34AF2C48A788E78862A8377D60">
    <w:name w:val="44666C34AF2C48A788E78862A8377D60"/>
    <w:rsid w:val="0088256D"/>
  </w:style>
  <w:style w:type="paragraph" w:customStyle="1" w:styleId="20D92B9773C0470EA6B5B49D399DEA09">
    <w:name w:val="20D92B9773C0470EA6B5B49D399DEA09"/>
    <w:rsid w:val="008825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3</Pages>
  <Words>3842</Words>
  <Characters>21902</Characters>
  <Application>Microsoft Office Word</Application>
  <DocSecurity>8</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y Fung</dc:creator>
  <cp:lastModifiedBy>Andres Fortino</cp:lastModifiedBy>
  <cp:revision>3</cp:revision>
  <dcterms:created xsi:type="dcterms:W3CDTF">2020-11-13T20:35:00Z</dcterms:created>
  <dcterms:modified xsi:type="dcterms:W3CDTF">2020-11-13T21:06:00Z</dcterms:modified>
</cp:coreProperties>
</file>